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D98D2B" w14:textId="42494397" w:rsidR="00606026" w:rsidRDefault="00F05AE9">
      <w:pPr>
        <w:rPr>
          <w:lang w:val="en-US"/>
        </w:rPr>
      </w:pPr>
      <w:r>
        <w:rPr>
          <w:lang w:val="en-US"/>
        </w:rPr>
        <w:softHyphen/>
      </w:r>
    </w:p>
    <w:p w14:paraId="78095F98" w14:textId="5AD06A5A" w:rsidR="0011567C" w:rsidRDefault="00B74DD4">
      <w:pPr>
        <w:rPr>
          <w:lang w:val="en-US"/>
        </w:rPr>
      </w:pPr>
      <w:bookmarkStart w:id="0" w:name="_Hlk484709388"/>
      <w:bookmarkStart w:id="1" w:name="_Hlk484738266"/>
      <w:bookmarkEnd w:id="0"/>
      <w:bookmarkEnd w:id="1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193920" behindDoc="0" locked="0" layoutInCell="1" allowOverlap="1" wp14:anchorId="14CDD909" wp14:editId="4962FF80">
                <wp:simplePos x="0" y="0"/>
                <wp:positionH relativeFrom="margin">
                  <wp:align>center</wp:align>
                </wp:positionH>
                <wp:positionV relativeFrom="paragraph">
                  <wp:posOffset>635</wp:posOffset>
                </wp:positionV>
                <wp:extent cx="6858000" cy="1163320"/>
                <wp:effectExtent l="0" t="0" r="0" b="1714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58000" cy="11633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19745D" w14:textId="77777777" w:rsidR="00AA49DE" w:rsidRDefault="00AA49DE" w:rsidP="00713EBF">
                            <w:pPr>
                              <w:jc w:val="center"/>
                              <w:rPr>
                                <w:rFonts w:ascii="Abel" w:hAnsi="Abel" w:cs="Tahoma"/>
                                <w:b/>
                                <w:bCs/>
                                <w:color w:val="262626" w:themeColor="text1" w:themeTint="D9"/>
                                <w:spacing w:val="200"/>
                                <w:kern w:val="120"/>
                                <w:sz w:val="64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Abel" w:hAnsi="Abel" w:cs="Tahoma"/>
                                <w:b/>
                                <w:bCs/>
                                <w:color w:val="262626" w:themeColor="text1" w:themeTint="D9"/>
                                <w:spacing w:val="200"/>
                                <w:kern w:val="120"/>
                                <w:sz w:val="64"/>
                                <w:szCs w:val="120"/>
                                <w:lang w:val="en-US"/>
                              </w:rPr>
                              <w:t>KARUNISHRAM</w:t>
                            </w:r>
                            <w:r w:rsidR="00990795" w:rsidRPr="00990795">
                              <w:rPr>
                                <w:rFonts w:ascii="Abel" w:hAnsi="Abel" w:cs="Tahoma"/>
                                <w:b/>
                                <w:bCs/>
                                <w:color w:val="262626" w:themeColor="text1" w:themeTint="D9"/>
                                <w:spacing w:val="200"/>
                                <w:kern w:val="120"/>
                                <w:sz w:val="64"/>
                                <w:szCs w:val="120"/>
                                <w:lang w:val="en-US"/>
                              </w:rPr>
                              <w:t xml:space="preserve"> </w:t>
                            </w:r>
                          </w:p>
                          <w:p w14:paraId="450EA9A2" w14:textId="6277C04F" w:rsidR="00057A92" w:rsidRPr="00990795" w:rsidRDefault="00AA49DE" w:rsidP="00713EBF">
                            <w:pPr>
                              <w:jc w:val="center"/>
                              <w:rPr>
                                <w:rFonts w:ascii="Abel" w:hAnsi="Abel" w:cs="Tahoma"/>
                                <w:b/>
                                <w:bCs/>
                                <w:color w:val="262626" w:themeColor="text1" w:themeTint="D9"/>
                                <w:spacing w:val="200"/>
                                <w:kern w:val="120"/>
                                <w:sz w:val="64"/>
                                <w:szCs w:val="120"/>
                                <w:lang w:val="en-US"/>
                              </w:rPr>
                            </w:pPr>
                            <w:r>
                              <w:rPr>
                                <w:rFonts w:ascii="Abel" w:hAnsi="Abel" w:cs="Tahoma"/>
                                <w:b/>
                                <w:bCs/>
                                <w:color w:val="262626" w:themeColor="text1" w:themeTint="D9"/>
                                <w:spacing w:val="200"/>
                                <w:kern w:val="120"/>
                                <w:sz w:val="64"/>
                                <w:szCs w:val="120"/>
                                <w:lang w:val="en-US"/>
                              </w:rPr>
                              <w:t>ATH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4CDD90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.05pt;width:540pt;height:91.6pt;z-index:25019392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" filled="f" stroked="f">
                <v:textbox style="mso-fit-shape-to-text:t" inset="0,0,0,0">
                  <w:txbxContent>
                    <w:p w14:paraId="2719745D" w14:textId="77777777" w:rsidR="00AA49DE" w:rsidRDefault="00AA49DE" w:rsidP="00713EBF">
                      <w:pPr>
                        <w:jc w:val="center"/>
                        <w:rPr>
                          <w:rFonts w:ascii="Abel" w:hAnsi="Abel" w:cs="Tahoma"/>
                          <w:b/>
                          <w:bCs/>
                          <w:color w:val="262626" w:themeColor="text1" w:themeTint="D9"/>
                          <w:spacing w:val="200"/>
                          <w:kern w:val="120"/>
                          <w:sz w:val="64"/>
                          <w:szCs w:val="120"/>
                          <w:lang w:val="en-US"/>
                        </w:rPr>
                      </w:pPr>
                      <w:r>
                        <w:rPr>
                          <w:rFonts w:ascii="Abel" w:hAnsi="Abel" w:cs="Tahoma"/>
                          <w:b/>
                          <w:bCs/>
                          <w:color w:val="262626" w:themeColor="text1" w:themeTint="D9"/>
                          <w:spacing w:val="200"/>
                          <w:kern w:val="120"/>
                          <w:sz w:val="64"/>
                          <w:szCs w:val="120"/>
                          <w:lang w:val="en-US"/>
                        </w:rPr>
                        <w:t>KARUNISHRAM</w:t>
                      </w:r>
                      <w:r w:rsidR="00990795" w:rsidRPr="00990795">
                        <w:rPr>
                          <w:rFonts w:ascii="Abel" w:hAnsi="Abel" w:cs="Tahoma"/>
                          <w:b/>
                          <w:bCs/>
                          <w:color w:val="262626" w:themeColor="text1" w:themeTint="D9"/>
                          <w:spacing w:val="200"/>
                          <w:kern w:val="120"/>
                          <w:sz w:val="64"/>
                          <w:szCs w:val="120"/>
                          <w:lang w:val="en-US"/>
                        </w:rPr>
                        <w:t xml:space="preserve"> </w:t>
                      </w:r>
                    </w:p>
                    <w:p w14:paraId="450EA9A2" w14:textId="6277C04F" w:rsidR="00057A92" w:rsidRPr="00990795" w:rsidRDefault="00AA49DE" w:rsidP="00713EBF">
                      <w:pPr>
                        <w:jc w:val="center"/>
                        <w:rPr>
                          <w:rFonts w:ascii="Abel" w:hAnsi="Abel" w:cs="Tahoma"/>
                          <w:b/>
                          <w:bCs/>
                          <w:color w:val="262626" w:themeColor="text1" w:themeTint="D9"/>
                          <w:spacing w:val="200"/>
                          <w:kern w:val="120"/>
                          <w:sz w:val="64"/>
                          <w:szCs w:val="120"/>
                          <w:lang w:val="en-US"/>
                        </w:rPr>
                      </w:pPr>
                      <w:r>
                        <w:rPr>
                          <w:rFonts w:ascii="Abel" w:hAnsi="Abel" w:cs="Tahoma"/>
                          <w:b/>
                          <w:bCs/>
                          <w:color w:val="262626" w:themeColor="text1" w:themeTint="D9"/>
                          <w:spacing w:val="200"/>
                          <w:kern w:val="120"/>
                          <w:sz w:val="64"/>
                          <w:szCs w:val="120"/>
                          <w:lang w:val="en-US"/>
                        </w:rPr>
                        <w:t>ATH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AA5342C" w14:textId="04D365FF" w:rsidR="0011567C" w:rsidRDefault="0011567C">
      <w:pPr>
        <w:rPr>
          <w:lang w:val="en-US"/>
        </w:rPr>
      </w:pPr>
    </w:p>
    <w:p w14:paraId="4ECF2977" w14:textId="28207419" w:rsidR="0011567C" w:rsidRDefault="0011567C">
      <w:pPr>
        <w:rPr>
          <w:lang w:val="en-US"/>
        </w:rPr>
      </w:pPr>
    </w:p>
    <w:p w14:paraId="7C769DE2" w14:textId="5050DB53" w:rsidR="0011567C" w:rsidRDefault="0011567C">
      <w:pPr>
        <w:rPr>
          <w:lang w:val="en-US"/>
        </w:rPr>
      </w:pPr>
    </w:p>
    <w:p w14:paraId="6D93D744" w14:textId="5DA3B65D" w:rsidR="0011567C" w:rsidRDefault="0011567C">
      <w:pPr>
        <w:rPr>
          <w:lang w:val="en-US"/>
        </w:rPr>
      </w:pPr>
    </w:p>
    <w:p w14:paraId="5BB648C2" w14:textId="12DD6A0C" w:rsidR="0011567C" w:rsidRDefault="0011567C">
      <w:pPr>
        <w:rPr>
          <w:lang w:val="en-US"/>
        </w:rPr>
      </w:pPr>
    </w:p>
    <w:p w14:paraId="7B121A75" w14:textId="533A159E" w:rsidR="0011567C" w:rsidRDefault="00990795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276864" behindDoc="0" locked="0" layoutInCell="1" allowOverlap="1" wp14:anchorId="631579D3" wp14:editId="353CDBFB">
                <wp:simplePos x="0" y="0"/>
                <wp:positionH relativeFrom="margin">
                  <wp:align>center</wp:align>
                </wp:positionH>
                <wp:positionV relativeFrom="paragraph">
                  <wp:posOffset>5080</wp:posOffset>
                </wp:positionV>
                <wp:extent cx="5365115" cy="234315"/>
                <wp:effectExtent l="0" t="0" r="6985" b="1143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65115" cy="2343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0E694F3" w14:textId="2E7589D2" w:rsidR="00057A92" w:rsidRPr="00990795" w:rsidRDefault="00AA49DE" w:rsidP="00FE2EED">
                            <w:pPr>
                              <w:jc w:val="center"/>
                              <w:rPr>
                                <w:rFonts w:ascii="Source Sans Pro" w:hAnsi="Source Sans Pro" w:cs="Tahoma"/>
                                <w:color w:val="595959" w:themeColor="text1" w:themeTint="A6"/>
                                <w:spacing w:val="100"/>
                                <w:kern w:val="20"/>
                                <w:szCs w:val="28"/>
                                <w:lang w:val="en-US"/>
                              </w:rPr>
                            </w:pPr>
                            <w:r w:rsidRPr="00AA49DE">
                              <w:rPr>
                                <w:rFonts w:ascii="Source Sans Pro" w:hAnsi="Source Sans Pro" w:cs="Tahoma"/>
                                <w:color w:val="595959" w:themeColor="text1" w:themeTint="A6"/>
                                <w:spacing w:val="100"/>
                                <w:kern w:val="20"/>
                                <w:szCs w:val="28"/>
                                <w:lang w:val="en-US"/>
                              </w:rPr>
                              <w:t xml:space="preserve">Y1 CS @ </w:t>
                            </w:r>
                            <w:r>
                              <w:rPr>
                                <w:rFonts w:ascii="Source Sans Pro" w:hAnsi="Source Sans Pro" w:cs="Tahoma"/>
                                <w:color w:val="595959" w:themeColor="text1" w:themeTint="A6"/>
                                <w:spacing w:val="100"/>
                                <w:kern w:val="20"/>
                                <w:szCs w:val="28"/>
                                <w:lang w:val="en-US"/>
                              </w:rPr>
                              <w:t>HERIOT-WATT UNIVERSITY, DUBA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1579D3" id="Text Box 2" o:spid="_x0000_s1027" type="#_x0000_t202" style="position:absolute;margin-left:0;margin-top:.4pt;width:422.45pt;height:18.45pt;z-index:25027686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" filled="f" stroked="f">
                <v:textbox style="mso-fit-shape-to-text:t" inset="0,0,0,0">
                  <w:txbxContent>
                    <w:p w14:paraId="00E694F3" w14:textId="2E7589D2" w:rsidR="00057A92" w:rsidRPr="00990795" w:rsidRDefault="00AA49DE" w:rsidP="00FE2EED">
                      <w:pPr>
                        <w:jc w:val="center"/>
                        <w:rPr>
                          <w:rFonts w:ascii="Source Sans Pro" w:hAnsi="Source Sans Pro" w:cs="Tahoma"/>
                          <w:color w:val="595959" w:themeColor="text1" w:themeTint="A6"/>
                          <w:spacing w:val="100"/>
                          <w:kern w:val="20"/>
                          <w:szCs w:val="28"/>
                          <w:lang w:val="en-US"/>
                        </w:rPr>
                      </w:pPr>
                      <w:r w:rsidRPr="00AA49DE">
                        <w:rPr>
                          <w:rFonts w:ascii="Source Sans Pro" w:hAnsi="Source Sans Pro" w:cs="Tahoma"/>
                          <w:color w:val="595959" w:themeColor="text1" w:themeTint="A6"/>
                          <w:spacing w:val="100"/>
                          <w:kern w:val="20"/>
                          <w:szCs w:val="28"/>
                          <w:lang w:val="en-US"/>
                        </w:rPr>
                        <w:t xml:space="preserve">Y1 CS @ </w:t>
                      </w:r>
                      <w:r>
                        <w:rPr>
                          <w:rFonts w:ascii="Source Sans Pro" w:hAnsi="Source Sans Pro" w:cs="Tahoma"/>
                          <w:color w:val="595959" w:themeColor="text1" w:themeTint="A6"/>
                          <w:spacing w:val="100"/>
                          <w:kern w:val="20"/>
                          <w:szCs w:val="28"/>
                          <w:lang w:val="en-US"/>
                        </w:rPr>
                        <w:t>HERIOT-WATT UNIVERSITY, DUBA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08DEE7F" w14:textId="468C9ABF" w:rsidR="0011567C" w:rsidRDefault="0011567C">
      <w:pPr>
        <w:rPr>
          <w:lang w:val="en-US"/>
        </w:rPr>
      </w:pPr>
    </w:p>
    <w:p w14:paraId="60033881" w14:textId="1E13AB8B" w:rsidR="0011567C" w:rsidRDefault="00D2401B" w:rsidP="005A76C8">
      <w:pPr>
        <w:tabs>
          <w:tab w:val="left" w:pos="10080"/>
        </w:tabs>
        <w:jc w:val="right"/>
        <w:rPr>
          <w:lang w:val="en-US"/>
        </w:rPr>
      </w:pPr>
      <w:bookmarkStart w:id="2" w:name="_Hlk484709947"/>
      <w:bookmarkEnd w:id="2"/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539008" behindDoc="0" locked="0" layoutInCell="1" allowOverlap="1" wp14:anchorId="5AC0EF78" wp14:editId="3983CC2D">
                <wp:simplePos x="0" y="0"/>
                <wp:positionH relativeFrom="column">
                  <wp:posOffset>2828925</wp:posOffset>
                </wp:positionH>
                <wp:positionV relativeFrom="paragraph">
                  <wp:posOffset>534035</wp:posOffset>
                </wp:positionV>
                <wp:extent cx="4278630" cy="1108075"/>
                <wp:effectExtent l="0" t="0" r="7620" b="3810"/>
                <wp:wrapNone/>
                <wp:docPr id="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8630" cy="11080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BE3832" w14:textId="306D9659" w:rsidR="00E91968" w:rsidRPr="00E91968" w:rsidRDefault="00E91968" w:rsidP="00E91968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contextualSpacing/>
                              <w:jc w:val="both"/>
                              <w:textAlignment w:val="center"/>
                              <w:rPr>
                                <w:rFonts w:ascii="Source Sans Pro" w:hAnsi="Source Sans Pro" w:cs="Tahoma"/>
                                <w:iCs/>
                                <w:color w:val="262626" w:themeColor="text1" w:themeTint="D9"/>
                                <w:kern w:val="20"/>
                                <w:sz w:val="20"/>
                                <w:szCs w:val="20"/>
                                <w:lang w:val="en-AE"/>
                              </w:rPr>
                            </w:pPr>
                            <w:r w:rsidRPr="00E91968">
                              <w:rPr>
                                <w:rFonts w:ascii="Source Sans Pro" w:hAnsi="Source Sans Pro" w:cs="Tahoma"/>
                                <w:iCs/>
                                <w:color w:val="262626" w:themeColor="text1" w:themeTint="D9"/>
                                <w:kern w:val="20"/>
                                <w:sz w:val="20"/>
                                <w:szCs w:val="20"/>
                                <w:lang w:val="en-AE"/>
                              </w:rPr>
                              <w:t xml:space="preserve">A results-driven tech enthusiast with a strong foundation in software development, IoT, and AI. Skilled in Java, Python, SQL, and Arduino, with a keen interest in machine learning and cloud technologies. Adept at problem-solving, critical thinking, and optimizing solutions for efficiency. Passionate about innovation, technology, and continuous learning to drive </w:t>
                            </w:r>
                            <w:r>
                              <w:rPr>
                                <w:rFonts w:ascii="Source Sans Pro" w:hAnsi="Source Sans Pro" w:cs="Tahoma"/>
                                <w:iCs/>
                                <w:color w:val="262626" w:themeColor="text1" w:themeTint="D9"/>
                                <w:kern w:val="20"/>
                                <w:sz w:val="20"/>
                                <w:szCs w:val="20"/>
                                <w:lang w:val="en-AE"/>
                              </w:rPr>
                              <w:t>working</w:t>
                            </w:r>
                            <w:r w:rsidRPr="00E91968">
                              <w:rPr>
                                <w:rFonts w:ascii="Source Sans Pro" w:hAnsi="Source Sans Pro" w:cs="Tahoma"/>
                                <w:iCs/>
                                <w:color w:val="262626" w:themeColor="text1" w:themeTint="D9"/>
                                <w:kern w:val="20"/>
                                <w:sz w:val="20"/>
                                <w:szCs w:val="20"/>
                                <w:lang w:val="en-AE"/>
                              </w:rPr>
                              <w:t xml:space="preserve"> solutions.</w:t>
                            </w:r>
                          </w:p>
                          <w:p w14:paraId="4EA62A4A" w14:textId="3BEA0B3F" w:rsidR="00057A92" w:rsidRPr="00D91E77" w:rsidRDefault="00057A92" w:rsidP="008A129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contextualSpacing/>
                              <w:jc w:val="both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20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C0EF78" id="Metin Kutusu 314" o:spid="_x0000_s1028" type="#_x0000_t202" style="position:absolute;left:0;text-align:left;margin-left:222.75pt;margin-top:42.05pt;width:336.9pt;height:87.25pt;z-index:25053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" filled="f" stroked="f" strokeweight=".5pt">
                <v:textbox style="mso-fit-shape-to-text:t" inset="0,0,0,0">
                  <w:txbxContent>
                    <w:p w14:paraId="1CBE3832" w14:textId="306D9659" w:rsidR="00E91968" w:rsidRPr="00E91968" w:rsidRDefault="00E91968" w:rsidP="00E91968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contextualSpacing/>
                        <w:jc w:val="both"/>
                        <w:textAlignment w:val="center"/>
                        <w:rPr>
                          <w:rFonts w:ascii="Source Sans Pro" w:hAnsi="Source Sans Pro" w:cs="Tahoma"/>
                          <w:iCs/>
                          <w:color w:val="262626" w:themeColor="text1" w:themeTint="D9"/>
                          <w:kern w:val="20"/>
                          <w:sz w:val="20"/>
                          <w:szCs w:val="20"/>
                          <w:lang w:val="en-AE"/>
                        </w:rPr>
                      </w:pPr>
                      <w:r w:rsidRPr="00E91968">
                        <w:rPr>
                          <w:rFonts w:ascii="Source Sans Pro" w:hAnsi="Source Sans Pro" w:cs="Tahoma"/>
                          <w:iCs/>
                          <w:color w:val="262626" w:themeColor="text1" w:themeTint="D9"/>
                          <w:kern w:val="20"/>
                          <w:sz w:val="20"/>
                          <w:szCs w:val="20"/>
                          <w:lang w:val="en-AE"/>
                        </w:rPr>
                        <w:t xml:space="preserve">A results-driven tech enthusiast with a strong foundation in software development, IoT, and AI. Skilled in Java, Python, SQL, and Arduino, with a keen interest in machine learning and cloud technologies. Adept at problem-solving, critical thinking, and optimizing solutions for efficiency. Passionate about innovation, technology, and continuous learning to drive </w:t>
                      </w:r>
                      <w:r>
                        <w:rPr>
                          <w:rFonts w:ascii="Source Sans Pro" w:hAnsi="Source Sans Pro" w:cs="Tahoma"/>
                          <w:iCs/>
                          <w:color w:val="262626" w:themeColor="text1" w:themeTint="D9"/>
                          <w:kern w:val="20"/>
                          <w:sz w:val="20"/>
                          <w:szCs w:val="20"/>
                          <w:lang w:val="en-AE"/>
                        </w:rPr>
                        <w:t>working</w:t>
                      </w:r>
                      <w:r w:rsidRPr="00E91968">
                        <w:rPr>
                          <w:rFonts w:ascii="Source Sans Pro" w:hAnsi="Source Sans Pro" w:cs="Tahoma"/>
                          <w:iCs/>
                          <w:color w:val="262626" w:themeColor="text1" w:themeTint="D9"/>
                          <w:kern w:val="20"/>
                          <w:sz w:val="20"/>
                          <w:szCs w:val="20"/>
                          <w:lang w:val="en-AE"/>
                        </w:rPr>
                        <w:t xml:space="preserve"> solutions.</w:t>
                      </w:r>
                    </w:p>
                    <w:p w14:paraId="4EA62A4A" w14:textId="3BEA0B3F" w:rsidR="00057A92" w:rsidRPr="00D91E77" w:rsidRDefault="00057A92" w:rsidP="008A1291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contextualSpacing/>
                        <w:jc w:val="both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20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349568" behindDoc="0" locked="0" layoutInCell="1" allowOverlap="1" wp14:anchorId="501B45DC" wp14:editId="772AA188">
                <wp:simplePos x="0" y="0"/>
                <wp:positionH relativeFrom="column">
                  <wp:posOffset>2827020</wp:posOffset>
                </wp:positionH>
                <wp:positionV relativeFrom="paragraph">
                  <wp:posOffset>161925</wp:posOffset>
                </wp:positionV>
                <wp:extent cx="4271645" cy="293370"/>
                <wp:effectExtent l="0" t="0" r="14605" b="0"/>
                <wp:wrapNone/>
                <wp:docPr id="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1645" cy="2933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1B574A" w14:textId="157FEBB0" w:rsidR="00057A92" w:rsidRPr="00FB1734" w:rsidRDefault="00057A92" w:rsidP="00E542BF">
                            <w:pPr>
                              <w:contextualSpacing/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32"/>
                                <w:sz w:val="28"/>
                                <w:szCs w:val="3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FB1734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32"/>
                                <w:sz w:val="28"/>
                                <w:szCs w:val="3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UMMA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1B45DC" id="_x0000_s1029" type="#_x0000_t202" style="position:absolute;left:0;text-align:left;margin-left:222.6pt;margin-top:12.75pt;width:336.35pt;height:23.1pt;z-index:250349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" filled="f" stroked="f" strokeweight=".5pt">
                <v:textbox style="mso-fit-shape-to-text:t" inset="0,0,0,0">
                  <w:txbxContent>
                    <w:p w14:paraId="0F1B574A" w14:textId="157FEBB0" w:rsidR="00057A92" w:rsidRPr="00FB1734" w:rsidRDefault="00057A92" w:rsidP="00E542BF">
                      <w:pPr>
                        <w:contextualSpacing/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32"/>
                          <w:sz w:val="28"/>
                          <w:szCs w:val="3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FB1734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32"/>
                          <w:sz w:val="28"/>
                          <w:szCs w:val="3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UMMAR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392576" behindDoc="0" locked="0" layoutInCell="1" allowOverlap="1" wp14:anchorId="163864CD" wp14:editId="2AFA4F06">
                <wp:simplePos x="0" y="0"/>
                <wp:positionH relativeFrom="column">
                  <wp:posOffset>457200</wp:posOffset>
                </wp:positionH>
                <wp:positionV relativeFrom="paragraph">
                  <wp:posOffset>476250</wp:posOffset>
                </wp:positionV>
                <wp:extent cx="1910080" cy="0"/>
                <wp:effectExtent l="0" t="0" r="0" b="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08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447274" id="Straight Connector 14" o:spid="_x0000_s1026" style="position:absolute;flip:x;z-index:25039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pt,37.5pt" to="186.4pt,3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" strokecolor="gray [1629]" strokeweight="1pt"/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488832" behindDoc="0" locked="0" layoutInCell="1" allowOverlap="1" wp14:anchorId="56E1880F" wp14:editId="52EBD9B2">
                <wp:simplePos x="0" y="0"/>
                <wp:positionH relativeFrom="column">
                  <wp:posOffset>742950</wp:posOffset>
                </wp:positionH>
                <wp:positionV relativeFrom="paragraph">
                  <wp:posOffset>2082800</wp:posOffset>
                </wp:positionV>
                <wp:extent cx="2017395" cy="164465"/>
                <wp:effectExtent l="0" t="0" r="0" b="6985"/>
                <wp:wrapNone/>
                <wp:docPr id="541" name="Text Box 5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739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A8361B" w14:textId="0E59BC79" w:rsidR="00057A92" w:rsidRPr="00D91E77" w:rsidRDefault="00AA49DE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hyperlink r:id="rId6" w:history="1">
                              <w:r w:rsidRPr="00AA49DE">
                                <w:rPr>
                                  <w:rStyle w:val="Hyperlink"/>
                                  <w:rFonts w:ascii="Source Sans Pro" w:hAnsi="Source Sans Pro" w:cs="Tahoma"/>
                                  <w:sz w:val="20"/>
                                  <w:szCs w:val="20"/>
                                </w:rPr>
                                <w:t>Karunishram Athi | LinkedIn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E1880F" id="Text Box 541" o:spid="_x0000_s1030" type="#_x0000_t202" style="position:absolute;left:0;text-align:left;margin-left:58.5pt;margin-top:164pt;width:158.85pt;height:12.95pt;z-index:2504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" filled="f" stroked="f">
                <v:textbox inset=",0,,0">
                  <w:txbxContent>
                    <w:p w14:paraId="01A8361B" w14:textId="0E59BC79" w:rsidR="00057A92" w:rsidRPr="00D91E77" w:rsidRDefault="00AA49DE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hyperlink r:id="rId7" w:history="1">
                        <w:r w:rsidRPr="00AA49DE">
                          <w:rPr>
                            <w:rStyle w:val="Hyperlink"/>
                            <w:rFonts w:ascii="Source Sans Pro" w:hAnsi="Source Sans Pro" w:cs="Tahoma"/>
                            <w:sz w:val="20"/>
                            <w:szCs w:val="20"/>
                          </w:rPr>
                          <w:t>Karunishram Athi | LinkedIn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0479616" behindDoc="0" locked="0" layoutInCell="1" allowOverlap="1" wp14:anchorId="5F2A69B6" wp14:editId="3D0B713C">
            <wp:simplePos x="0" y="0"/>
            <wp:positionH relativeFrom="column">
              <wp:posOffset>464820</wp:posOffset>
            </wp:positionH>
            <wp:positionV relativeFrom="paragraph">
              <wp:posOffset>2026920</wp:posOffset>
            </wp:positionV>
            <wp:extent cx="274955" cy="274955"/>
            <wp:effectExtent l="0" t="0" r="0" b="0"/>
            <wp:wrapNone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3" name="Picture 513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55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0456064" behindDoc="0" locked="0" layoutInCell="1" allowOverlap="1" wp14:anchorId="6996FFDF" wp14:editId="7B03D007">
            <wp:simplePos x="0" y="0"/>
            <wp:positionH relativeFrom="column">
              <wp:posOffset>464820</wp:posOffset>
            </wp:positionH>
            <wp:positionV relativeFrom="paragraph">
              <wp:posOffset>1573530</wp:posOffset>
            </wp:positionV>
            <wp:extent cx="274955" cy="274955"/>
            <wp:effectExtent l="0" t="0" r="0" b="0"/>
            <wp:wrapNone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55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441728" behindDoc="0" locked="0" layoutInCell="1" allowOverlap="1" wp14:anchorId="4F28A700" wp14:editId="4952C3A9">
                <wp:simplePos x="0" y="0"/>
                <wp:positionH relativeFrom="column">
                  <wp:posOffset>742950</wp:posOffset>
                </wp:positionH>
                <wp:positionV relativeFrom="paragraph">
                  <wp:posOffset>1191895</wp:posOffset>
                </wp:positionV>
                <wp:extent cx="2017395" cy="164465"/>
                <wp:effectExtent l="0" t="0" r="0" b="6985"/>
                <wp:wrapNone/>
                <wp:docPr id="530" name="Text Box 5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1739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33FA09" w14:textId="0169D82A" w:rsidR="00057A92" w:rsidRPr="00D91E77" w:rsidRDefault="00AA49DE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karunishram.athi@gmail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28A700" id="Text Box 530" o:spid="_x0000_s1031" type="#_x0000_t202" style="position:absolute;left:0;text-align:left;margin-left:58.5pt;margin-top:93.85pt;width:158.85pt;height:12.95pt;z-index:2504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" filled="f" stroked="f">
                <v:textbox inset=",0,,0">
                  <w:txbxContent>
                    <w:p w14:paraId="0933FA09" w14:textId="0169D82A" w:rsidR="00057A92" w:rsidRPr="00D91E77" w:rsidRDefault="00AA49DE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karunishram.athi@gmail.co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417152" behindDoc="0" locked="0" layoutInCell="1" allowOverlap="1" wp14:anchorId="127BEFE5" wp14:editId="5341C2E5">
                <wp:simplePos x="0" y="0"/>
                <wp:positionH relativeFrom="column">
                  <wp:posOffset>742950</wp:posOffset>
                </wp:positionH>
                <wp:positionV relativeFrom="paragraph">
                  <wp:posOffset>739140</wp:posOffset>
                </wp:positionV>
                <wp:extent cx="1828165" cy="164465"/>
                <wp:effectExtent l="0" t="0" r="0" b="6985"/>
                <wp:wrapNone/>
                <wp:docPr id="528" name="Text Box 5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165" cy="1644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0FC9CEE" w14:textId="5FAD3114" w:rsidR="00057A92" w:rsidRPr="00D91E77" w:rsidRDefault="00F973D2" w:rsidP="00753D8A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sz w:val="20"/>
                                <w:szCs w:val="20"/>
                                <w:lang w:val="en-US"/>
                              </w:rPr>
                              <w:t xml:space="preserve">+971 </w:t>
                            </w:r>
                            <w:r w:rsidR="00AA49DE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sz w:val="20"/>
                                <w:szCs w:val="20"/>
                                <w:lang w:val="en-US"/>
                              </w:rPr>
                              <w:t>56 227 079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7BEFE5" id="Text Box 528" o:spid="_x0000_s1032" type="#_x0000_t202" style="position:absolute;left:0;text-align:left;margin-left:58.5pt;margin-top:58.2pt;width:143.95pt;height:12.95pt;z-index:2504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" filled="f" stroked="f">
                <v:textbox inset=",0,,0">
                  <w:txbxContent>
                    <w:p w14:paraId="70FC9CEE" w14:textId="5FAD3114" w:rsidR="00057A92" w:rsidRPr="00D91E77" w:rsidRDefault="00F973D2" w:rsidP="00753D8A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sz w:val="20"/>
                          <w:szCs w:val="20"/>
                          <w:lang w:val="en-US"/>
                        </w:rPr>
                        <w:t xml:space="preserve">+971 </w:t>
                      </w:r>
                      <w:r w:rsidR="00AA49DE"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sz w:val="20"/>
                          <w:szCs w:val="20"/>
                          <w:lang w:val="en-US"/>
                        </w:rPr>
                        <w:t>56 227 0797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w:drawing>
          <wp:anchor distT="0" distB="0" distL="114300" distR="114300" simplePos="0" relativeHeight="250404864" behindDoc="0" locked="0" layoutInCell="1" allowOverlap="1" wp14:anchorId="55500D41" wp14:editId="1CDE9C31">
            <wp:simplePos x="0" y="0"/>
            <wp:positionH relativeFrom="column">
              <wp:posOffset>464820</wp:posOffset>
            </wp:positionH>
            <wp:positionV relativeFrom="paragraph">
              <wp:posOffset>683260</wp:posOffset>
            </wp:positionV>
            <wp:extent cx="274955" cy="27495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55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0429440" behindDoc="0" locked="0" layoutInCell="1" allowOverlap="1" wp14:anchorId="092BB966" wp14:editId="231AC4D7">
            <wp:simplePos x="0" y="0"/>
            <wp:positionH relativeFrom="column">
              <wp:posOffset>464820</wp:posOffset>
            </wp:positionH>
            <wp:positionV relativeFrom="paragraph">
              <wp:posOffset>1144270</wp:posOffset>
            </wp:positionV>
            <wp:extent cx="274955" cy="27495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955" cy="2749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380288" behindDoc="0" locked="0" layoutInCell="1" allowOverlap="1" wp14:anchorId="1C6C795E" wp14:editId="54FE390E">
                <wp:simplePos x="0" y="0"/>
                <wp:positionH relativeFrom="column">
                  <wp:posOffset>464820</wp:posOffset>
                </wp:positionH>
                <wp:positionV relativeFrom="paragraph">
                  <wp:posOffset>182245</wp:posOffset>
                </wp:positionV>
                <wp:extent cx="1827530" cy="220345"/>
                <wp:effectExtent l="0" t="0" r="1270" b="0"/>
                <wp:wrapNone/>
                <wp:docPr id="5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7530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068802" w14:textId="33C0B6C3" w:rsidR="00057A92" w:rsidRPr="00FB1734" w:rsidRDefault="00057A92" w:rsidP="00AE7C26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</w:pPr>
                            <w:r w:rsidRPr="00FB1734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  <w:t>CONT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6C795E" id="_x0000_s1033" type="#_x0000_t202" style="position:absolute;left:0;text-align:left;margin-left:36.6pt;margin-top:14.35pt;width:143.9pt;height:17.35pt;z-index:25038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" filled="f" stroked="f" strokeweight=".5pt">
                <v:textbox style="mso-fit-shape-to-text:t" inset="0,0,0,0">
                  <w:txbxContent>
                    <w:p w14:paraId="5B068802" w14:textId="33C0B6C3" w:rsidR="00057A92" w:rsidRPr="00FB1734" w:rsidRDefault="00057A92" w:rsidP="00AE7C26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</w:pPr>
                      <w:r w:rsidRPr="00FB1734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  <w:t>CONTACT</w:t>
                      </w:r>
                    </w:p>
                  </w:txbxContent>
                </v:textbox>
              </v:shape>
            </w:pict>
          </mc:Fallback>
        </mc:AlternateContent>
      </w:r>
      <w:r w:rsidR="008A4427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41344" behindDoc="0" locked="0" layoutInCell="1" allowOverlap="1" wp14:anchorId="692E14A2" wp14:editId="37DFBCD5">
                <wp:simplePos x="0" y="0"/>
                <wp:positionH relativeFrom="margin">
                  <wp:posOffset>-9525</wp:posOffset>
                </wp:positionH>
                <wp:positionV relativeFrom="paragraph">
                  <wp:posOffset>61595</wp:posOffset>
                </wp:positionV>
                <wp:extent cx="7561580" cy="0"/>
                <wp:effectExtent l="0" t="19050" r="20320" b="19050"/>
                <wp:wrapNone/>
                <wp:docPr id="529" name="Straight Connector 5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6158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D08823" id="Straight Connector 529" o:spid="_x0000_s1026" style="position:absolute;z-index:2516413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-.75pt,4.85pt" to="594.65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" strokecolor="gray [1629]" strokeweight="2.25pt">
                <w10:wrap anchorx="margin"/>
              </v:line>
            </w:pict>
          </mc:Fallback>
        </mc:AlternateContent>
      </w:r>
      <w:r w:rsidR="002318CA">
        <w:rPr>
          <w:lang w:val="en-US"/>
        </w:rPr>
        <w:softHyphen/>
      </w:r>
    </w:p>
    <w:p w14:paraId="769B99CF" w14:textId="5F85DCC5" w:rsidR="0011567C" w:rsidRDefault="0011567C" w:rsidP="00FA6A05">
      <w:pPr>
        <w:jc w:val="both"/>
        <w:rPr>
          <w:lang w:val="en-US"/>
        </w:rPr>
      </w:pPr>
    </w:p>
    <w:p w14:paraId="4A68838C" w14:textId="4ED74618" w:rsidR="0011567C" w:rsidRDefault="000235B8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526720" behindDoc="0" locked="0" layoutInCell="1" allowOverlap="1" wp14:anchorId="31B65B49" wp14:editId="30FCDC99">
                <wp:simplePos x="0" y="0"/>
                <wp:positionH relativeFrom="column">
                  <wp:posOffset>2818130</wp:posOffset>
                </wp:positionH>
                <wp:positionV relativeFrom="paragraph">
                  <wp:posOffset>90170</wp:posOffset>
                </wp:positionV>
                <wp:extent cx="4279013" cy="0"/>
                <wp:effectExtent l="0" t="0" r="0" b="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79013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BF74C94" id="Straight Connector 25" o:spid="_x0000_s1026" style="position:absolute;flip:x;z-index:250526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1.9pt,7.1pt" to="558.8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" strokecolor="gray [1629]" strokeweight="1pt"/>
            </w:pict>
          </mc:Fallback>
        </mc:AlternateContent>
      </w:r>
      <w:r w:rsidR="00D7627B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365952" behindDoc="0" locked="0" layoutInCell="1" allowOverlap="1" wp14:anchorId="52874B08" wp14:editId="6CF9C673">
                <wp:simplePos x="0" y="0"/>
                <wp:positionH relativeFrom="column">
                  <wp:posOffset>2597345</wp:posOffset>
                </wp:positionH>
                <wp:positionV relativeFrom="paragraph">
                  <wp:posOffset>93477</wp:posOffset>
                </wp:positionV>
                <wp:extent cx="0" cy="8173502"/>
                <wp:effectExtent l="0" t="0" r="38100" b="37465"/>
                <wp:wrapNone/>
                <wp:docPr id="526" name="Straight Connector 5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8173502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9BF18D" id="Straight Connector 526" o:spid="_x0000_s1026" style="position:absolute;z-index:25036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4.5pt,7.35pt" to="204.5pt,65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" strokecolor="gray [1629]" strokeweight="1pt"/>
            </w:pict>
          </mc:Fallback>
        </mc:AlternateContent>
      </w:r>
    </w:p>
    <w:p w14:paraId="268B7AB0" w14:textId="012B2A57" w:rsidR="0011567C" w:rsidRDefault="0011567C">
      <w:pPr>
        <w:rPr>
          <w:lang w:val="en-US"/>
        </w:rPr>
      </w:pPr>
    </w:p>
    <w:p w14:paraId="4FEE69D5" w14:textId="6472FB53" w:rsidR="0011567C" w:rsidRDefault="0011567C">
      <w:pPr>
        <w:rPr>
          <w:lang w:val="en-US"/>
        </w:rPr>
      </w:pPr>
    </w:p>
    <w:p w14:paraId="085EFD8E" w14:textId="44B2D0AE" w:rsidR="0011567C" w:rsidRDefault="00E30AF9">
      <w:pPr>
        <w:rPr>
          <w:lang w:val="en-US"/>
        </w:rPr>
      </w:pPr>
      <w:r>
        <w:rPr>
          <w:lang w:val="en-US"/>
        </w:rPr>
        <w:t xml:space="preserve">                                </w:t>
      </w:r>
    </w:p>
    <w:p w14:paraId="3F31D6A6" w14:textId="77ABD126" w:rsidR="0011567C" w:rsidRDefault="0011567C">
      <w:pPr>
        <w:rPr>
          <w:lang w:val="en-US"/>
        </w:rPr>
      </w:pPr>
    </w:p>
    <w:p w14:paraId="760482A1" w14:textId="5974A9C7" w:rsidR="0011567C" w:rsidRDefault="0011567C">
      <w:pPr>
        <w:rPr>
          <w:lang w:val="en-US"/>
        </w:rPr>
      </w:pPr>
    </w:p>
    <w:p w14:paraId="26146302" w14:textId="462CE180" w:rsidR="0011567C" w:rsidRDefault="00E91968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498048" behindDoc="0" locked="0" layoutInCell="1" allowOverlap="1" wp14:anchorId="74022D83" wp14:editId="6990C323">
                <wp:simplePos x="0" y="0"/>
                <wp:positionH relativeFrom="column">
                  <wp:posOffset>2818130</wp:posOffset>
                </wp:positionH>
                <wp:positionV relativeFrom="paragraph">
                  <wp:posOffset>133882</wp:posOffset>
                </wp:positionV>
                <wp:extent cx="4399915" cy="220345"/>
                <wp:effectExtent l="0" t="0" r="635" b="0"/>
                <wp:wrapNone/>
                <wp:docPr id="518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9915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CD1BA7" w14:textId="7E45F733" w:rsidR="00057A92" w:rsidRPr="00FB1734" w:rsidRDefault="005D18D6" w:rsidP="00E542BF">
                            <w:pP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JOB SIMU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022D83" id="_x0000_s1034" type="#_x0000_t202" style="position:absolute;margin-left:221.9pt;margin-top:10.55pt;width:346.45pt;height:17.35pt;z-index:2504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" filled="f" stroked="f" strokeweight=".5pt">
                <v:textbox style="mso-fit-shape-to-text:t" inset="0,0,0,0">
                  <w:txbxContent>
                    <w:p w14:paraId="5ECD1BA7" w14:textId="7E45F733" w:rsidR="00057A92" w:rsidRPr="00FB1734" w:rsidRDefault="005D18D6" w:rsidP="00E542BF">
                      <w:pP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JOB SIMULA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77271BC4" w14:textId="663CD10E" w:rsidR="0011567C" w:rsidRDefault="00AA49DE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470400" behindDoc="0" locked="0" layoutInCell="1" allowOverlap="1" wp14:anchorId="6518018A" wp14:editId="08E4C4E1">
                <wp:simplePos x="0" y="0"/>
                <wp:positionH relativeFrom="column">
                  <wp:posOffset>746761</wp:posOffset>
                </wp:positionH>
                <wp:positionV relativeFrom="paragraph">
                  <wp:posOffset>22225</wp:posOffset>
                </wp:positionV>
                <wp:extent cx="1775460" cy="352425"/>
                <wp:effectExtent l="0" t="0" r="0" b="9525"/>
                <wp:wrapNone/>
                <wp:docPr id="537" name="Text Box 5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75460" cy="3524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5487161" w14:textId="7C9183B9" w:rsidR="00057A92" w:rsidRPr="00D91E77" w:rsidRDefault="00AA49DE" w:rsidP="0025292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Discovery Gardens, Dubai, UA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18018A" id="Text Box 537" o:spid="_x0000_s1035" type="#_x0000_t202" style="position:absolute;margin-left:58.8pt;margin-top:1.75pt;width:139.8pt;height:27.75pt;z-index:25047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" filled="f" stroked="f">
                <v:textbox inset=",0,,0">
                  <w:txbxContent>
                    <w:p w14:paraId="15487161" w14:textId="7C9183B9" w:rsidR="00057A92" w:rsidRPr="00D91E77" w:rsidRDefault="00AA49DE" w:rsidP="0025292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Discovery Gardens, Dubai, UAE</w:t>
                      </w:r>
                    </w:p>
                  </w:txbxContent>
                </v:textbox>
              </v:shape>
            </w:pict>
          </mc:Fallback>
        </mc:AlternateContent>
      </w:r>
    </w:p>
    <w:p w14:paraId="32611874" w14:textId="35A88885" w:rsidR="0011567C" w:rsidRDefault="00E91968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305536" behindDoc="0" locked="0" layoutInCell="1" allowOverlap="1" wp14:anchorId="0149DC0A" wp14:editId="2591C4C8">
                <wp:simplePos x="0" y="0"/>
                <wp:positionH relativeFrom="column">
                  <wp:posOffset>2816225</wp:posOffset>
                </wp:positionH>
                <wp:positionV relativeFrom="paragraph">
                  <wp:posOffset>157377</wp:posOffset>
                </wp:positionV>
                <wp:extent cx="4400550" cy="3258185"/>
                <wp:effectExtent l="0" t="0" r="0" b="0"/>
                <wp:wrapNone/>
                <wp:docPr id="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00550" cy="32581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191E8D" w14:textId="23B41B31" w:rsidR="00D2401B" w:rsidRPr="005B67C3" w:rsidRDefault="00557BE7" w:rsidP="005B67C3">
                            <w:pPr>
                              <w:spacing w:line="276" w:lineRule="auto"/>
                              <w:contextualSpacing/>
                              <w:rPr>
                                <w:rFonts w:ascii="Source Sans Pro Light" w:hAnsi="Source Sans Pro Light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bookmarkStart w:id="3" w:name="_Hlk521241368"/>
                            <w:r w:rsidRPr="00F21F06">
                              <w:rPr>
                                <w:rFonts w:ascii="Source Sans Pro" w:hAnsi="Source Sans Pro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M</w:t>
                            </w:r>
                            <w:r w:rsidR="00F21F06" w:rsidRPr="00F21F06">
                              <w:rPr>
                                <w:rFonts w:ascii="Source Sans Pro" w:hAnsi="Source Sans Pro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oreton Bay Regional Council – Entrepreneurship and Innovation Job Simulation</w:t>
                            </w:r>
                            <w:r w:rsidR="00F21F06" w:rsidRPr="00F21F06">
                              <w:rPr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|</w:t>
                            </w:r>
                            <w:r w:rsidR="005B67C3">
                              <w:rPr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bookmarkStart w:id="4" w:name="_Hlk528392630"/>
                            <w:bookmarkEnd w:id="3"/>
                            <w:r w:rsidR="005B67C3" w:rsidRPr="00D726B6">
                              <w:rPr>
                                <w:rFonts w:ascii="Source Sans Pro" w:hAnsi="Source Sans Pro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May 2024</w:t>
                            </w:r>
                          </w:p>
                          <w:p w14:paraId="10702F7A" w14:textId="661E840D" w:rsidR="00F21F06" w:rsidRPr="00F21F06" w:rsidRDefault="00F21F06" w:rsidP="00F21F0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6" w:lineRule="auto"/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1F0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Developed Pitch Decks: Created compelling presentations to pitch business ideas to potential investors.</w:t>
                            </w:r>
                          </w:p>
                          <w:p w14:paraId="5C313CDE" w14:textId="467A92D3" w:rsidR="00F21F06" w:rsidRPr="00F21F06" w:rsidRDefault="00F21F06" w:rsidP="00F21F0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6" w:lineRule="auto"/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1F0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Built Websites: Designed and developed functional websites to support entrepreneurial projects.</w:t>
                            </w:r>
                          </w:p>
                          <w:p w14:paraId="547C213E" w14:textId="26236B01" w:rsidR="00F21F06" w:rsidRPr="00F21F06" w:rsidRDefault="00F21F06" w:rsidP="00F21F06">
                            <w:pPr>
                              <w:pStyle w:val="ListParagraph"/>
                              <w:numPr>
                                <w:ilvl w:val="0"/>
                                <w:numId w:val="29"/>
                              </w:numPr>
                              <w:spacing w:line="276" w:lineRule="auto"/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1F0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Reviewed Model Solutions: Compared </w:t>
                            </w:r>
                            <w: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my</w:t>
                            </w:r>
                            <w:r w:rsidRPr="00F21F0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work with provided solutions to enhance learning and identify areas for improvement.</w:t>
                            </w:r>
                          </w:p>
                          <w:bookmarkEnd w:id="4"/>
                          <w:p w14:paraId="7E453540" w14:textId="053B7946" w:rsidR="00D726B6" w:rsidRPr="005B67C3" w:rsidRDefault="00D726B6" w:rsidP="00D726B6">
                            <w:pPr>
                              <w:spacing w:line="276" w:lineRule="auto"/>
                              <w:contextualSpacing/>
                              <w:rPr>
                                <w:rFonts w:ascii="Source Sans Pro Light" w:hAnsi="Source Sans Pro Light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</w:pPr>
                            <w:r w:rsidRPr="00D726B6">
                              <w:rPr>
                                <w:rFonts w:ascii="Source Sans Pro" w:hAnsi="Source Sans Pro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</w:rPr>
                              <w:t>Verizon - Cloud Platform Job Simulatio</w:t>
                            </w:r>
                            <w:r w:rsidRPr="00F21F06">
                              <w:rPr>
                                <w:rFonts w:ascii="Source Sans Pro" w:hAnsi="Source Sans Pro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n</w:t>
                            </w:r>
                            <w:r w:rsidRPr="00F21F06">
                              <w:rPr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|</w:t>
                            </w:r>
                            <w:r>
                              <w:rPr>
                                <w:b/>
                                <w:color w:val="000000" w:themeColor="text1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D726B6">
                              <w:rPr>
                                <w:rFonts w:ascii="Source Sans Pro" w:hAnsi="Source Sans Pro" w:cs="Tahoma"/>
                                <w:b/>
                                <w:color w:val="000000" w:themeColor="text1"/>
                                <w:kern w:val="18"/>
                                <w:sz w:val="22"/>
                                <w:szCs w:val="22"/>
                                <w:lang w:val="en-US"/>
                              </w:rPr>
                              <w:t>May 2024</w:t>
                            </w:r>
                          </w:p>
                          <w:p w14:paraId="2366725E" w14:textId="3B954919" w:rsidR="00F26102" w:rsidRPr="00F26102" w:rsidRDefault="00F26102" w:rsidP="00F26102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6" w:lineRule="auto"/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6102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Coding Skills: Enhanced my proficiency in coding, focusing on practical applications relevant to cloud computing.</w:t>
                            </w:r>
                          </w:p>
                          <w:p w14:paraId="6E8AD687" w14:textId="5CF3612B" w:rsidR="00F26102" w:rsidRPr="00F26102" w:rsidRDefault="00F26102" w:rsidP="00F26102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6" w:lineRule="auto"/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6102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Research: Conducted thorough research to solve problems and optimize cloud solutions.</w:t>
                            </w:r>
                          </w:p>
                          <w:p w14:paraId="7007746B" w14:textId="6E455F20" w:rsidR="00F26102" w:rsidRPr="00F26102" w:rsidRDefault="00F26102" w:rsidP="00F26102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6" w:lineRule="auto"/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6102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Concept Demonstration: Created demonstrations to showcase my understanding of cloud concepts and technologies.</w:t>
                            </w:r>
                          </w:p>
                          <w:p w14:paraId="5DCB8DEE" w14:textId="421ACC66" w:rsidR="00F26102" w:rsidRPr="00A250A6" w:rsidRDefault="00F26102" w:rsidP="00A250A6">
                            <w:pPr>
                              <w:pStyle w:val="ListParagraph"/>
                              <w:numPr>
                                <w:ilvl w:val="0"/>
                                <w:numId w:val="30"/>
                              </w:numPr>
                              <w:spacing w:line="276" w:lineRule="auto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F26102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Insight into Cloud Technology: Gained unique insight into how Verizon uses cloud technology to drive innovation and efficienc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49DC0A" id="_x0000_s1036" type="#_x0000_t202" style="position:absolute;margin-left:221.75pt;margin-top:12.4pt;width:346.5pt;height:256.55pt;z-index:2503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" filled="f" stroked="f" strokeweight=".5pt">
                <v:textbox inset="0,0,0,0">
                  <w:txbxContent>
                    <w:p w14:paraId="02191E8D" w14:textId="23B41B31" w:rsidR="00D2401B" w:rsidRPr="005B67C3" w:rsidRDefault="00557BE7" w:rsidP="005B67C3">
                      <w:pPr>
                        <w:spacing w:line="276" w:lineRule="auto"/>
                        <w:contextualSpacing/>
                        <w:rPr>
                          <w:rFonts w:ascii="Source Sans Pro Light" w:hAnsi="Source Sans Pro Light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</w:pPr>
                      <w:bookmarkStart w:id="5" w:name="_Hlk521241368"/>
                      <w:r w:rsidRPr="00F21F06">
                        <w:rPr>
                          <w:rFonts w:ascii="Source Sans Pro" w:hAnsi="Source Sans Pro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  <w:t>M</w:t>
                      </w:r>
                      <w:r w:rsidR="00F21F06" w:rsidRPr="00F21F06">
                        <w:rPr>
                          <w:rFonts w:ascii="Source Sans Pro" w:hAnsi="Source Sans Pro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  <w:t>oreton Bay Regional Council – Entrepreneurship and Innovation Job Simulation</w:t>
                      </w:r>
                      <w:r w:rsidR="00F21F06" w:rsidRPr="00F21F06">
                        <w:rPr>
                          <w:b/>
                          <w:color w:val="000000" w:themeColor="text1"/>
                          <w:sz w:val="22"/>
                          <w:szCs w:val="22"/>
                        </w:rPr>
                        <w:t xml:space="preserve"> |</w:t>
                      </w:r>
                      <w:r w:rsidR="005B67C3">
                        <w:rPr>
                          <w:b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bookmarkStart w:id="6" w:name="_Hlk528392630"/>
                      <w:bookmarkEnd w:id="5"/>
                      <w:r w:rsidR="005B67C3" w:rsidRPr="00D726B6">
                        <w:rPr>
                          <w:rFonts w:ascii="Source Sans Pro" w:hAnsi="Source Sans Pro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  <w:t>May 2024</w:t>
                      </w:r>
                    </w:p>
                    <w:p w14:paraId="10702F7A" w14:textId="661E840D" w:rsidR="00F21F06" w:rsidRPr="00F21F06" w:rsidRDefault="00F21F06" w:rsidP="00F21F0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6" w:lineRule="auto"/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F21F0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Developed Pitch Decks: Created compelling presentations to pitch business ideas to potential investors.</w:t>
                      </w:r>
                    </w:p>
                    <w:p w14:paraId="5C313CDE" w14:textId="467A92D3" w:rsidR="00F21F06" w:rsidRPr="00F21F06" w:rsidRDefault="00F21F06" w:rsidP="00F21F0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6" w:lineRule="auto"/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F21F0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Built Websites: Designed and developed functional websites to support entrepreneurial projects.</w:t>
                      </w:r>
                    </w:p>
                    <w:p w14:paraId="547C213E" w14:textId="26236B01" w:rsidR="00F21F06" w:rsidRPr="00F21F06" w:rsidRDefault="00F21F06" w:rsidP="00F21F06">
                      <w:pPr>
                        <w:pStyle w:val="ListParagraph"/>
                        <w:numPr>
                          <w:ilvl w:val="0"/>
                          <w:numId w:val="29"/>
                        </w:numPr>
                        <w:spacing w:line="276" w:lineRule="auto"/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F21F0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Reviewed Model Solutions: Compared </w:t>
                      </w:r>
                      <w: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my</w:t>
                      </w:r>
                      <w:r w:rsidRPr="00F21F0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 work with provided solutions to enhance learning and identify areas for improvement.</w:t>
                      </w:r>
                    </w:p>
                    <w:bookmarkEnd w:id="6"/>
                    <w:p w14:paraId="7E453540" w14:textId="053B7946" w:rsidR="00D726B6" w:rsidRPr="005B67C3" w:rsidRDefault="00D726B6" w:rsidP="00D726B6">
                      <w:pPr>
                        <w:spacing w:line="276" w:lineRule="auto"/>
                        <w:contextualSpacing/>
                        <w:rPr>
                          <w:rFonts w:ascii="Source Sans Pro Light" w:hAnsi="Source Sans Pro Light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</w:pPr>
                      <w:r w:rsidRPr="00D726B6">
                        <w:rPr>
                          <w:rFonts w:ascii="Source Sans Pro" w:hAnsi="Source Sans Pro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</w:rPr>
                        <w:t>Verizon - Cloud Platform Job Simulatio</w:t>
                      </w:r>
                      <w:r w:rsidRPr="00F21F06">
                        <w:rPr>
                          <w:rFonts w:ascii="Source Sans Pro" w:hAnsi="Source Sans Pro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  <w:t>n</w:t>
                      </w:r>
                      <w:r w:rsidRPr="00F21F06">
                        <w:rPr>
                          <w:b/>
                          <w:color w:val="000000" w:themeColor="text1"/>
                          <w:sz w:val="22"/>
                          <w:szCs w:val="22"/>
                        </w:rPr>
                        <w:t xml:space="preserve"> |</w:t>
                      </w:r>
                      <w:r>
                        <w:rPr>
                          <w:b/>
                          <w:color w:val="000000" w:themeColor="text1"/>
                          <w:sz w:val="22"/>
                          <w:szCs w:val="22"/>
                        </w:rPr>
                        <w:t xml:space="preserve"> </w:t>
                      </w:r>
                      <w:r w:rsidRPr="00D726B6">
                        <w:rPr>
                          <w:rFonts w:ascii="Source Sans Pro" w:hAnsi="Source Sans Pro" w:cs="Tahoma"/>
                          <w:b/>
                          <w:color w:val="000000" w:themeColor="text1"/>
                          <w:kern w:val="18"/>
                          <w:sz w:val="22"/>
                          <w:szCs w:val="22"/>
                          <w:lang w:val="en-US"/>
                        </w:rPr>
                        <w:t>May 2024</w:t>
                      </w:r>
                    </w:p>
                    <w:p w14:paraId="2366725E" w14:textId="3B954919" w:rsidR="00F26102" w:rsidRPr="00F26102" w:rsidRDefault="00F26102" w:rsidP="00F26102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6" w:lineRule="auto"/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F26102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Coding Skills: Enhanced my proficiency in coding, focusing on practical applications relevant to cloud computing.</w:t>
                      </w:r>
                    </w:p>
                    <w:p w14:paraId="6E8AD687" w14:textId="5CF3612B" w:rsidR="00F26102" w:rsidRPr="00F26102" w:rsidRDefault="00F26102" w:rsidP="00F26102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6" w:lineRule="auto"/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F26102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Research: Conducted thorough research to solve problems and optimize cloud solutions.</w:t>
                      </w:r>
                    </w:p>
                    <w:p w14:paraId="7007746B" w14:textId="6E455F20" w:rsidR="00F26102" w:rsidRPr="00F26102" w:rsidRDefault="00F26102" w:rsidP="00F26102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6" w:lineRule="auto"/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F26102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Concept Demonstration: Created demonstrations to showcase my understanding of cloud concepts and technologies.</w:t>
                      </w:r>
                    </w:p>
                    <w:p w14:paraId="5DCB8DEE" w14:textId="421ACC66" w:rsidR="00F26102" w:rsidRPr="00A250A6" w:rsidRDefault="00F26102" w:rsidP="00A250A6">
                      <w:pPr>
                        <w:pStyle w:val="ListParagraph"/>
                        <w:numPr>
                          <w:ilvl w:val="0"/>
                          <w:numId w:val="30"/>
                        </w:numPr>
                        <w:spacing w:line="276" w:lineRule="auto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F26102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Insight into Cloud Technology: Gained unique insight into how Verizon uses cloud technology to drive innovation and efficiency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0547200" behindDoc="0" locked="0" layoutInCell="1" allowOverlap="1" wp14:anchorId="0C35AE70" wp14:editId="0578B0A2">
                <wp:simplePos x="0" y="0"/>
                <wp:positionH relativeFrom="column">
                  <wp:posOffset>2818130</wp:posOffset>
                </wp:positionH>
                <wp:positionV relativeFrom="paragraph">
                  <wp:posOffset>57682</wp:posOffset>
                </wp:positionV>
                <wp:extent cx="4278630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7863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7B39DD" id="Straight Connector 30" o:spid="_x0000_s1026" style="position:absolute;flip:x;z-index:250547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1.9pt,4.55pt" to="558.8pt,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" strokecolor="gray [1629]" strokeweight="1pt"/>
            </w:pict>
          </mc:Fallback>
        </mc:AlternateContent>
      </w:r>
    </w:p>
    <w:p w14:paraId="51F3E37F" w14:textId="1452558C" w:rsidR="0011567C" w:rsidRDefault="0011567C">
      <w:pPr>
        <w:rPr>
          <w:lang w:val="en-US"/>
        </w:rPr>
      </w:pPr>
    </w:p>
    <w:p w14:paraId="146B524F" w14:textId="0FD64246" w:rsidR="0011567C" w:rsidRDefault="0011567C">
      <w:pPr>
        <w:rPr>
          <w:lang w:val="en-US"/>
        </w:rPr>
      </w:pPr>
    </w:p>
    <w:p w14:paraId="74416C00" w14:textId="16968033" w:rsidR="0011567C" w:rsidRDefault="00C84E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76768" behindDoc="0" locked="0" layoutInCell="1" allowOverlap="1" wp14:anchorId="3E240E92" wp14:editId="537B3E60">
                <wp:simplePos x="0" y="0"/>
                <wp:positionH relativeFrom="column">
                  <wp:posOffset>739688</wp:posOffset>
                </wp:positionH>
                <wp:positionV relativeFrom="paragraph">
                  <wp:posOffset>136854</wp:posOffset>
                </wp:positionV>
                <wp:extent cx="1579004" cy="204952"/>
                <wp:effectExtent l="0" t="0" r="0" b="5080"/>
                <wp:wrapNone/>
                <wp:docPr id="577704359" name="Text Box 5777043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9004" cy="20495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:arto="http://schemas.microsoft.com/office/word/2006/arto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B863D0" w14:textId="17FC449B" w:rsidR="00C84E91" w:rsidRPr="00C84E91" w:rsidRDefault="00C84E91" w:rsidP="00C84E91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64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hyperlink r:id="rId16" w:history="1">
                              <w:r w:rsidRPr="00C84E91">
                                <w:rPr>
                                  <w:rStyle w:val="Hyperlink"/>
                                  <w:rFonts w:ascii="Source Sans Pro" w:hAnsi="Source Sans Pro" w:cs="Tahoma"/>
                                  <w:sz w:val="20"/>
                                  <w:szCs w:val="20"/>
                                </w:rPr>
                                <w:t>karunish (karunish)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0" rIns="9144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40E92" id="Text Box 577704359" o:spid="_x0000_s1037" type="#_x0000_t202" style="position:absolute;margin-left:58.25pt;margin-top:10.8pt;width:124.35pt;height:16.15pt;z-index:252576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" filled="f" stroked="f">
                <v:textbox inset=",0,,0">
                  <w:txbxContent>
                    <w:p w14:paraId="6FB863D0" w14:textId="17FC449B" w:rsidR="00C84E91" w:rsidRPr="00C84E91" w:rsidRDefault="00C84E91" w:rsidP="00C84E91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64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hyperlink r:id="rId17" w:history="1">
                        <w:r w:rsidRPr="00C84E91">
                          <w:rPr>
                            <w:rStyle w:val="Hyperlink"/>
                            <w:rFonts w:ascii="Source Sans Pro" w:hAnsi="Source Sans Pro" w:cs="Tahoma"/>
                            <w:sz w:val="20"/>
                            <w:szCs w:val="20"/>
                          </w:rPr>
                          <w:t>karunish (karunish)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2574720" behindDoc="1" locked="0" layoutInCell="1" allowOverlap="1" wp14:anchorId="10A4F0EF" wp14:editId="7462697C">
            <wp:simplePos x="0" y="0"/>
            <wp:positionH relativeFrom="column">
              <wp:posOffset>425669</wp:posOffset>
            </wp:positionH>
            <wp:positionV relativeFrom="paragraph">
              <wp:posOffset>81674</wp:posOffset>
            </wp:positionV>
            <wp:extent cx="295467" cy="299545"/>
            <wp:effectExtent l="0" t="0" r="0" b="5715"/>
            <wp:wrapNone/>
            <wp:docPr id="823093242" name="Picture 57" descr="GitHub logo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tHub logo 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45" cy="301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D92AE6" w14:textId="2E177399" w:rsidR="0011567C" w:rsidRDefault="00C84E91" w:rsidP="00C84E91">
      <w:pPr>
        <w:tabs>
          <w:tab w:val="left" w:pos="1651"/>
        </w:tabs>
        <w:rPr>
          <w:lang w:val="en-US"/>
        </w:rPr>
      </w:pPr>
      <w:r>
        <w:rPr>
          <w:lang w:val="en-US"/>
        </w:rPr>
        <w:tab/>
      </w:r>
    </w:p>
    <w:p w14:paraId="024F6671" w14:textId="41FEF028" w:rsidR="0011567C" w:rsidRDefault="0011567C">
      <w:pPr>
        <w:rPr>
          <w:lang w:val="en-US"/>
        </w:rPr>
      </w:pPr>
    </w:p>
    <w:p w14:paraId="3B19A8F6" w14:textId="1E03B28E" w:rsidR="0011567C" w:rsidRDefault="00C84E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7850827B" wp14:editId="1E304380">
                <wp:simplePos x="0" y="0"/>
                <wp:positionH relativeFrom="column">
                  <wp:posOffset>433552</wp:posOffset>
                </wp:positionH>
                <wp:positionV relativeFrom="paragraph">
                  <wp:posOffset>32166</wp:posOffset>
                </wp:positionV>
                <wp:extent cx="1826260" cy="229870"/>
                <wp:effectExtent l="0" t="0" r="2540" b="0"/>
                <wp:wrapNone/>
                <wp:docPr id="51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6260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ABA625" w14:textId="6FD294C5" w:rsidR="00057A92" w:rsidRPr="00FB1734" w:rsidRDefault="00057A92" w:rsidP="0002782E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18"/>
                                <w:szCs w:val="16"/>
                                <w:lang w:val="en-US"/>
                              </w:rPr>
                            </w:pPr>
                            <w:r w:rsidRPr="00FB1734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50827B" id="_x0000_s1038" type="#_x0000_t202" style="position:absolute;margin-left:34.15pt;margin-top:2.55pt;width:143.8pt;height:18.1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" filled="f" stroked="f" strokeweight=".5pt">
                <v:textbox style="mso-fit-shape-to-text:t" inset="0,0,0,0">
                  <w:txbxContent>
                    <w:p w14:paraId="22ABA625" w14:textId="6FD294C5" w:rsidR="00057A92" w:rsidRPr="00FB1734" w:rsidRDefault="00057A92" w:rsidP="0002782E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18"/>
                          <w:szCs w:val="16"/>
                          <w:lang w:val="en-US"/>
                        </w:rPr>
                      </w:pPr>
                      <w:r w:rsidRPr="00FB1734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6273A9C7" w14:textId="74A11BBC" w:rsidR="0011567C" w:rsidRDefault="00C84E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114432" behindDoc="0" locked="0" layoutInCell="1" allowOverlap="1" wp14:anchorId="4A802802" wp14:editId="3D15E5B4">
                <wp:simplePos x="0" y="0"/>
                <wp:positionH relativeFrom="column">
                  <wp:posOffset>441434</wp:posOffset>
                </wp:positionH>
                <wp:positionV relativeFrom="paragraph">
                  <wp:posOffset>123453</wp:posOffset>
                </wp:positionV>
                <wp:extent cx="1910080" cy="0"/>
                <wp:effectExtent l="0" t="0" r="0" b="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08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D53A73" id="Straight Connector 18" o:spid="_x0000_s1026" style="position:absolute;flip:x;z-index:252114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75pt,9.7pt" to="185.15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" strokecolor="gray [1629]" strokeweight="1pt"/>
            </w:pict>
          </mc:Fallback>
        </mc:AlternateContent>
      </w:r>
    </w:p>
    <w:p w14:paraId="0A4521EB" w14:textId="0CFDCECB" w:rsidR="0011567C" w:rsidRDefault="00C84E9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B971D56" wp14:editId="278DF3AE">
                <wp:simplePos x="0" y="0"/>
                <wp:positionH relativeFrom="column">
                  <wp:posOffset>362607</wp:posOffset>
                </wp:positionH>
                <wp:positionV relativeFrom="paragraph">
                  <wp:posOffset>31268</wp:posOffset>
                </wp:positionV>
                <wp:extent cx="2113915" cy="1340069"/>
                <wp:effectExtent l="0" t="0" r="635" b="12700"/>
                <wp:wrapNone/>
                <wp:docPr id="2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3915" cy="134006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F53AB08" w14:textId="59E3BAA0" w:rsidR="00680D87" w:rsidRDefault="00AA49DE" w:rsidP="00AE477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284" w:hanging="284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Computer Science</w:t>
                            </w:r>
                          </w:p>
                          <w:p w14:paraId="22F83FA0" w14:textId="44420389" w:rsidR="00B514C9" w:rsidRDefault="00AA49DE" w:rsidP="00AE477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284" w:hanging="284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Natural Language Processing</w:t>
                            </w:r>
                          </w:p>
                          <w:p w14:paraId="00B3B0F0" w14:textId="3CFE0B52" w:rsidR="00680D87" w:rsidRDefault="00AA49DE" w:rsidP="00AE4775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284" w:hanging="284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Communication and Leadership</w:t>
                            </w:r>
                          </w:p>
                          <w:p w14:paraId="72AFD983" w14:textId="34A475E5" w:rsidR="00057A92" w:rsidRPr="00AA49DE" w:rsidRDefault="00AE4775" w:rsidP="00AA49DE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ind w:left="284" w:hanging="284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="006559F6" w:rsidRPr="00680D87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roject management an</w:t>
                            </w:r>
                            <w:r w:rsidR="008A4427" w:rsidRPr="00680D87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d</w:t>
                            </w:r>
                            <w:r w:rsidR="006559F6" w:rsidRPr="00680D87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8A4427" w:rsidRPr="00680D87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>problem-solving</w:t>
                            </w:r>
                            <w:r w:rsidR="006559F6" w:rsidRPr="00680D87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z w:val="20"/>
                                <w:szCs w:val="20"/>
                                <w:lang w:val="en-US"/>
                              </w:rPr>
                              <w:t xml:space="preserve"> 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71D56" id="_x0000_s1039" type="#_x0000_t202" style="position:absolute;margin-left:28.55pt;margin-top:2.45pt;width:166.45pt;height:105.5pt;z-index:25211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" filled="f" stroked="f" strokeweight=".5pt">
                <v:textbox inset="0,0,0,0">
                  <w:txbxContent>
                    <w:p w14:paraId="4F53AB08" w14:textId="59E3BAA0" w:rsidR="00680D87" w:rsidRDefault="00AA49DE" w:rsidP="00AE477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284" w:hanging="284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Computer Science</w:t>
                      </w:r>
                    </w:p>
                    <w:p w14:paraId="22F83FA0" w14:textId="44420389" w:rsidR="00B514C9" w:rsidRDefault="00AA49DE" w:rsidP="00AE477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284" w:hanging="284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Natural Language Processing</w:t>
                      </w:r>
                    </w:p>
                    <w:p w14:paraId="00B3B0F0" w14:textId="3CFE0B52" w:rsidR="00680D87" w:rsidRDefault="00AA49DE" w:rsidP="00AE4775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284" w:hanging="284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Communication and Leadership</w:t>
                      </w:r>
                    </w:p>
                    <w:p w14:paraId="72AFD983" w14:textId="34A475E5" w:rsidR="00057A92" w:rsidRPr="00AA49DE" w:rsidRDefault="00AE4775" w:rsidP="00AA49DE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360" w:lineRule="auto"/>
                        <w:ind w:left="284" w:hanging="284"/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P</w:t>
                      </w:r>
                      <w:r w:rsidR="006559F6" w:rsidRPr="00680D87"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roject management an</w:t>
                      </w:r>
                      <w:r w:rsidR="008A4427" w:rsidRPr="00680D87"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d</w:t>
                      </w:r>
                      <w:r w:rsidR="006559F6" w:rsidRPr="00680D87"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  <w:r w:rsidR="008A4427" w:rsidRPr="00680D87"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>problem-solving</w:t>
                      </w:r>
                      <w:r w:rsidR="006559F6" w:rsidRPr="00680D87">
                        <w:rPr>
                          <w:rFonts w:ascii="Source Sans Pro" w:hAnsi="Source Sans Pro" w:cs="Tahoma"/>
                          <w:color w:val="262626" w:themeColor="text1" w:themeTint="D9"/>
                          <w:sz w:val="20"/>
                          <w:szCs w:val="20"/>
                          <w:lang w:val="en-US"/>
                        </w:rPr>
                        <w:t xml:space="preserve"> 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1932FA0F" w14:textId="7B215DA6" w:rsidR="0011567C" w:rsidRDefault="0011567C">
      <w:pPr>
        <w:rPr>
          <w:lang w:val="en-US"/>
        </w:rPr>
      </w:pPr>
    </w:p>
    <w:p w14:paraId="53AFC214" w14:textId="7F848DCA" w:rsidR="0011567C" w:rsidRDefault="0011567C">
      <w:pPr>
        <w:rPr>
          <w:lang w:val="en-US"/>
        </w:rPr>
      </w:pPr>
    </w:p>
    <w:p w14:paraId="18B54EB0" w14:textId="04C143EA" w:rsidR="0011567C" w:rsidRDefault="0011567C">
      <w:pPr>
        <w:rPr>
          <w:lang w:val="en-US"/>
        </w:rPr>
      </w:pPr>
    </w:p>
    <w:p w14:paraId="7E986C1B" w14:textId="276DFD93" w:rsidR="0011567C" w:rsidRDefault="0011567C">
      <w:pPr>
        <w:rPr>
          <w:lang w:val="en-US"/>
        </w:rPr>
      </w:pPr>
    </w:p>
    <w:p w14:paraId="38785486" w14:textId="59F6C519" w:rsidR="0011567C" w:rsidRDefault="0011567C">
      <w:pPr>
        <w:rPr>
          <w:lang w:val="en-US"/>
        </w:rPr>
      </w:pPr>
    </w:p>
    <w:p w14:paraId="7B4F7750" w14:textId="3E7AFA99" w:rsidR="0011567C" w:rsidRDefault="00A1363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7077AF5D" wp14:editId="26ABC79F">
                <wp:simplePos x="0" y="0"/>
                <wp:positionH relativeFrom="column">
                  <wp:posOffset>434340</wp:posOffset>
                </wp:positionH>
                <wp:positionV relativeFrom="paragraph">
                  <wp:posOffset>176633</wp:posOffset>
                </wp:positionV>
                <wp:extent cx="1826895" cy="217805"/>
                <wp:effectExtent l="0" t="0" r="1905" b="0"/>
                <wp:wrapNone/>
                <wp:docPr id="1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6895" cy="21780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CE8B06" w14:textId="13945EBB" w:rsidR="00057A92" w:rsidRPr="00FB1734" w:rsidRDefault="00057A92" w:rsidP="00142D32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</w:pPr>
                            <w:r w:rsidRPr="00FB1734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  <w:t>EDU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77AF5D" id="_x0000_s1040" type="#_x0000_t202" style="position:absolute;margin-left:34.2pt;margin-top:13.9pt;width:143.85pt;height:17.1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" filled="f" stroked="f" strokeweight=".5pt">
                <v:textbox style="mso-fit-shape-to-text:t" inset="0,0,0,0">
                  <w:txbxContent>
                    <w:p w14:paraId="5CCE8B06" w14:textId="13945EBB" w:rsidR="00057A92" w:rsidRPr="00FB1734" w:rsidRDefault="00057A92" w:rsidP="00142D32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</w:pPr>
                      <w:r w:rsidRPr="00FB1734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  <w:t>EDUCATION</w:t>
                      </w:r>
                    </w:p>
                  </w:txbxContent>
                </v:textbox>
              </v:shape>
            </w:pict>
          </mc:Fallback>
        </mc:AlternateContent>
      </w:r>
    </w:p>
    <w:p w14:paraId="32A121B6" w14:textId="5C8A3E0A" w:rsidR="0011567C" w:rsidRDefault="0011567C">
      <w:pPr>
        <w:rPr>
          <w:lang w:val="en-US"/>
        </w:rPr>
      </w:pPr>
    </w:p>
    <w:p w14:paraId="6A972173" w14:textId="1EDC37FF" w:rsidR="0011567C" w:rsidRDefault="00A1363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105216" behindDoc="0" locked="0" layoutInCell="1" allowOverlap="1" wp14:anchorId="16959E85" wp14:editId="134BEAB5">
                <wp:simplePos x="0" y="0"/>
                <wp:positionH relativeFrom="column">
                  <wp:posOffset>409575</wp:posOffset>
                </wp:positionH>
                <wp:positionV relativeFrom="paragraph">
                  <wp:posOffset>90908</wp:posOffset>
                </wp:positionV>
                <wp:extent cx="1910080" cy="0"/>
                <wp:effectExtent l="0" t="0" r="0" b="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08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7DEE7D" id="Straight Connector 16" o:spid="_x0000_s1026" style="position:absolute;flip:x;z-index:25210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25pt,7.15pt" to="182.65pt,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" strokecolor="gray [1629]" strokeweight="1pt"/>
            </w:pict>
          </mc:Fallback>
        </mc:AlternateContent>
      </w:r>
    </w:p>
    <w:p w14:paraId="42EB2CEB" w14:textId="5FB81A77" w:rsidR="0011567C" w:rsidRDefault="00A1363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77CE1FD6" wp14:editId="68E04E16">
                <wp:simplePos x="0" y="0"/>
                <wp:positionH relativeFrom="column">
                  <wp:posOffset>288925</wp:posOffset>
                </wp:positionH>
                <wp:positionV relativeFrom="paragraph">
                  <wp:posOffset>3707</wp:posOffset>
                </wp:positionV>
                <wp:extent cx="2218690" cy="1290955"/>
                <wp:effectExtent l="0" t="0" r="10160" b="10795"/>
                <wp:wrapNone/>
                <wp:docPr id="2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8690" cy="1290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FE758D" w14:textId="3E561FAF" w:rsidR="00BB6C33" w:rsidRDefault="00BB6C33" w:rsidP="00BB6C3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BB6C33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Bachelor of Science in Computer Science</w:t>
                            </w: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| Heriot-Watt University Dubai | 2024 – 2028</w:t>
                            </w:r>
                          </w:p>
                          <w:p w14:paraId="7EF19B5E" w14:textId="77777777" w:rsidR="00BB6C33" w:rsidRPr="00BB6C33" w:rsidRDefault="00BB6C33" w:rsidP="00D7627B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10"/>
                                <w:szCs w:val="8"/>
                                <w:lang w:val="en-US"/>
                              </w:rPr>
                            </w:pPr>
                          </w:p>
                          <w:p w14:paraId="3004C920" w14:textId="75894EE1" w:rsidR="00BB6C33" w:rsidRDefault="00BB6C33" w:rsidP="00BB6C3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9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AISSCE Grade 12 | JSS Private School Dubai | 2022 – 2024</w:t>
                            </w:r>
                          </w:p>
                          <w:p w14:paraId="4A6ED313" w14:textId="77777777" w:rsidR="00BB6C33" w:rsidRPr="00BB6C33" w:rsidRDefault="00BB6C33" w:rsidP="00BB6C3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10"/>
                                <w:szCs w:val="10"/>
                                <w:lang w:val="en-US"/>
                              </w:rPr>
                            </w:pPr>
                          </w:p>
                          <w:p w14:paraId="2A767F9D" w14:textId="39581442" w:rsidR="00057A92" w:rsidRPr="00BB6C33" w:rsidRDefault="00BB6C33" w:rsidP="00BB6C33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BB6C33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SSC Grade 10</w:t>
                            </w: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| </w:t>
                            </w:r>
                            <w:r w:rsidRPr="00BB6C33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Delhi Public School</w:t>
                            </w: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BB6C33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Dubai</w:t>
                            </w: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| </w:t>
                            </w:r>
                            <w:r w:rsidRPr="00BB6C33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2021 </w:t>
                            </w: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-</w:t>
                            </w:r>
                            <w:r w:rsidRPr="00BB6C33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202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CE1FD6" id="_x0000_s1041" type="#_x0000_t202" style="position:absolute;margin-left:22.75pt;margin-top:.3pt;width:174.7pt;height:101.65pt;z-index:25210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" filled="f" stroked="f" strokeweight=".5pt">
                <v:textbox style="mso-fit-shape-to-text:t" inset="0,0,0,0">
                  <w:txbxContent>
                    <w:p w14:paraId="29FE758D" w14:textId="3E561FAF" w:rsidR="00BB6C33" w:rsidRDefault="00BB6C33" w:rsidP="00BB6C3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BB6C33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Bachelor of Science in Computer Science</w:t>
                      </w: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 | Heriot-Watt University Dubai | 2024 – 2028</w:t>
                      </w:r>
                    </w:p>
                    <w:p w14:paraId="7EF19B5E" w14:textId="77777777" w:rsidR="00BB6C33" w:rsidRPr="00BB6C33" w:rsidRDefault="00BB6C33" w:rsidP="00D7627B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10"/>
                          <w:szCs w:val="8"/>
                          <w:lang w:val="en-US"/>
                        </w:rPr>
                      </w:pPr>
                    </w:p>
                    <w:p w14:paraId="3004C920" w14:textId="75894EE1" w:rsidR="00BB6C33" w:rsidRDefault="00BB6C33" w:rsidP="00BB6C3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9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AISSCE Grade 12 | JSS Private School Dubai | 2022 – 2024</w:t>
                      </w:r>
                    </w:p>
                    <w:p w14:paraId="4A6ED313" w14:textId="77777777" w:rsidR="00BB6C33" w:rsidRPr="00BB6C33" w:rsidRDefault="00BB6C33" w:rsidP="00BB6C3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10"/>
                          <w:szCs w:val="10"/>
                          <w:lang w:val="en-US"/>
                        </w:rPr>
                      </w:pPr>
                    </w:p>
                    <w:p w14:paraId="2A767F9D" w14:textId="39581442" w:rsidR="00057A92" w:rsidRPr="00BB6C33" w:rsidRDefault="00BB6C33" w:rsidP="00BB6C33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BB6C33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SSC Grade 10</w:t>
                      </w: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 | </w:t>
                      </w:r>
                      <w:r w:rsidRPr="00BB6C33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Delhi Public School</w:t>
                      </w: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BB6C33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Dubai</w:t>
                      </w: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 | </w:t>
                      </w:r>
                      <w:r w:rsidRPr="00BB6C33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2021 </w:t>
                      </w: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-</w:t>
                      </w:r>
                      <w:r w:rsidRPr="00BB6C33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 2022</w:t>
                      </w:r>
                    </w:p>
                  </w:txbxContent>
                </v:textbox>
              </v:shape>
            </w:pict>
          </mc:Fallback>
        </mc:AlternateContent>
      </w:r>
    </w:p>
    <w:p w14:paraId="5326FBAD" w14:textId="58521337" w:rsidR="0011567C" w:rsidRDefault="0011567C">
      <w:pPr>
        <w:rPr>
          <w:lang w:val="en-US"/>
        </w:rPr>
      </w:pPr>
    </w:p>
    <w:p w14:paraId="1992008E" w14:textId="0CF53A5F" w:rsidR="0011567C" w:rsidRDefault="00A250A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78816" behindDoc="0" locked="0" layoutInCell="1" allowOverlap="1" wp14:anchorId="6A8E80A5" wp14:editId="60C3C350">
                <wp:simplePos x="0" y="0"/>
                <wp:positionH relativeFrom="column">
                  <wp:posOffset>2846070</wp:posOffset>
                </wp:positionH>
                <wp:positionV relativeFrom="paragraph">
                  <wp:posOffset>22963</wp:posOffset>
                </wp:positionV>
                <wp:extent cx="4399915" cy="220345"/>
                <wp:effectExtent l="0" t="0" r="635" b="0"/>
                <wp:wrapNone/>
                <wp:docPr id="731146105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99915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69472BD" w14:textId="2EF5BFDD" w:rsidR="005D18D6" w:rsidRPr="00FB1734" w:rsidRDefault="00125820" w:rsidP="005D18D6">
                            <w:pP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XPERIE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A8E80A5" id="_x0000_s1042" type="#_x0000_t202" style="position:absolute;margin-left:224.1pt;margin-top:1.8pt;width:346.45pt;height:17.35pt;z-index:25257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" filled="f" stroked="f" strokeweight=".5pt">
                <v:textbox style="mso-fit-shape-to-text:t" inset="0,0,0,0">
                  <w:txbxContent>
                    <w:p w14:paraId="769472BD" w14:textId="2EF5BFDD" w:rsidR="005D18D6" w:rsidRPr="00FB1734" w:rsidRDefault="00125820" w:rsidP="005D18D6">
                      <w:pP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XPERIENCE</w:t>
                      </w:r>
                    </w:p>
                  </w:txbxContent>
                </v:textbox>
              </v:shape>
            </w:pict>
          </mc:Fallback>
        </mc:AlternateContent>
      </w:r>
    </w:p>
    <w:p w14:paraId="112BFFDC" w14:textId="371F6B0B" w:rsidR="0011567C" w:rsidRDefault="00E91968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80864" behindDoc="0" locked="0" layoutInCell="1" allowOverlap="1" wp14:anchorId="0F232439" wp14:editId="2576C628">
                <wp:simplePos x="0" y="0"/>
                <wp:positionH relativeFrom="column">
                  <wp:posOffset>2828290</wp:posOffset>
                </wp:positionH>
                <wp:positionV relativeFrom="paragraph">
                  <wp:posOffset>123293</wp:posOffset>
                </wp:positionV>
                <wp:extent cx="4278630" cy="0"/>
                <wp:effectExtent l="0" t="0" r="0" b="0"/>
                <wp:wrapNone/>
                <wp:docPr id="1050205065" name="Straight Connector 10502050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7863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6F447D" id="Straight Connector 1050205065" o:spid="_x0000_s1026" style="position:absolute;flip:x;z-index:25258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7pt,9.7pt" to="559.6pt,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" strokecolor="gray [1629]" strokeweight="1pt"/>
            </w:pict>
          </mc:Fallback>
        </mc:AlternateContent>
      </w:r>
    </w:p>
    <w:p w14:paraId="60035E35" w14:textId="1AC29D76" w:rsidR="0011567C" w:rsidRDefault="00A250A6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82912" behindDoc="0" locked="0" layoutInCell="1" allowOverlap="1" wp14:anchorId="22DE2221" wp14:editId="23D12F07">
                <wp:simplePos x="0" y="0"/>
                <wp:positionH relativeFrom="column">
                  <wp:posOffset>2815590</wp:posOffset>
                </wp:positionH>
                <wp:positionV relativeFrom="paragraph">
                  <wp:posOffset>66143</wp:posOffset>
                </wp:positionV>
                <wp:extent cx="4436745" cy="1290955"/>
                <wp:effectExtent l="0" t="0" r="1905" b="0"/>
                <wp:wrapNone/>
                <wp:docPr id="67693955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36745" cy="1290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9E4D1A" w14:textId="398E380F" w:rsidR="005D18D6" w:rsidRPr="00125820" w:rsidRDefault="005D18D6" w:rsidP="001258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20"/>
                                <w:sz w:val="22"/>
                                <w:szCs w:val="20"/>
                                <w:lang w:val="en-US"/>
                              </w:rPr>
                            </w:pPr>
                            <w:r w:rsidRPr="00125820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20"/>
                                <w:sz w:val="22"/>
                                <w:szCs w:val="20"/>
                                <w:lang w:val="en-US"/>
                              </w:rPr>
                              <w:t>Environment Committee Ambassador</w:t>
                            </w:r>
                            <w:r w:rsidR="00125820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20"/>
                                <w:sz w:val="22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Pr="00125820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20"/>
                                <w:sz w:val="22"/>
                                <w:szCs w:val="20"/>
                                <w:lang w:val="en-US"/>
                              </w:rPr>
                              <w:t xml:space="preserve">| April 2023 - April 2024 </w:t>
                            </w:r>
                          </w:p>
                          <w:p w14:paraId="2CF4698D" w14:textId="2AD00AF9" w:rsidR="005D18D6" w:rsidRPr="00125820" w:rsidRDefault="005D18D6" w:rsidP="00125820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125820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As an Environment Committee Ambassador, I helped organize and lead events such as the Oceans Day beach cleanup and the World Environment Day assembly. I helped coordinate meetings, gathered ideas for Zero Waste</w:t>
                            </w:r>
                            <w:r w:rsidR="00125820" w:rsidRPr="00125820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125820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Week, and contributed to the Eco School and Eco Care programs. My role</w:t>
                            </w:r>
                            <w:r w:rsidR="00125820" w:rsidRPr="00125820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</w:t>
                            </w:r>
                            <w:r w:rsidRPr="00125820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focused on </w:t>
                            </w:r>
                            <w:r w:rsidR="00125820" w:rsidRPr="00125820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promoting </w:t>
                            </w:r>
                            <w:r w:rsidRPr="00125820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sustainability and fostering a greener school commun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DE2221" id="_x0000_s1043" type="#_x0000_t202" style="position:absolute;margin-left:221.7pt;margin-top:5.2pt;width:349.35pt;height:101.65pt;z-index:252582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" filled="f" stroked="f" strokeweight=".5pt">
                <v:textbox style="mso-fit-shape-to-text:t" inset="0,0,0,0">
                  <w:txbxContent>
                    <w:p w14:paraId="309E4D1A" w14:textId="398E380F" w:rsidR="005D18D6" w:rsidRPr="00125820" w:rsidRDefault="005D18D6" w:rsidP="001258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20"/>
                          <w:sz w:val="22"/>
                          <w:szCs w:val="20"/>
                          <w:lang w:val="en-US"/>
                        </w:rPr>
                      </w:pPr>
                      <w:r w:rsidRPr="00125820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20"/>
                          <w:sz w:val="22"/>
                          <w:szCs w:val="20"/>
                          <w:lang w:val="en-US"/>
                        </w:rPr>
                        <w:t>Environment Committee Ambassador</w:t>
                      </w:r>
                      <w:r w:rsidR="00125820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20"/>
                          <w:sz w:val="22"/>
                          <w:szCs w:val="20"/>
                          <w:lang w:val="en-US"/>
                        </w:rPr>
                        <w:t xml:space="preserve"> </w:t>
                      </w:r>
                      <w:r w:rsidRPr="00125820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20"/>
                          <w:sz w:val="22"/>
                          <w:szCs w:val="20"/>
                          <w:lang w:val="en-US"/>
                        </w:rPr>
                        <w:t xml:space="preserve">| April 2023 - April 2024 </w:t>
                      </w:r>
                    </w:p>
                    <w:p w14:paraId="2CF4698D" w14:textId="2AD00AF9" w:rsidR="005D18D6" w:rsidRPr="00125820" w:rsidRDefault="005D18D6" w:rsidP="00125820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125820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As an Environment Committee Ambassador, I helped organize and lead events such as the Oceans Day beach cleanup and the World Environment Day assembly. I helped coordinate meetings, gathered ideas for Zero Waste</w:t>
                      </w:r>
                      <w:r w:rsidR="00125820" w:rsidRPr="00125820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125820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Week, and contributed to the Eco School and Eco Care programs. My role</w:t>
                      </w:r>
                      <w:r w:rsidR="00125820" w:rsidRPr="00125820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 </w:t>
                      </w:r>
                      <w:r w:rsidRPr="00125820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focused on </w:t>
                      </w:r>
                      <w:r w:rsidR="00125820" w:rsidRPr="00125820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promoting </w:t>
                      </w:r>
                      <w:r w:rsidRPr="00125820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sustainability and fostering a greener school community</w:t>
                      </w:r>
                    </w:p>
                  </w:txbxContent>
                </v:textbox>
              </v:shape>
            </w:pict>
          </mc:Fallback>
        </mc:AlternateContent>
      </w:r>
    </w:p>
    <w:p w14:paraId="7C41F56F" w14:textId="43E79B39" w:rsidR="0011567C" w:rsidRDefault="0011567C" w:rsidP="00D211FA">
      <w:pPr>
        <w:tabs>
          <w:tab w:val="left" w:pos="3538"/>
        </w:tabs>
        <w:rPr>
          <w:lang w:val="en-US"/>
        </w:rPr>
      </w:pPr>
    </w:p>
    <w:p w14:paraId="0971AFE5" w14:textId="28676536" w:rsidR="0011567C" w:rsidRDefault="0011567C">
      <w:pPr>
        <w:rPr>
          <w:lang w:val="en-US"/>
        </w:rPr>
      </w:pPr>
    </w:p>
    <w:p w14:paraId="69758E60" w14:textId="79571203" w:rsidR="0011567C" w:rsidRDefault="0011567C">
      <w:pPr>
        <w:rPr>
          <w:lang w:val="en-US"/>
        </w:rPr>
      </w:pPr>
    </w:p>
    <w:p w14:paraId="5DE3DCD4" w14:textId="0B5917C1" w:rsidR="0011567C" w:rsidRDefault="00A13637">
      <w:pPr>
        <w:rPr>
          <w:lang w:val="en-US"/>
        </w:rPr>
      </w:pPr>
      <w:r w:rsidRPr="00AE477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70624" behindDoc="0" locked="0" layoutInCell="1" allowOverlap="1" wp14:anchorId="6044044F" wp14:editId="0E5AD48C">
                <wp:simplePos x="0" y="0"/>
                <wp:positionH relativeFrom="column">
                  <wp:posOffset>397465</wp:posOffset>
                </wp:positionH>
                <wp:positionV relativeFrom="paragraph">
                  <wp:posOffset>80645</wp:posOffset>
                </wp:positionV>
                <wp:extent cx="2104390" cy="229235"/>
                <wp:effectExtent l="0" t="0" r="10160" b="14605"/>
                <wp:wrapNone/>
                <wp:docPr id="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04390" cy="2292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636FF4" w14:textId="475E5657" w:rsidR="00AE4775" w:rsidRPr="00AE4775" w:rsidRDefault="00AE4775" w:rsidP="00AE4775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6"/>
                                <w:szCs w:val="26"/>
                                <w:lang w:val="en-US"/>
                              </w:rPr>
                            </w:pPr>
                            <w:r w:rsidRPr="00AE4775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6"/>
                                <w:szCs w:val="26"/>
                                <w:lang w:val="en-US"/>
                              </w:rPr>
                              <w:t xml:space="preserve">OTHER </w:t>
                            </w:r>
                            <w:r w:rsidR="00F26102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6"/>
                                <w:szCs w:val="26"/>
                                <w:lang w:val="en-US"/>
                              </w:rPr>
                              <w:t>SKIL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44044F" id="_x0000_s1044" type="#_x0000_t202" style="position:absolute;margin-left:31.3pt;margin-top:6.35pt;width:165.7pt;height:18.05pt;z-index:252570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" filled="f" stroked="f" strokeweight=".5pt">
                <v:textbox style="mso-fit-shape-to-text:t" inset="0,0,0,0">
                  <w:txbxContent>
                    <w:p w14:paraId="56636FF4" w14:textId="475E5657" w:rsidR="00AE4775" w:rsidRPr="00AE4775" w:rsidRDefault="00AE4775" w:rsidP="00AE4775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6"/>
                          <w:szCs w:val="26"/>
                          <w:lang w:val="en-US"/>
                        </w:rPr>
                      </w:pPr>
                      <w:r w:rsidRPr="00AE4775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6"/>
                          <w:szCs w:val="26"/>
                          <w:lang w:val="en-US"/>
                        </w:rPr>
                        <w:t xml:space="preserve">OTHER </w:t>
                      </w:r>
                      <w:r w:rsidR="00F26102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6"/>
                          <w:szCs w:val="26"/>
                          <w:lang w:val="en-US"/>
                        </w:rPr>
                        <w:t>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0F0F0CC" w14:textId="4DC88059" w:rsidR="0011567C" w:rsidRDefault="00A13637">
      <w:pPr>
        <w:rPr>
          <w:lang w:val="en-US"/>
        </w:rPr>
      </w:pPr>
      <w:r w:rsidRPr="00AE477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71648" behindDoc="0" locked="0" layoutInCell="1" allowOverlap="1" wp14:anchorId="6A2C3EE8" wp14:editId="71E7FF88">
                <wp:simplePos x="0" y="0"/>
                <wp:positionH relativeFrom="column">
                  <wp:posOffset>294005</wp:posOffset>
                </wp:positionH>
                <wp:positionV relativeFrom="paragraph">
                  <wp:posOffset>145518</wp:posOffset>
                </wp:positionV>
                <wp:extent cx="191008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08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60CA569" id="Straight Connector 6" o:spid="_x0000_s1026" style="position:absolute;flip:x;z-index:252571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.15pt,11.45pt" to="173.55pt,1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" strokecolor="gray [1629]" strokeweight="1pt"/>
            </w:pict>
          </mc:Fallback>
        </mc:AlternateContent>
      </w:r>
    </w:p>
    <w:p w14:paraId="26529C8D" w14:textId="278E166D" w:rsidR="0011567C" w:rsidRDefault="00A1363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73696" behindDoc="0" locked="0" layoutInCell="1" allowOverlap="1" wp14:anchorId="30BB3393" wp14:editId="24576336">
                <wp:simplePos x="0" y="0"/>
                <wp:positionH relativeFrom="column">
                  <wp:posOffset>75565</wp:posOffset>
                </wp:positionH>
                <wp:positionV relativeFrom="paragraph">
                  <wp:posOffset>22771</wp:posOffset>
                </wp:positionV>
                <wp:extent cx="2218690" cy="1290955"/>
                <wp:effectExtent l="0" t="0" r="10160" b="8890"/>
                <wp:wrapNone/>
                <wp:docPr id="7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18690" cy="1290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582D285" w14:textId="5165FE29" w:rsidR="00F26102" w:rsidRPr="00F26102" w:rsidRDefault="00F26102" w:rsidP="00F2610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F26102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Java</w:t>
                            </w:r>
                          </w:p>
                          <w:p w14:paraId="6570C0C1" w14:textId="50D45511" w:rsidR="00F26102" w:rsidRPr="00F26102" w:rsidRDefault="00F26102" w:rsidP="00F2610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F26102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Python</w:t>
                            </w:r>
                          </w:p>
                          <w:p w14:paraId="5B4FE25C" w14:textId="2750C20C" w:rsidR="00F26102" w:rsidRDefault="00A13637" w:rsidP="00F2610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SQL</w:t>
                            </w:r>
                          </w:p>
                          <w:p w14:paraId="55BBCC92" w14:textId="480EC179" w:rsidR="00A13637" w:rsidRDefault="00A13637" w:rsidP="00F2610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Arduino</w:t>
                            </w:r>
                          </w:p>
                          <w:p w14:paraId="10568DCA" w14:textId="366BA96F" w:rsidR="00AE4775" w:rsidRPr="00F26102" w:rsidRDefault="00F26102" w:rsidP="00F26102">
                            <w:pPr>
                              <w:pStyle w:val="ListParagraph"/>
                              <w:numPr>
                                <w:ilvl w:val="0"/>
                                <w:numId w:val="31"/>
                              </w:num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F26102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Machine Learn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0BB3393" id="_x0000_s1045" type="#_x0000_t202" style="position:absolute;margin-left:5.95pt;margin-top:1.8pt;width:174.7pt;height:101.65pt;z-index:25257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" filled="f" stroked="f" strokeweight=".5pt">
                <v:textbox style="mso-fit-shape-to-text:t" inset="0,0,0,0">
                  <w:txbxContent>
                    <w:p w14:paraId="5582D285" w14:textId="5165FE29" w:rsidR="00F26102" w:rsidRPr="00F26102" w:rsidRDefault="00F26102" w:rsidP="00F2610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F26102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Java</w:t>
                      </w:r>
                    </w:p>
                    <w:p w14:paraId="6570C0C1" w14:textId="50D45511" w:rsidR="00F26102" w:rsidRPr="00F26102" w:rsidRDefault="00F26102" w:rsidP="00F2610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F26102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Python</w:t>
                      </w:r>
                    </w:p>
                    <w:p w14:paraId="5B4FE25C" w14:textId="2750C20C" w:rsidR="00F26102" w:rsidRDefault="00A13637" w:rsidP="00F2610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SQL</w:t>
                      </w:r>
                    </w:p>
                    <w:p w14:paraId="55BBCC92" w14:textId="480EC179" w:rsidR="00A13637" w:rsidRDefault="00A13637" w:rsidP="00F2610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Arduino</w:t>
                      </w:r>
                    </w:p>
                    <w:p w14:paraId="10568DCA" w14:textId="366BA96F" w:rsidR="00AE4775" w:rsidRPr="00F26102" w:rsidRDefault="00F26102" w:rsidP="00F26102">
                      <w:pPr>
                        <w:pStyle w:val="ListParagraph"/>
                        <w:numPr>
                          <w:ilvl w:val="0"/>
                          <w:numId w:val="31"/>
                        </w:num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F26102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>Machine Lear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A4C89EA" w14:textId="6FCE635C" w:rsidR="0011567C" w:rsidRDefault="00A250A6">
      <w:pPr>
        <w:rPr>
          <w:lang w:val="en-US"/>
        </w:rPr>
      </w:pP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F5562C7" wp14:editId="04409F35">
                <wp:simplePos x="0" y="0"/>
                <wp:positionH relativeFrom="column">
                  <wp:posOffset>2788920</wp:posOffset>
                </wp:positionH>
                <wp:positionV relativeFrom="paragraph">
                  <wp:posOffset>62127</wp:posOffset>
                </wp:positionV>
                <wp:extent cx="5069840" cy="229870"/>
                <wp:effectExtent l="0" t="0" r="0" b="3810"/>
                <wp:wrapNone/>
                <wp:docPr id="381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69840" cy="2298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BAD1530" w14:textId="6FD4BCBD" w:rsidR="00891B8A" w:rsidRPr="0070218D" w:rsidRDefault="003D1464" w:rsidP="00891B8A">
                            <w:pPr>
                              <w:rPr>
                                <w:rFonts w:ascii="Source Sans Pro Light" w:hAnsi="Source Sans Pro Light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3D1464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CADEMIC ACHIEVEMENTS</w:t>
                            </w:r>
                            <w: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&amp;</w:t>
                            </w:r>
                            <w:r w:rsidRPr="003D1464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CO-CURRICULAR ACTIVIT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F5562C7" id="_x0000_s1046" type="#_x0000_t202" style="position:absolute;margin-left:219.6pt;margin-top:4.9pt;width:399.2pt;height:18.1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" filled="f" stroked="f" strokeweight=".5pt">
                <v:textbox style="mso-fit-shape-to-text:t" inset="0,0,0,0">
                  <w:txbxContent>
                    <w:p w14:paraId="6BAD1530" w14:textId="6FD4BCBD" w:rsidR="00891B8A" w:rsidRPr="0070218D" w:rsidRDefault="003D1464" w:rsidP="00891B8A">
                      <w:pPr>
                        <w:rPr>
                          <w:rFonts w:ascii="Source Sans Pro Light" w:hAnsi="Source Sans Pro Light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3D1464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CADEMIC ACHIEVEMENTS</w:t>
                      </w:r>
                      <w: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&amp;</w:t>
                      </w:r>
                      <w:r w:rsidRPr="003D1464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CO-CURRICULAR ACTIVITIES</w:t>
                      </w:r>
                    </w:p>
                  </w:txbxContent>
                </v:textbox>
              </v:shape>
            </w:pict>
          </mc:Fallback>
        </mc:AlternateContent>
      </w:r>
    </w:p>
    <w:p w14:paraId="7553B4CA" w14:textId="29D8B5B0" w:rsidR="00756952" w:rsidRDefault="00D842E1" w:rsidP="00FB7058">
      <w:pPr>
        <w:rPr>
          <w:sz w:val="22"/>
          <w:lang w:val="en-US"/>
        </w:rPr>
      </w:pPr>
      <w:bookmarkStart w:id="7" w:name="_Hlk484730980"/>
      <w:bookmarkEnd w:id="7"/>
      <w:r>
        <w:rPr>
          <w:lang w:val="en-US"/>
        </w:rPr>
        <w:softHyphen/>
      </w:r>
      <w:r>
        <w:rPr>
          <w:lang w:val="en-US"/>
        </w:rPr>
        <w:softHyphen/>
      </w:r>
    </w:p>
    <w:p w14:paraId="42958AE6" w14:textId="20AC030B" w:rsidR="00756952" w:rsidRPr="00756952" w:rsidRDefault="00756952" w:rsidP="00756952">
      <w:pPr>
        <w:rPr>
          <w:sz w:val="22"/>
          <w:lang w:val="en-US"/>
        </w:rPr>
      </w:pPr>
    </w:p>
    <w:p w14:paraId="2316F877" w14:textId="4118624A" w:rsidR="00756952" w:rsidRPr="00756952" w:rsidRDefault="00A13637" w:rsidP="00756952">
      <w:pPr>
        <w:rPr>
          <w:sz w:val="22"/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84960" behindDoc="0" locked="0" layoutInCell="1" allowOverlap="1" wp14:anchorId="695777B7" wp14:editId="4027C2B2">
                <wp:simplePos x="0" y="0"/>
                <wp:positionH relativeFrom="column">
                  <wp:posOffset>2828290</wp:posOffset>
                </wp:positionH>
                <wp:positionV relativeFrom="paragraph">
                  <wp:posOffset>69747</wp:posOffset>
                </wp:positionV>
                <wp:extent cx="4278630" cy="0"/>
                <wp:effectExtent l="0" t="0" r="0" b="0"/>
                <wp:wrapNone/>
                <wp:docPr id="1326578757" name="Straight Connector 13265787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7863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1617506" id="Straight Connector 1326578757" o:spid="_x0000_s1026" style="position:absolute;flip:x;z-index:25258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2.7pt,5.5pt" to="559.6pt,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" strokecolor="gray [1629]" strokeweight="1pt"/>
            </w:pict>
          </mc:Fallback>
        </mc:AlternateContent>
      </w:r>
    </w:p>
    <w:p w14:paraId="087BC6D3" w14:textId="036F4FF4" w:rsidR="00756952" w:rsidRPr="00A250A6" w:rsidRDefault="00A13637" w:rsidP="00A250A6">
      <w:pPr>
        <w:tabs>
          <w:tab w:val="left" w:pos="3538"/>
        </w:tabs>
        <w:rPr>
          <w:lang w:val="en-US"/>
        </w:rPr>
      </w:pP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44416" behindDoc="0" locked="0" layoutInCell="1" allowOverlap="1" wp14:anchorId="126D0DED" wp14:editId="270D0053">
                <wp:simplePos x="0" y="0"/>
                <wp:positionH relativeFrom="column">
                  <wp:posOffset>2745105</wp:posOffset>
                </wp:positionH>
                <wp:positionV relativeFrom="paragraph">
                  <wp:posOffset>10692</wp:posOffset>
                </wp:positionV>
                <wp:extent cx="4279265" cy="6438900"/>
                <wp:effectExtent l="0" t="0" r="6985" b="0"/>
                <wp:wrapNone/>
                <wp:docPr id="383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9265" cy="6438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D15BA6" w14:textId="4B37EE81" w:rsidR="00953515" w:rsidRPr="00F41F4E" w:rsidRDefault="00F41F4E" w:rsidP="00F41F4E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Awarded the Scholar Badge for high aggregate – </w:t>
                            </w:r>
                            <w:r w:rsidRPr="00F41F4E">
                              <w:rPr>
                                <w:rFonts w:ascii="Source Sans Pro" w:hAnsi="Source Sans Pro" w:cs="Tahoma"/>
                                <w:b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Grade 9</w:t>
                            </w:r>
                          </w:p>
                          <w:p w14:paraId="07D466F8" w14:textId="5E7D9129" w:rsidR="00F41F4E" w:rsidRDefault="00F41F4E" w:rsidP="00A250A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Won </w:t>
                            </w:r>
                            <w:r w:rsid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1</w:t>
                            </w:r>
                            <w:r w:rsidR="00A250A6" w:rsidRP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vertAlign w:val="superscript"/>
                                <w:lang w:val="en-US"/>
                              </w:rPr>
                              <w:t>st</w:t>
                            </w:r>
                            <w:r w:rsid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place for the </w:t>
                            </w:r>
                            <w: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STEM award for Robotics Competition held in The Winchester School – </w:t>
                            </w:r>
                            <w:r w:rsidRPr="00F41F4E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Grade 9</w:t>
                            </w:r>
                          </w:p>
                          <w:p w14:paraId="34FDFF5F" w14:textId="73BC9A25" w:rsidR="00A250A6" w:rsidRDefault="00A250A6" w:rsidP="00A250A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Participated in the Murdoch University Hackathon challenge</w:t>
                            </w:r>
                            <w:r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– Grade 11</w:t>
                            </w:r>
                          </w:p>
                          <w:p w14:paraId="345953F8" w14:textId="60B61B0C" w:rsidR="00A250A6" w:rsidRPr="00A250A6" w:rsidRDefault="00A250A6" w:rsidP="00A250A6">
                            <w:pPr>
                              <w:pStyle w:val="ListParagraph"/>
                              <w:numPr>
                                <w:ilvl w:val="0"/>
                                <w:numId w:val="21"/>
                              </w:numPr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Participated in the </w:t>
                            </w:r>
                            <w:proofErr w:type="spellStart"/>
                            <w:r w:rsidRP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CyberHack</w:t>
                            </w:r>
                            <w:proofErr w:type="spellEnd"/>
                            <w:r w:rsidRP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CTF held by </w:t>
                            </w:r>
                            <w:proofErr w:type="spellStart"/>
                            <w:r w:rsidRP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RedTeam</w:t>
                            </w:r>
                            <w:proofErr w:type="spellEnd"/>
                            <w:r w:rsidRPr="00A250A6"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Academy</w:t>
                            </w:r>
                            <w:r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 – Uni Year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6D0DED" id="_x0000_s1047" type="#_x0000_t202" style="position:absolute;margin-left:216.15pt;margin-top:.85pt;width:336.95pt;height:507pt;z-index:2516444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" filled="f" stroked="f" strokeweight=".5pt">
                <v:textbox inset="0,0,0,0">
                  <w:txbxContent>
                    <w:p w14:paraId="47D15BA6" w14:textId="4B37EE81" w:rsidR="00953515" w:rsidRPr="00F41F4E" w:rsidRDefault="00F41F4E" w:rsidP="00F41F4E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Awarded the Scholar Badge for high aggregate – </w:t>
                      </w:r>
                      <w:r w:rsidRPr="00F41F4E">
                        <w:rPr>
                          <w:rFonts w:ascii="Source Sans Pro" w:hAnsi="Source Sans Pro" w:cs="Tahoma"/>
                          <w:b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Grade 9</w:t>
                      </w:r>
                    </w:p>
                    <w:p w14:paraId="07D466F8" w14:textId="5E7D9129" w:rsidR="00F41F4E" w:rsidRDefault="00F41F4E" w:rsidP="00A250A6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Won </w:t>
                      </w:r>
                      <w:r w:rsid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1</w:t>
                      </w:r>
                      <w:r w:rsidR="00A250A6" w:rsidRP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vertAlign w:val="superscript"/>
                          <w:lang w:val="en-US"/>
                        </w:rPr>
                        <w:t>st</w:t>
                      </w:r>
                      <w:r w:rsid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 place for the </w:t>
                      </w:r>
                      <w: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STEM award for Robotics Competition held in The Winchester School – </w:t>
                      </w:r>
                      <w:r w:rsidRPr="00F41F4E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Grade 9</w:t>
                      </w:r>
                    </w:p>
                    <w:p w14:paraId="34FDFF5F" w14:textId="73BC9A25" w:rsidR="00A250A6" w:rsidRDefault="00A250A6" w:rsidP="00A250A6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Participated in the Murdoch University Hackathon challenge</w:t>
                      </w:r>
                      <w:r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 – Grade 11</w:t>
                      </w:r>
                    </w:p>
                    <w:p w14:paraId="345953F8" w14:textId="60B61B0C" w:rsidR="00A250A6" w:rsidRPr="00A250A6" w:rsidRDefault="00A250A6" w:rsidP="00A250A6">
                      <w:pPr>
                        <w:pStyle w:val="ListParagraph"/>
                        <w:numPr>
                          <w:ilvl w:val="0"/>
                          <w:numId w:val="21"/>
                        </w:numPr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Participated in the </w:t>
                      </w:r>
                      <w:proofErr w:type="spellStart"/>
                      <w:r w:rsidRP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CyberHack</w:t>
                      </w:r>
                      <w:proofErr w:type="spellEnd"/>
                      <w:r w:rsidRP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 CTF held by </w:t>
                      </w:r>
                      <w:proofErr w:type="spellStart"/>
                      <w:r w:rsidRP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RedTeam</w:t>
                      </w:r>
                      <w:proofErr w:type="spellEnd"/>
                      <w:r w:rsidRPr="00A250A6"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 Academy</w:t>
                      </w:r>
                      <w:r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 xml:space="preserve"> – Uni Year 1</w:t>
                      </w:r>
                    </w:p>
                  </w:txbxContent>
                </v:textbox>
              </v:shape>
            </w:pict>
          </mc:Fallback>
        </mc:AlternateContent>
      </w:r>
    </w:p>
    <w:p w14:paraId="53BC77C3" w14:textId="605AFDEF" w:rsidR="00756952" w:rsidRPr="00756952" w:rsidRDefault="00A13637" w:rsidP="00756952">
      <w:pPr>
        <w:rPr>
          <w:sz w:val="22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550144" behindDoc="0" locked="0" layoutInCell="1" allowOverlap="1" wp14:anchorId="3E07AD24" wp14:editId="3184A920">
                <wp:simplePos x="0" y="0"/>
                <wp:positionH relativeFrom="column">
                  <wp:posOffset>397481</wp:posOffset>
                </wp:positionH>
                <wp:positionV relativeFrom="paragraph">
                  <wp:posOffset>8890</wp:posOffset>
                </wp:positionV>
                <wp:extent cx="1828800" cy="233680"/>
                <wp:effectExtent l="0" t="0" r="0" b="0"/>
                <wp:wrapNone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8A10B9" w14:textId="77777777" w:rsidR="003F0D0F" w:rsidRDefault="003F0D0F" w:rsidP="003F0D0F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7AD24" id="Text Box 32" o:spid="_x0000_s1048" type="#_x0000_t202" style="position:absolute;margin-left:31.3pt;margin-top:.7pt;width:2in;height:18.4pt;z-index:25255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" filled="f" stroked="f" strokeweight=".5pt">
                <v:textbox style="mso-fit-shape-to-text:t" inset="0,0,0,0">
                  <w:txbxContent>
                    <w:p w14:paraId="478A10B9" w14:textId="77777777" w:rsidR="003F0D0F" w:rsidRDefault="003F0D0F" w:rsidP="003F0D0F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</w:p>
    <w:p w14:paraId="648B16E6" w14:textId="0788B649" w:rsidR="00756952" w:rsidRPr="00756952" w:rsidRDefault="00A13637" w:rsidP="00756952">
      <w:pPr>
        <w:rPr>
          <w:sz w:val="22"/>
          <w:lang w:val="en-US"/>
        </w:rPr>
      </w:pP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552192" behindDoc="0" locked="0" layoutInCell="1" allowOverlap="1" wp14:anchorId="4A3B90B8" wp14:editId="0AFB0D0D">
                <wp:simplePos x="0" y="0"/>
                <wp:positionH relativeFrom="column">
                  <wp:posOffset>290564</wp:posOffset>
                </wp:positionH>
                <wp:positionV relativeFrom="paragraph">
                  <wp:posOffset>137588</wp:posOffset>
                </wp:positionV>
                <wp:extent cx="1910715" cy="641985"/>
                <wp:effectExtent l="0" t="0" r="13335" b="1905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0715" cy="6419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2BCF43" w14:textId="7296D815" w:rsidR="00680D87" w:rsidRDefault="00680D87" w:rsidP="00680D87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7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English </w:t>
                            </w:r>
                            <w:r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(fluent)</w:t>
                            </w:r>
                          </w:p>
                          <w:p w14:paraId="2DBB372D" w14:textId="4EE95A2B" w:rsidR="00680D87" w:rsidRDefault="00680D87" w:rsidP="00680D87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7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Tamil </w:t>
                            </w:r>
                            <w:r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(native)</w:t>
                            </w: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6DA6FC4B" w14:textId="3B3B0B56" w:rsidR="00D211FA" w:rsidRPr="00D211FA" w:rsidRDefault="00680D87" w:rsidP="00D211FA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7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Hindi </w:t>
                            </w:r>
                            <w:r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(intermediate)</w:t>
                            </w:r>
                          </w:p>
                          <w:p w14:paraId="0A04B86A" w14:textId="24A5F8A7" w:rsidR="00D211FA" w:rsidRPr="00D211FA" w:rsidRDefault="00D211FA" w:rsidP="00D211FA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7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AE"/>
                              </w:rPr>
                              <w:t xml:space="preserve">French </w:t>
                            </w:r>
                            <w:r w:rsidRPr="000B4923"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AE"/>
                              </w:rPr>
                              <w:t>(elementary)</w:t>
                            </w:r>
                          </w:p>
                          <w:p w14:paraId="56417C29" w14:textId="0D1C3A56" w:rsidR="00D211FA" w:rsidRDefault="00D211FA" w:rsidP="00D211FA">
                            <w:pPr>
                              <w:pStyle w:val="ListParagraph"/>
                              <w:numPr>
                                <w:ilvl w:val="0"/>
                                <w:numId w:val="23"/>
                              </w:numPr>
                              <w:spacing w:line="297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AE"/>
                              </w:rPr>
                              <w:t xml:space="preserve">Japanese </w:t>
                            </w:r>
                            <w:r w:rsidRPr="000B4923"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AE"/>
                              </w:rPr>
                              <w:t>(elementary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3B90B8" id="Text Box 33" o:spid="_x0000_s1049" type="#_x0000_t202" style="position:absolute;margin-left:22.9pt;margin-top:10.85pt;width:150.45pt;height:50.55pt;z-index:25255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" filled="f" stroked="f" strokeweight=".5pt">
                <v:textbox style="mso-fit-shape-to-text:t" inset="0,0,0,0">
                  <w:txbxContent>
                    <w:p w14:paraId="6A2BCF43" w14:textId="7296D815" w:rsidR="00680D87" w:rsidRDefault="00680D87" w:rsidP="00680D87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line="297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English </w:t>
                      </w:r>
                      <w:r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(fluent)</w:t>
                      </w:r>
                    </w:p>
                    <w:p w14:paraId="2DBB372D" w14:textId="4EE95A2B" w:rsidR="00680D87" w:rsidRDefault="00680D87" w:rsidP="00680D87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line="297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Tamil </w:t>
                      </w:r>
                      <w:r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(native)</w:t>
                      </w: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6DA6FC4B" w14:textId="3B3B0B56" w:rsidR="00D211FA" w:rsidRPr="00D211FA" w:rsidRDefault="00680D87" w:rsidP="00D211FA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line="297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Hindi </w:t>
                      </w:r>
                      <w:r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(intermediate)</w:t>
                      </w:r>
                    </w:p>
                    <w:p w14:paraId="0A04B86A" w14:textId="24A5F8A7" w:rsidR="00D211FA" w:rsidRPr="00D211FA" w:rsidRDefault="00D211FA" w:rsidP="00D211FA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line="297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AE"/>
                        </w:rPr>
                        <w:t xml:space="preserve">French </w:t>
                      </w:r>
                      <w:r w:rsidRPr="000B4923"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AE"/>
                        </w:rPr>
                        <w:t>(elementary)</w:t>
                      </w:r>
                    </w:p>
                    <w:p w14:paraId="56417C29" w14:textId="0D1C3A56" w:rsidR="00D211FA" w:rsidRDefault="00D211FA" w:rsidP="00D211FA">
                      <w:pPr>
                        <w:pStyle w:val="ListParagraph"/>
                        <w:numPr>
                          <w:ilvl w:val="0"/>
                          <w:numId w:val="23"/>
                        </w:numPr>
                        <w:spacing w:line="297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AE"/>
                        </w:rPr>
                        <w:t xml:space="preserve">Japanese </w:t>
                      </w:r>
                      <w:r w:rsidRPr="000B4923"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AE"/>
                        </w:rPr>
                        <w:t>(elementary)</w:t>
                      </w:r>
                    </w:p>
                  </w:txbxContent>
                </v:textbox>
              </v:shape>
            </w:pict>
          </mc:Fallback>
        </mc:AlternateContent>
      </w:r>
      <w:r w:rsidRPr="00AE4775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2587008" behindDoc="0" locked="0" layoutInCell="1" allowOverlap="1" wp14:anchorId="1B738685" wp14:editId="7723394B">
                <wp:simplePos x="0" y="0"/>
                <wp:positionH relativeFrom="column">
                  <wp:posOffset>280670</wp:posOffset>
                </wp:positionH>
                <wp:positionV relativeFrom="paragraph">
                  <wp:posOffset>74192</wp:posOffset>
                </wp:positionV>
                <wp:extent cx="1910080" cy="0"/>
                <wp:effectExtent l="0" t="0" r="0" b="0"/>
                <wp:wrapNone/>
                <wp:docPr id="27795025" name="Straight Connector 277950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08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27167A4" id="Straight Connector 27795025" o:spid="_x0000_s1026" style="position:absolute;flip:x;z-index:252587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2.1pt,5.85pt" to="172.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" strokecolor="gray [1629]" strokeweight="1pt"/>
            </w:pict>
          </mc:Fallback>
        </mc:AlternateContent>
      </w:r>
      <w:r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553216" behindDoc="0" locked="0" layoutInCell="1" allowOverlap="1" wp14:anchorId="6D7F5DBA" wp14:editId="7ED5A767">
                <wp:simplePos x="0" y="0"/>
                <wp:positionH relativeFrom="column">
                  <wp:posOffset>233990</wp:posOffset>
                </wp:positionH>
                <wp:positionV relativeFrom="paragraph">
                  <wp:posOffset>74295</wp:posOffset>
                </wp:positionV>
                <wp:extent cx="1910715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715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57F52F" id="Straight Connector 34" o:spid="_x0000_s1026" style="position:absolute;flip:x;z-index:25255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8.4pt,5.85pt" to="168.85pt,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" strokecolor="gray [1629]" strokeweight="1pt"/>
            </w:pict>
          </mc:Fallback>
        </mc:AlternateContent>
      </w:r>
      <w:r>
        <w:rPr>
          <w:noProof/>
          <w:lang w:val="en-US"/>
        </w:rPr>
        <w:t>`</w:t>
      </w:r>
    </w:p>
    <w:p w14:paraId="0CD8A956" w14:textId="7182A159" w:rsidR="00756952" w:rsidRPr="00756952" w:rsidRDefault="00756952" w:rsidP="00756952">
      <w:pPr>
        <w:rPr>
          <w:sz w:val="22"/>
          <w:lang w:val="en-US"/>
        </w:rPr>
      </w:pPr>
    </w:p>
    <w:p w14:paraId="64C42F0B" w14:textId="0C47A243" w:rsidR="00756952" w:rsidRPr="00756952" w:rsidRDefault="00756952" w:rsidP="00756952">
      <w:pPr>
        <w:rPr>
          <w:sz w:val="22"/>
          <w:lang w:val="en-US"/>
        </w:rPr>
      </w:pPr>
    </w:p>
    <w:p w14:paraId="20063F60" w14:textId="2AE4EB45" w:rsidR="00756952" w:rsidRPr="00756952" w:rsidRDefault="00756952" w:rsidP="00756952">
      <w:pPr>
        <w:rPr>
          <w:sz w:val="22"/>
          <w:lang w:val="en-US"/>
        </w:rPr>
      </w:pPr>
    </w:p>
    <w:p w14:paraId="3FE9D1F7" w14:textId="41074440" w:rsidR="00756952" w:rsidRPr="00756952" w:rsidRDefault="00756952" w:rsidP="00756952">
      <w:pPr>
        <w:rPr>
          <w:sz w:val="22"/>
          <w:lang w:val="en-US"/>
        </w:rPr>
      </w:pPr>
    </w:p>
    <w:p w14:paraId="1FAB17D1" w14:textId="4F90C185" w:rsidR="00756952" w:rsidRPr="00756952" w:rsidRDefault="00756952" w:rsidP="00756952">
      <w:pPr>
        <w:rPr>
          <w:sz w:val="22"/>
          <w:lang w:val="en-US"/>
        </w:rPr>
      </w:pPr>
    </w:p>
    <w:p w14:paraId="0910AE8D" w14:textId="15AB4E31" w:rsidR="00805C00" w:rsidRDefault="0070218D">
      <w:pPr>
        <w:rPr>
          <w:sz w:val="22"/>
          <w:lang w:val="en-US"/>
        </w:rPr>
      </w:pPr>
      <w:r>
        <w:rPr>
          <w:noProof/>
          <w:sz w:val="22"/>
          <w:lang w:val="en-US"/>
        </w:rPr>
        <mc:AlternateContent>
          <mc:Choice Requires="wpg">
            <w:drawing>
              <wp:anchor distT="0" distB="0" distL="114300" distR="114300" simplePos="0" relativeHeight="252188672" behindDoc="0" locked="0" layoutInCell="1" allowOverlap="1" wp14:anchorId="002EEFAE" wp14:editId="3FFEAC30">
                <wp:simplePos x="0" y="0"/>
                <wp:positionH relativeFrom="margin">
                  <wp:posOffset>447040</wp:posOffset>
                </wp:positionH>
                <wp:positionV relativeFrom="paragraph">
                  <wp:posOffset>9885268</wp:posOffset>
                </wp:positionV>
                <wp:extent cx="5815485" cy="2107565"/>
                <wp:effectExtent l="0" t="0" r="0" b="0"/>
                <wp:wrapNone/>
                <wp:docPr id="576" name="Group 57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15485" cy="2107565"/>
                          <a:chOff x="0" y="0"/>
                          <a:chExt cx="5815940" cy="2110872"/>
                        </a:xfrm>
                      </wpg:grpSpPr>
                      <pic:pic xmlns:pic="http://schemas.openxmlformats.org/drawingml/2006/picture">
                        <pic:nvPicPr>
                          <pic:cNvPr id="572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96DAC541-7B7A-43D3-8B79-37D633B846F1}">
                                <asvg:svgBlip xmlns:asvg="http://schemas.microsoft.com/office/drawing/2016/SVG/main" r:embed="rId2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3721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3" name="Text Box 573"/>
                        <wps:cNvSpPr txBox="1"/>
                        <wps:spPr>
                          <a:xfrm>
                            <a:off x="0" y="0"/>
                            <a:ext cx="0" cy="2110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493C8A1" w14:textId="77777777" w:rsidR="00891B8A" w:rsidRPr="00803617" w:rsidRDefault="00891B8A" w:rsidP="00891B8A">
                              <w:pPr>
                                <w:suppressAutoHyphens/>
                                <w:autoSpaceDE w:val="0"/>
                                <w:autoSpaceDN w:val="0"/>
                                <w:adjustRightInd w:val="0"/>
                                <w:spacing w:line="264" w:lineRule="auto"/>
                                <w:jc w:val="center"/>
                                <w:textAlignment w:val="center"/>
                                <w:rPr>
                                  <w:rFonts w:ascii="Source Sans Pro" w:hAnsi="Source Sans Pro" w:cs="Open Sans"/>
                                  <w:color w:val="808080" w:themeColor="background1" w:themeShade="80"/>
                                  <w:spacing w:val="20"/>
                                  <w:kern w:val="18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803617">
                                <w:rPr>
                                  <w:rFonts w:ascii="Source Sans Pro" w:hAnsi="Source Sans Pro" w:cs="Open Sans"/>
                                  <w:color w:val="808080" w:themeColor="background1" w:themeShade="80"/>
                                  <w:spacing w:val="20"/>
                                  <w:kern w:val="18"/>
                                  <w:sz w:val="20"/>
                                  <w:szCs w:val="20"/>
                                  <w:lang w:val="en-US"/>
                                </w:rPr>
                                <w:t>Username/UR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61" name="Text Box 361"/>
                        <wps:cNvSpPr txBox="1"/>
                        <wps:spPr>
                          <a:xfrm>
                            <a:off x="0" y="0"/>
                            <a:ext cx="0" cy="2110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47CB01EC" w14:textId="77777777" w:rsidR="00891B8A" w:rsidRPr="00803617" w:rsidRDefault="00891B8A" w:rsidP="00891B8A">
                              <w:pPr>
                                <w:suppressAutoHyphens/>
                                <w:autoSpaceDE w:val="0"/>
                                <w:autoSpaceDN w:val="0"/>
                                <w:adjustRightInd w:val="0"/>
                                <w:spacing w:line="264" w:lineRule="auto"/>
                                <w:jc w:val="center"/>
                                <w:textAlignment w:val="center"/>
                                <w:rPr>
                                  <w:rFonts w:ascii="Source Sans Pro" w:hAnsi="Source Sans Pro" w:cs="Open Sans"/>
                                  <w:color w:val="808080" w:themeColor="background1" w:themeShade="80"/>
                                  <w:spacing w:val="20"/>
                                  <w:kern w:val="18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803617">
                                <w:rPr>
                                  <w:rFonts w:ascii="Source Sans Pro" w:hAnsi="Source Sans Pro" w:cs="Open Sans"/>
                                  <w:color w:val="808080" w:themeColor="background1" w:themeShade="80"/>
                                  <w:spacing w:val="20"/>
                                  <w:kern w:val="18"/>
                                  <w:sz w:val="20"/>
                                  <w:szCs w:val="20"/>
                                  <w:lang w:val="en-US"/>
                                </w:rPr>
                                <w:t>Username/UR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wps:wsp>
                        <wps:cNvPr id="362" name="Text Box 362"/>
                        <wps:cNvSpPr txBox="1"/>
                        <wps:spPr>
                          <a:xfrm>
                            <a:off x="0" y="0"/>
                            <a:ext cx="0" cy="211087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ffectLst/>
                          <a:extLst>
                            <a:ext uri="{C572A759-6A51-4108-AA02-DFA0A04FC94B}">
    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xmlns:arto="http://schemas.microsoft.com/office/word/2006/arto"/>
                            </a:ext>
                          </a:extLst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F8A4D3E" w14:textId="77777777" w:rsidR="00891B8A" w:rsidRPr="00803617" w:rsidRDefault="00891B8A" w:rsidP="00891B8A">
                              <w:pPr>
                                <w:suppressAutoHyphens/>
                                <w:autoSpaceDE w:val="0"/>
                                <w:autoSpaceDN w:val="0"/>
                                <w:adjustRightInd w:val="0"/>
                                <w:spacing w:line="264" w:lineRule="auto"/>
                                <w:jc w:val="center"/>
                                <w:textAlignment w:val="center"/>
                                <w:rPr>
                                  <w:rFonts w:ascii="Source Sans Pro" w:hAnsi="Source Sans Pro" w:cs="Open Sans"/>
                                  <w:color w:val="808080" w:themeColor="background1" w:themeShade="80"/>
                                  <w:spacing w:val="20"/>
                                  <w:kern w:val="18"/>
                                  <w:sz w:val="20"/>
                                  <w:szCs w:val="20"/>
                                  <w:lang w:val="en-US"/>
                                </w:rPr>
                              </w:pPr>
                              <w:r w:rsidRPr="00803617">
                                <w:rPr>
                                  <w:rFonts w:ascii="Source Sans Pro" w:hAnsi="Source Sans Pro" w:cs="Open Sans"/>
                                  <w:color w:val="808080" w:themeColor="background1" w:themeShade="80"/>
                                  <w:spacing w:val="20"/>
                                  <w:kern w:val="18"/>
                                  <w:sz w:val="20"/>
                                  <w:szCs w:val="20"/>
                                  <w:lang w:val="en-US"/>
                                </w:rPr>
                                <w:t>Username/URL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  <pic:pic xmlns:pic="http://schemas.openxmlformats.org/drawingml/2006/picture">
                        <pic:nvPicPr>
                          <pic:cNvPr id="363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24151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65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58734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02EEFAE" id="Group 576" o:spid="_x0000_s1050" style="position:absolute;margin-left:35.2pt;margin-top:778.35pt;width:457.9pt;height:165.95pt;z-index:252188672;mso-position-horizontal-relative:margin" coordsize="58159,2110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51" type="#_x0000_t75" style="position:absolute;left:8372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">
                  <v:imagedata r:id="rId25" o:title=""/>
                </v:shape>
                <v:shape id="Text Box 573" o:spid="_x0000_s1052" type="#_x0000_t202" style="position:absolute;width:0;height:2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" filled="f" stroked="f">
                  <v:textbox style="mso-fit-shape-to-text:t" inset="0,0,0,0">
                    <w:txbxContent>
                      <w:p w14:paraId="5493C8A1" w14:textId="77777777" w:rsidR="00891B8A" w:rsidRPr="00803617" w:rsidRDefault="00891B8A" w:rsidP="00891B8A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64" w:lineRule="auto"/>
                          <w:jc w:val="center"/>
                          <w:textAlignment w:val="center"/>
                          <w:rPr>
                            <w:rFonts w:ascii="Source Sans Pro" w:hAnsi="Source Sans Pro" w:cs="Open Sans"/>
                            <w:color w:val="808080" w:themeColor="background1" w:themeShade="80"/>
                            <w:spacing w:val="20"/>
                            <w:kern w:val="18"/>
                            <w:sz w:val="20"/>
                            <w:szCs w:val="20"/>
                            <w:lang w:val="en-US"/>
                          </w:rPr>
                        </w:pPr>
                        <w:r w:rsidRPr="00803617">
                          <w:rPr>
                            <w:rFonts w:ascii="Source Sans Pro" w:hAnsi="Source Sans Pro" w:cs="Open Sans"/>
                            <w:color w:val="808080" w:themeColor="background1" w:themeShade="80"/>
                            <w:spacing w:val="20"/>
                            <w:kern w:val="18"/>
                            <w:sz w:val="20"/>
                            <w:szCs w:val="20"/>
                            <w:lang w:val="en-US"/>
                          </w:rPr>
                          <w:t>Username/URL</w:t>
                        </w:r>
                      </w:p>
                    </w:txbxContent>
                  </v:textbox>
                </v:shape>
                <v:shape id="Text Box 361" o:spid="_x0000_s1053" type="#_x0000_t202" style="position:absolute;width:0;height:2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" filled="f" stroked="f">
                  <v:textbox style="mso-fit-shape-to-text:t" inset="0,0,0,0">
                    <w:txbxContent>
                      <w:p w14:paraId="47CB01EC" w14:textId="77777777" w:rsidR="00891B8A" w:rsidRPr="00803617" w:rsidRDefault="00891B8A" w:rsidP="00891B8A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64" w:lineRule="auto"/>
                          <w:jc w:val="center"/>
                          <w:textAlignment w:val="center"/>
                          <w:rPr>
                            <w:rFonts w:ascii="Source Sans Pro" w:hAnsi="Source Sans Pro" w:cs="Open Sans"/>
                            <w:color w:val="808080" w:themeColor="background1" w:themeShade="80"/>
                            <w:spacing w:val="20"/>
                            <w:kern w:val="18"/>
                            <w:sz w:val="20"/>
                            <w:szCs w:val="20"/>
                            <w:lang w:val="en-US"/>
                          </w:rPr>
                        </w:pPr>
                        <w:r w:rsidRPr="00803617">
                          <w:rPr>
                            <w:rFonts w:ascii="Source Sans Pro" w:hAnsi="Source Sans Pro" w:cs="Open Sans"/>
                            <w:color w:val="808080" w:themeColor="background1" w:themeShade="80"/>
                            <w:spacing w:val="20"/>
                            <w:kern w:val="18"/>
                            <w:sz w:val="20"/>
                            <w:szCs w:val="20"/>
                            <w:lang w:val="en-US"/>
                          </w:rPr>
                          <w:t>Username/URL</w:t>
                        </w:r>
                      </w:p>
                    </w:txbxContent>
                  </v:textbox>
                </v:shape>
                <v:shape id="Text Box 362" o:spid="_x0000_s1054" type="#_x0000_t202" style="position:absolute;width:0;height:2110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" filled="f" stroked="f">
                  <v:textbox style="mso-fit-shape-to-text:t" inset="0,0,0,0">
                    <w:txbxContent>
                      <w:p w14:paraId="1F8A4D3E" w14:textId="77777777" w:rsidR="00891B8A" w:rsidRPr="00803617" w:rsidRDefault="00891B8A" w:rsidP="00891B8A">
                        <w:pPr>
                          <w:suppressAutoHyphens/>
                          <w:autoSpaceDE w:val="0"/>
                          <w:autoSpaceDN w:val="0"/>
                          <w:adjustRightInd w:val="0"/>
                          <w:spacing w:line="264" w:lineRule="auto"/>
                          <w:jc w:val="center"/>
                          <w:textAlignment w:val="center"/>
                          <w:rPr>
                            <w:rFonts w:ascii="Source Sans Pro" w:hAnsi="Source Sans Pro" w:cs="Open Sans"/>
                            <w:color w:val="808080" w:themeColor="background1" w:themeShade="80"/>
                            <w:spacing w:val="20"/>
                            <w:kern w:val="18"/>
                            <w:sz w:val="20"/>
                            <w:szCs w:val="20"/>
                            <w:lang w:val="en-US"/>
                          </w:rPr>
                        </w:pPr>
                        <w:r w:rsidRPr="00803617">
                          <w:rPr>
                            <w:rFonts w:ascii="Source Sans Pro" w:hAnsi="Source Sans Pro" w:cs="Open Sans"/>
                            <w:color w:val="808080" w:themeColor="background1" w:themeShade="80"/>
                            <w:spacing w:val="20"/>
                            <w:kern w:val="18"/>
                            <w:sz w:val="20"/>
                            <w:szCs w:val="20"/>
                            <w:lang w:val="en-US"/>
                          </w:rPr>
                          <w:t>Username/URL</w:t>
                        </w:r>
                      </w:p>
                    </w:txbxContent>
                  </v:textbox>
                </v:shape>
                <v:shape id="Picture 28" o:spid="_x0000_s1055" type="#_x0000_t75" style="position:absolute;left:32241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">
                  <v:imagedata r:id="rId26" o:title=""/>
                </v:shape>
                <v:shape id="Picture 29" o:spid="_x0000_s1056" type="#_x0000_t75" style="position:absolute;left:55873;width:2286;height:22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">
                  <v:imagedata r:id="rId27" o:title=""/>
                </v:shape>
                <w10:wrap anchorx="margin"/>
              </v:group>
            </w:pict>
          </mc:Fallback>
        </mc:AlternateContent>
      </w: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2263424" behindDoc="0" locked="0" layoutInCell="1" allowOverlap="1" wp14:anchorId="703E8CFE" wp14:editId="61873760">
                <wp:simplePos x="0" y="0"/>
                <wp:positionH relativeFrom="column">
                  <wp:posOffset>434340</wp:posOffset>
                </wp:positionH>
                <wp:positionV relativeFrom="paragraph">
                  <wp:posOffset>8454390</wp:posOffset>
                </wp:positionV>
                <wp:extent cx="1828800" cy="220980"/>
                <wp:effectExtent l="0" t="0" r="0" b="0"/>
                <wp:wrapNone/>
                <wp:docPr id="369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991D121" w14:textId="77777777" w:rsidR="00891B8A" w:rsidRPr="0070218D" w:rsidRDefault="00891B8A" w:rsidP="00891B8A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  <w:t>INTERES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3E8CFE" id="_x0000_s1057" type="#_x0000_t202" style="position:absolute;margin-left:34.2pt;margin-top:665.7pt;width:2in;height:17.4pt;z-index:25226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" filled="f" stroked="f" strokeweight=".5pt">
                <v:textbox style="mso-fit-shape-to-text:t" inset="0,0,0,0">
                  <w:txbxContent>
                    <w:p w14:paraId="0991D121" w14:textId="77777777" w:rsidR="00891B8A" w:rsidRPr="0070218D" w:rsidRDefault="00891B8A" w:rsidP="00891B8A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  <w:t>INTEREST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2305408" behindDoc="0" locked="0" layoutInCell="1" allowOverlap="1" wp14:anchorId="176D4BD1" wp14:editId="1B64480D">
                <wp:simplePos x="0" y="0"/>
                <wp:positionH relativeFrom="column">
                  <wp:posOffset>434340</wp:posOffset>
                </wp:positionH>
                <wp:positionV relativeFrom="paragraph">
                  <wp:posOffset>8761730</wp:posOffset>
                </wp:positionV>
                <wp:extent cx="1910715" cy="0"/>
                <wp:effectExtent l="0" t="0" r="0" b="0"/>
                <wp:wrapNone/>
                <wp:docPr id="371" name="Straight Connector 3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715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82B8003" id="Straight Connector 371" o:spid="_x0000_s1026" style="position:absolute;flip:x;z-index:25230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2pt,689.9pt" to="184.65pt,68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" strokecolor="gray [1629]" strokeweight="1pt"/>
            </w:pict>
          </mc:Fallback>
        </mc:AlternateContent>
      </w: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2326912" behindDoc="0" locked="0" layoutInCell="1" allowOverlap="1" wp14:anchorId="281888CA" wp14:editId="712CDCF5">
                <wp:simplePos x="0" y="0"/>
                <wp:positionH relativeFrom="column">
                  <wp:posOffset>441325</wp:posOffset>
                </wp:positionH>
                <wp:positionV relativeFrom="paragraph">
                  <wp:posOffset>8944610</wp:posOffset>
                </wp:positionV>
                <wp:extent cx="1910715" cy="386715"/>
                <wp:effectExtent l="0" t="0" r="13335" b="0"/>
                <wp:wrapNone/>
                <wp:docPr id="372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0715" cy="3867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674B13" w14:textId="77777777" w:rsidR="00891B8A" w:rsidRPr="0070218D" w:rsidRDefault="00891B8A" w:rsidP="00891B8A">
                            <w:pPr>
                              <w:spacing w:line="298" w:lineRule="auto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#</w:t>
                            </w: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Watching Movies </w:t>
                            </w:r>
                            <w:r w:rsidRPr="0070218D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#</w:t>
                            </w: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Fishing </w:t>
                            </w:r>
                          </w:p>
                          <w:p w14:paraId="51B80838" w14:textId="77777777" w:rsidR="00891B8A" w:rsidRPr="0070218D" w:rsidRDefault="00891B8A" w:rsidP="00891B8A">
                            <w:pPr>
                              <w:spacing w:line="298" w:lineRule="auto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#</w:t>
                            </w: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Web savvy </w:t>
                            </w:r>
                            <w:r w:rsidRPr="0070218D">
                              <w:rPr>
                                <w:rFonts w:ascii="Source Sans Pro" w:hAnsi="Source Sans Pro" w:cs="Tahoma"/>
                                <w:b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#</w:t>
                            </w: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Cooking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1888CA" id="_x0000_s1058" type="#_x0000_t202" style="position:absolute;margin-left:34.75pt;margin-top:704.3pt;width:150.45pt;height:30.45pt;z-index:25232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" filled="f" stroked="f" strokeweight=".5pt">
                <v:textbox style="mso-fit-shape-to-text:t" inset="0,0,0,0">
                  <w:txbxContent>
                    <w:p w14:paraId="6C674B13" w14:textId="77777777" w:rsidR="00891B8A" w:rsidRPr="0070218D" w:rsidRDefault="00891B8A" w:rsidP="00891B8A">
                      <w:pPr>
                        <w:spacing w:line="298" w:lineRule="auto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#</w:t>
                      </w: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Watching Movies </w:t>
                      </w:r>
                      <w:r w:rsidRPr="0070218D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#</w:t>
                      </w: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Fishing </w:t>
                      </w:r>
                    </w:p>
                    <w:p w14:paraId="51B80838" w14:textId="77777777" w:rsidR="00891B8A" w:rsidRPr="0070218D" w:rsidRDefault="00891B8A" w:rsidP="00891B8A">
                      <w:pPr>
                        <w:spacing w:line="298" w:lineRule="auto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#</w:t>
                      </w: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Web savvy </w:t>
                      </w:r>
                      <w:r w:rsidRPr="0070218D">
                        <w:rPr>
                          <w:rFonts w:ascii="Source Sans Pro" w:hAnsi="Source Sans Pro" w:cs="Tahoma"/>
                          <w:b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#</w:t>
                      </w: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Cooking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2349440" behindDoc="0" locked="0" layoutInCell="1" allowOverlap="1" wp14:anchorId="36E69A3D" wp14:editId="612592B8">
                <wp:simplePos x="0" y="0"/>
                <wp:positionH relativeFrom="column">
                  <wp:posOffset>441325</wp:posOffset>
                </wp:positionH>
                <wp:positionV relativeFrom="paragraph">
                  <wp:posOffset>7513320</wp:posOffset>
                </wp:positionV>
                <wp:extent cx="1910715" cy="579120"/>
                <wp:effectExtent l="0" t="0" r="13335" b="635"/>
                <wp:wrapNone/>
                <wp:docPr id="37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0715" cy="579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039820" w14:textId="77777777" w:rsidR="00891B8A" w:rsidRPr="0070218D" w:rsidRDefault="00891B8A" w:rsidP="00891B8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98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English </w:t>
                            </w:r>
                            <w:r w:rsidRPr="0070218D"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(native)</w:t>
                            </w:r>
                          </w:p>
                          <w:p w14:paraId="16EFCB09" w14:textId="77777777" w:rsidR="00891B8A" w:rsidRPr="0070218D" w:rsidRDefault="00891B8A" w:rsidP="00891B8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98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Spanish </w:t>
                            </w:r>
                            <w:r w:rsidRPr="0070218D"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(fluent)</w:t>
                            </w: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 </w:t>
                            </w:r>
                          </w:p>
                          <w:p w14:paraId="084CCFB8" w14:textId="77777777" w:rsidR="00891B8A" w:rsidRPr="0070218D" w:rsidRDefault="00891B8A" w:rsidP="00891B8A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298" w:lineRule="auto"/>
                              <w:ind w:left="288" w:hanging="288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 xml:space="preserve">Arabic </w:t>
                            </w:r>
                            <w:r w:rsidRPr="0070218D">
                              <w:rPr>
                                <w:rFonts w:ascii="Source Sans Pro Light" w:hAnsi="Source Sans Pro Light" w:cs="Tahoma"/>
                                <w:color w:val="262626" w:themeColor="text1" w:themeTint="D9"/>
                                <w:kern w:val="18"/>
                                <w:sz w:val="20"/>
                                <w:szCs w:val="20"/>
                                <w:lang w:val="en-US"/>
                              </w:rPr>
                              <w:t>(basi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E69A3D" id="_x0000_s1059" type="#_x0000_t202" style="position:absolute;margin-left:34.75pt;margin-top:591.6pt;width:150.45pt;height:45.6pt;z-index:252349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" filled="f" stroked="f" strokeweight=".5pt">
                <v:textbox style="mso-fit-shape-to-text:t" inset="0,0,0,0">
                  <w:txbxContent>
                    <w:p w14:paraId="1A039820" w14:textId="77777777" w:rsidR="00891B8A" w:rsidRPr="0070218D" w:rsidRDefault="00891B8A" w:rsidP="00891B8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98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English </w:t>
                      </w:r>
                      <w:r w:rsidRPr="0070218D"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(native)</w:t>
                      </w:r>
                    </w:p>
                    <w:p w14:paraId="16EFCB09" w14:textId="77777777" w:rsidR="00891B8A" w:rsidRPr="0070218D" w:rsidRDefault="00891B8A" w:rsidP="00891B8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98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Spanish </w:t>
                      </w:r>
                      <w:r w:rsidRPr="0070218D"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(fluent)</w:t>
                      </w: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 </w:t>
                      </w:r>
                    </w:p>
                    <w:p w14:paraId="084CCFB8" w14:textId="77777777" w:rsidR="00891B8A" w:rsidRPr="0070218D" w:rsidRDefault="00891B8A" w:rsidP="00891B8A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298" w:lineRule="auto"/>
                        <w:ind w:left="288" w:hanging="288"/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 xml:space="preserve">Arabic </w:t>
                      </w:r>
                      <w:r w:rsidRPr="0070218D">
                        <w:rPr>
                          <w:rFonts w:ascii="Source Sans Pro Light" w:hAnsi="Source Sans Pro Light" w:cs="Tahoma"/>
                          <w:color w:val="262626" w:themeColor="text1" w:themeTint="D9"/>
                          <w:kern w:val="18"/>
                          <w:sz w:val="20"/>
                          <w:szCs w:val="20"/>
                          <w:lang w:val="en-US"/>
                        </w:rPr>
                        <w:t>(basic)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2285952" behindDoc="0" locked="0" layoutInCell="1" allowOverlap="1" wp14:anchorId="28E23498" wp14:editId="797A9673">
                <wp:simplePos x="0" y="0"/>
                <wp:positionH relativeFrom="column">
                  <wp:posOffset>434340</wp:posOffset>
                </wp:positionH>
                <wp:positionV relativeFrom="paragraph">
                  <wp:posOffset>7030720</wp:posOffset>
                </wp:positionV>
                <wp:extent cx="1828800" cy="220980"/>
                <wp:effectExtent l="0" t="0" r="0" b="0"/>
                <wp:wrapNone/>
                <wp:docPr id="37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6DC9CB" w14:textId="77777777" w:rsidR="00891B8A" w:rsidRPr="0070218D" w:rsidRDefault="00891B8A" w:rsidP="00891B8A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  <w:t>LANGU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E23498" id="_x0000_s1060" type="#_x0000_t202" style="position:absolute;margin-left:34.2pt;margin-top:553.6pt;width:2in;height:17.4pt;z-index:25228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" filled="f" stroked="f" strokeweight=".5pt">
                <v:textbox style="mso-fit-shape-to-text:t" inset="0,0,0,0">
                  <w:txbxContent>
                    <w:p w14:paraId="296DC9CB" w14:textId="77777777" w:rsidR="00891B8A" w:rsidRPr="0070218D" w:rsidRDefault="00891B8A" w:rsidP="00891B8A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  <w:t>LANGUAG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2239872" behindDoc="0" locked="0" layoutInCell="1" allowOverlap="1" wp14:anchorId="29037741" wp14:editId="6EEAB269">
                <wp:simplePos x="0" y="0"/>
                <wp:positionH relativeFrom="column">
                  <wp:posOffset>434340</wp:posOffset>
                </wp:positionH>
                <wp:positionV relativeFrom="paragraph">
                  <wp:posOffset>7330440</wp:posOffset>
                </wp:positionV>
                <wp:extent cx="1910715" cy="0"/>
                <wp:effectExtent l="0" t="0" r="0" b="0"/>
                <wp:wrapNone/>
                <wp:docPr id="367" name="Straight Connector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0715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802FD1" id="Straight Connector 367" o:spid="_x0000_s1026" style="position:absolute;flip:x;z-index:252239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2pt,577.2pt" to="184.65pt,57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" strokecolor="gray [1629]" strokeweight="1pt"/>
            </w:pict>
          </mc:Fallback>
        </mc:AlternateContent>
      </w:r>
      <w:r w:rsidR="001309B4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582464" behindDoc="0" locked="0" layoutInCell="1" allowOverlap="1" wp14:anchorId="580E0473" wp14:editId="3CCB5111">
                <wp:simplePos x="0" y="0"/>
                <wp:positionH relativeFrom="column">
                  <wp:posOffset>-19050</wp:posOffset>
                </wp:positionH>
                <wp:positionV relativeFrom="paragraph">
                  <wp:posOffset>9683750</wp:posOffset>
                </wp:positionV>
                <wp:extent cx="7561580" cy="0"/>
                <wp:effectExtent l="0" t="0" r="0" b="0"/>
                <wp:wrapNone/>
                <wp:docPr id="354" name="Straight Connector 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61580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bg1">
                              <a:lumMod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61088E0" id="Straight Connector 354" o:spid="_x0000_s1026" style="position:absolute;flip:x;z-index:251582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762.5pt" to="593.9pt,76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" strokecolor="#7f7f7f [1612]" strokeweight="1pt"/>
            </w:pict>
          </mc:Fallback>
        </mc:AlternateContent>
      </w:r>
      <w:r w:rsidR="001309B4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0931200" behindDoc="0" locked="0" layoutInCell="1" allowOverlap="1" wp14:anchorId="768A4FD7" wp14:editId="5EF1DACE">
                <wp:simplePos x="0" y="0"/>
                <wp:positionH relativeFrom="column">
                  <wp:posOffset>434492</wp:posOffset>
                </wp:positionH>
                <wp:positionV relativeFrom="paragraph">
                  <wp:posOffset>5263286</wp:posOffset>
                </wp:positionV>
                <wp:extent cx="1828800" cy="220980"/>
                <wp:effectExtent l="0" t="0" r="0" b="7620"/>
                <wp:wrapNone/>
                <wp:docPr id="540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209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F9E446" w14:textId="77777777" w:rsidR="00891B8A" w:rsidRPr="0070218D" w:rsidRDefault="00891B8A" w:rsidP="00891B8A">
                            <w:pPr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</w:pPr>
                            <w:r w:rsidRPr="0070218D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</w:rPr>
                              <w:t>AWAR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8A4FD7" id="_x0000_s1061" type="#_x0000_t202" style="position:absolute;margin-left:34.2pt;margin-top:414.45pt;width:2in;height:17.4pt;z-index:250931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" filled="f" stroked="f" strokeweight=".5pt">
                <v:textbox style="mso-fit-shape-to-text:t" inset="0,0,0,0">
                  <w:txbxContent>
                    <w:p w14:paraId="26F9E446" w14:textId="77777777" w:rsidR="00891B8A" w:rsidRPr="0070218D" w:rsidRDefault="00891B8A" w:rsidP="00891B8A">
                      <w:pPr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</w:pPr>
                      <w:r w:rsidRPr="0070218D">
                        <w:rPr>
                          <w:rFonts w:ascii="Source Sans Pro" w:hAnsi="Source Sans Pro" w:cs="Tahoma"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</w:rPr>
                        <w:t>AWARDS</w:t>
                      </w:r>
                    </w:p>
                  </w:txbxContent>
                </v:textbox>
              </v:shape>
            </w:pict>
          </mc:Fallback>
        </mc:AlternateContent>
      </w:r>
      <w:r w:rsidR="001309B4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0947584" behindDoc="0" locked="0" layoutInCell="1" allowOverlap="1" wp14:anchorId="72557B33" wp14:editId="7F6404AC">
                <wp:simplePos x="0" y="0"/>
                <wp:positionH relativeFrom="column">
                  <wp:posOffset>434492</wp:posOffset>
                </wp:positionH>
                <wp:positionV relativeFrom="paragraph">
                  <wp:posOffset>5570525</wp:posOffset>
                </wp:positionV>
                <wp:extent cx="1911096" cy="0"/>
                <wp:effectExtent l="0" t="0" r="0" b="0"/>
                <wp:wrapNone/>
                <wp:docPr id="542" name="Straight Connector 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1096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A5A4AC" id="Straight Connector 542" o:spid="_x0000_s1026" style="position:absolute;flip:x;z-index:250947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4.2pt,438.6pt" to="184.7pt,43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" strokecolor="gray [1629]" strokeweight="1pt"/>
            </w:pict>
          </mc:Fallback>
        </mc:AlternateContent>
      </w:r>
      <w:r w:rsidR="001309B4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0963968" behindDoc="0" locked="0" layoutInCell="1" allowOverlap="1" wp14:anchorId="78E975FC" wp14:editId="3B1433A5">
                <wp:simplePos x="0" y="0"/>
                <wp:positionH relativeFrom="column">
                  <wp:posOffset>441808</wp:posOffset>
                </wp:positionH>
                <wp:positionV relativeFrom="paragraph">
                  <wp:posOffset>5753405</wp:posOffset>
                </wp:positionV>
                <wp:extent cx="1910715" cy="958215"/>
                <wp:effectExtent l="0" t="0" r="13335" b="13335"/>
                <wp:wrapNone/>
                <wp:docPr id="544" name="Metin Kutusu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10715" cy="9582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A23E8D9" w14:textId="77777777" w:rsidR="00891B8A" w:rsidRPr="005F111B" w:rsidRDefault="00891B8A" w:rsidP="00475F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contextualSpacing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5F111B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TOP SALES PERFORMER</w:t>
                            </w:r>
                          </w:p>
                          <w:p w14:paraId="6EA8930A" w14:textId="77777777" w:rsidR="00891B8A" w:rsidRPr="005F111B" w:rsidRDefault="00891B8A" w:rsidP="00475F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contextualSpacing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6"/>
                                <w:lang w:val="en-US"/>
                              </w:rPr>
                            </w:pPr>
                            <w:r w:rsidRPr="005F111B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COMPANY NAME | </w:t>
                            </w:r>
                            <w:r w:rsidRPr="005F111B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6"/>
                                <w:lang w:val="en-US"/>
                              </w:rPr>
                              <w:t>2010</w:t>
                            </w:r>
                          </w:p>
                          <w:p w14:paraId="541DC80A" w14:textId="77777777" w:rsidR="00891B8A" w:rsidRPr="005F111B" w:rsidRDefault="00891B8A" w:rsidP="00475F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</w:p>
                          <w:p w14:paraId="15900692" w14:textId="77777777" w:rsidR="00891B8A" w:rsidRPr="005F111B" w:rsidRDefault="00891B8A" w:rsidP="00475F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5F111B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spacing w:val="20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>EMPLOYEE OF THE YEAR</w:t>
                            </w:r>
                          </w:p>
                          <w:p w14:paraId="5158C7D5" w14:textId="77777777" w:rsidR="00891B8A" w:rsidRPr="005F111B" w:rsidRDefault="00891B8A" w:rsidP="00475F75">
                            <w:pPr>
                              <w:suppressAutoHyphens/>
                              <w:autoSpaceDE w:val="0"/>
                              <w:autoSpaceDN w:val="0"/>
                              <w:adjustRightInd w:val="0"/>
                              <w:spacing w:line="276" w:lineRule="auto"/>
                              <w:textAlignment w:val="center"/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</w:pPr>
                            <w:r w:rsidRPr="005F111B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8"/>
                                <w:lang w:val="en-US"/>
                              </w:rPr>
                              <w:t xml:space="preserve">COMPANY NAME | </w:t>
                            </w:r>
                            <w:r w:rsidRPr="005F111B">
                              <w:rPr>
                                <w:rFonts w:ascii="Source Sans Pro" w:hAnsi="Source Sans Pro" w:cs="Tahoma"/>
                                <w:color w:val="262626" w:themeColor="text1" w:themeTint="D9"/>
                                <w:kern w:val="20"/>
                                <w:sz w:val="20"/>
                                <w:szCs w:val="16"/>
                                <w:lang w:val="en-US"/>
                              </w:rPr>
                              <w:t>200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E975FC" id="_x0000_s1062" type="#_x0000_t202" style="position:absolute;margin-left:34.8pt;margin-top:453pt;width:150.45pt;height:75.45pt;z-index:25096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" filled="f" stroked="f" strokeweight=".5pt">
                <v:textbox style="mso-fit-shape-to-text:t" inset="0,0,0,0">
                  <w:txbxContent>
                    <w:p w14:paraId="1A23E8D9" w14:textId="77777777" w:rsidR="00891B8A" w:rsidRPr="005F111B" w:rsidRDefault="00891B8A" w:rsidP="00475F7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contextualSpacing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5F111B"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TOP SALES PERFORMER</w:t>
                      </w:r>
                    </w:p>
                    <w:p w14:paraId="6EA8930A" w14:textId="77777777" w:rsidR="00891B8A" w:rsidRPr="005F111B" w:rsidRDefault="00891B8A" w:rsidP="00475F7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contextualSpacing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6"/>
                          <w:lang w:val="en-US"/>
                        </w:rPr>
                      </w:pPr>
                      <w:r w:rsidRPr="005F111B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COMPANY NAME | </w:t>
                      </w:r>
                      <w:r w:rsidRPr="005F111B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6"/>
                          <w:lang w:val="en-US"/>
                        </w:rPr>
                        <w:t>2010</w:t>
                      </w:r>
                    </w:p>
                    <w:p w14:paraId="541DC80A" w14:textId="77777777" w:rsidR="00891B8A" w:rsidRPr="005F111B" w:rsidRDefault="00891B8A" w:rsidP="00475F7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</w:p>
                    <w:p w14:paraId="15900692" w14:textId="77777777" w:rsidR="00891B8A" w:rsidRPr="005F111B" w:rsidRDefault="00891B8A" w:rsidP="00475F7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5F111B">
                        <w:rPr>
                          <w:rFonts w:ascii="Source Sans Pro" w:hAnsi="Source Sans Pro" w:cs="Tahoma"/>
                          <w:color w:val="262626" w:themeColor="text1" w:themeTint="D9"/>
                          <w:spacing w:val="20"/>
                          <w:kern w:val="20"/>
                          <w:sz w:val="20"/>
                          <w:szCs w:val="18"/>
                          <w:lang w:val="en-US"/>
                        </w:rPr>
                        <w:t>EMPLOYEE OF THE YEAR</w:t>
                      </w:r>
                    </w:p>
                    <w:p w14:paraId="5158C7D5" w14:textId="77777777" w:rsidR="00891B8A" w:rsidRPr="005F111B" w:rsidRDefault="00891B8A" w:rsidP="00475F75">
                      <w:pPr>
                        <w:suppressAutoHyphens/>
                        <w:autoSpaceDE w:val="0"/>
                        <w:autoSpaceDN w:val="0"/>
                        <w:adjustRightInd w:val="0"/>
                        <w:spacing w:line="276" w:lineRule="auto"/>
                        <w:textAlignment w:val="center"/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</w:pPr>
                      <w:r w:rsidRPr="005F111B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8"/>
                          <w:lang w:val="en-US"/>
                        </w:rPr>
                        <w:t xml:space="preserve">COMPANY NAME | </w:t>
                      </w:r>
                      <w:r w:rsidRPr="005F111B">
                        <w:rPr>
                          <w:rFonts w:ascii="Source Sans Pro" w:hAnsi="Source Sans Pro" w:cs="Tahoma"/>
                          <w:color w:val="262626" w:themeColor="text1" w:themeTint="D9"/>
                          <w:kern w:val="20"/>
                          <w:sz w:val="20"/>
                          <w:szCs w:val="16"/>
                          <w:lang w:val="en-US"/>
                        </w:rPr>
                        <w:t>2008</w:t>
                      </w:r>
                    </w:p>
                  </w:txbxContent>
                </v:textbox>
              </v:shape>
            </w:pict>
          </mc:Fallback>
        </mc:AlternateContent>
      </w:r>
      <w:r w:rsidR="00F41F4E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EF08F29" wp14:editId="73C6A38E">
                <wp:simplePos x="0" y="0"/>
                <wp:positionH relativeFrom="column">
                  <wp:posOffset>2797810</wp:posOffset>
                </wp:positionH>
                <wp:positionV relativeFrom="paragraph">
                  <wp:posOffset>1498128</wp:posOffset>
                </wp:positionV>
                <wp:extent cx="4279265" cy="0"/>
                <wp:effectExtent l="0" t="0" r="0" b="0"/>
                <wp:wrapNone/>
                <wp:docPr id="382" name="Straight Connector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279265" cy="0"/>
                        </a:xfrm>
                        <a:prstGeom prst="line">
                          <a:avLst/>
                        </a:prstGeom>
                        <a:ln w="12700" cmpd="sng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69296FF" id="Straight Connector 382" o:spid="_x0000_s1026" style="position:absolute;flip:x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.3pt,117.95pt" to="557.25pt,11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" strokecolor="gray [1629]" strokeweight="1pt"/>
            </w:pict>
          </mc:Fallback>
        </mc:AlternateContent>
      </w:r>
      <w:r w:rsidR="00D21EB2">
        <w:rPr>
          <w:rFonts w:ascii="Times New Roman" w:hAnsi="Times New Roman" w:cs="Times New Roman"/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565504" behindDoc="0" locked="0" layoutInCell="1" allowOverlap="1" wp14:anchorId="4BB9EF56" wp14:editId="134B6F3B">
                <wp:simplePos x="0" y="0"/>
                <wp:positionH relativeFrom="column">
                  <wp:posOffset>2790825</wp:posOffset>
                </wp:positionH>
                <wp:positionV relativeFrom="paragraph">
                  <wp:posOffset>7686675</wp:posOffset>
                </wp:positionV>
                <wp:extent cx="4279265" cy="233680"/>
                <wp:effectExtent l="0" t="0" r="6985" b="0"/>
                <wp:wrapNone/>
                <wp:docPr id="376" name="Text Box 3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79265" cy="23368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0BF091C" w14:textId="6EF93D6C" w:rsidR="00C332B9" w:rsidRDefault="00C34577" w:rsidP="00C332B9">
                            <w:pP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rFonts w:ascii="Source Sans Pro" w:hAnsi="Source Sans Pro" w:cs="Tahoma"/>
                                <w:bCs/>
                                <w:color w:val="262626" w:themeColor="text1" w:themeTint="D9"/>
                                <w:spacing w:val="50"/>
                                <w:kern w:val="28"/>
                                <w:sz w:val="28"/>
                                <w:szCs w:val="20"/>
                                <w:lang w:val="en-US"/>
                                <w14:textOutline w14:w="317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BB9EF56" id="Text Box 376" o:spid="_x0000_s1063" type="#_x0000_t202" style="position:absolute;margin-left:219.75pt;margin-top:605.25pt;width:336.95pt;height:18.4pt;z-index:252565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" filled="f" stroked="f" strokeweight=".5pt">
                <v:textbox style="mso-fit-shape-to-text:t" inset="0,0,0,0">
                  <w:txbxContent>
                    <w:p w14:paraId="50BF091C" w14:textId="6EF93D6C" w:rsidR="00C332B9" w:rsidRDefault="00C34577" w:rsidP="00C332B9">
                      <w:pP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rFonts w:ascii="Source Sans Pro" w:hAnsi="Source Sans Pro" w:cs="Tahoma"/>
                          <w:bCs/>
                          <w:color w:val="262626" w:themeColor="text1" w:themeTint="D9"/>
                          <w:spacing w:val="50"/>
                          <w:kern w:val="28"/>
                          <w:sz w:val="28"/>
                          <w:szCs w:val="20"/>
                          <w:lang w:val="en-US"/>
                          <w14:textOutline w14:w="317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  <w:r w:rsidR="002F23AC">
        <w:rPr>
          <w:noProof/>
          <w:sz w:val="22"/>
          <w:lang w:val="en-US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9641D40" wp14:editId="1CB04CA0">
                <wp:simplePos x="0" y="0"/>
                <wp:positionH relativeFrom="column">
                  <wp:posOffset>2581275</wp:posOffset>
                </wp:positionH>
                <wp:positionV relativeFrom="paragraph">
                  <wp:posOffset>1247775</wp:posOffset>
                </wp:positionV>
                <wp:extent cx="0" cy="9182100"/>
                <wp:effectExtent l="0" t="0" r="38100" b="19050"/>
                <wp:wrapNone/>
                <wp:docPr id="535" name="Straight Connector 5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918210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AA7DA5" id="Straight Connector 535" o:spid="_x0000_s1026" style="position:absolute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3.25pt,98.25pt" to="203.25pt,82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" strokecolor="gray [1629]" strokeweight="1pt"/>
            </w:pict>
          </mc:Fallback>
        </mc:AlternateContent>
      </w:r>
    </w:p>
    <w:sectPr w:rsidR="00805C00" w:rsidSect="000B2C86">
      <w:pgSz w:w="11909" w:h="16834" w:code="9"/>
      <w:pgMar w:top="0" w:right="0" w:bottom="0" w:left="0" w:header="0" w:footer="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ill Sans MT">
    <w:charset w:val="00"/>
    <w:family w:val="swiss"/>
    <w:pitch w:val="variable"/>
    <w:sig w:usb0="00000007" w:usb1="00000000" w:usb2="00000000" w:usb3="00000000" w:csb0="00000003" w:csb1="00000000"/>
  </w:font>
  <w:font w:name="Abel">
    <w:altName w:val="Calibri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Arial"/>
    <w:panose1 w:val="020B0503030403020204"/>
    <w:charset w:val="00"/>
    <w:family w:val="swiss"/>
    <w:pitch w:val="variable"/>
    <w:sig w:usb0="20000007" w:usb1="00000001" w:usb2="00000000" w:usb3="00000000" w:csb0="00000193" w:csb1="00000000"/>
  </w:font>
  <w:font w:name="Source Sans Pro Light">
    <w:altName w:val="Arial"/>
    <w:panose1 w:val="020B0403030403020204"/>
    <w:charset w:val="00"/>
    <w:family w:val="swiss"/>
    <w:pitch w:val="variable"/>
    <w:sig w:usb0="20000007" w:usb1="00000001" w:usb2="00000000" w:usb3="00000000" w:csb0="000001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9"/>
    <w:multiLevelType w:val="singleLevel"/>
    <w:tmpl w:val="5FA4758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5D13AB"/>
    <w:multiLevelType w:val="hybridMultilevel"/>
    <w:tmpl w:val="75D620F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B2745B"/>
    <w:multiLevelType w:val="hybridMultilevel"/>
    <w:tmpl w:val="7FB023CA"/>
    <w:lvl w:ilvl="0" w:tplc="D8CA6E08">
      <w:numFmt w:val="bullet"/>
      <w:lvlText w:val="•"/>
      <w:lvlJc w:val="left"/>
      <w:pPr>
        <w:ind w:left="1080" w:hanging="720"/>
      </w:pPr>
      <w:rPr>
        <w:rFonts w:ascii="Roboto Light" w:eastAsiaTheme="minorEastAsia" w:hAnsi="Roboto Light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2A6845"/>
    <w:multiLevelType w:val="hybridMultilevel"/>
    <w:tmpl w:val="E8965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22018"/>
    <w:multiLevelType w:val="hybridMultilevel"/>
    <w:tmpl w:val="BF66371E"/>
    <w:lvl w:ilvl="0" w:tplc="D8CA6E08">
      <w:numFmt w:val="bullet"/>
      <w:lvlText w:val="•"/>
      <w:lvlJc w:val="left"/>
      <w:pPr>
        <w:ind w:left="1080" w:hanging="720"/>
      </w:pPr>
      <w:rPr>
        <w:rFonts w:ascii="Roboto Light" w:eastAsiaTheme="minorEastAsia" w:hAnsi="Roboto Light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D53D31"/>
    <w:multiLevelType w:val="hybridMultilevel"/>
    <w:tmpl w:val="7D6C1636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9D14C9"/>
    <w:multiLevelType w:val="hybridMultilevel"/>
    <w:tmpl w:val="4C0270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2B5C91"/>
    <w:multiLevelType w:val="hybridMultilevel"/>
    <w:tmpl w:val="C4185798"/>
    <w:lvl w:ilvl="0" w:tplc="E332933E">
      <w:start w:val="1"/>
      <w:numFmt w:val="bullet"/>
      <w:lvlText w:val="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766F71"/>
    <w:multiLevelType w:val="hybridMultilevel"/>
    <w:tmpl w:val="3B58E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3D2969"/>
    <w:multiLevelType w:val="hybridMultilevel"/>
    <w:tmpl w:val="D2B29F8A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564183"/>
    <w:multiLevelType w:val="hybridMultilevel"/>
    <w:tmpl w:val="E418F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854B3"/>
    <w:multiLevelType w:val="hybridMultilevel"/>
    <w:tmpl w:val="2626D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A07215"/>
    <w:multiLevelType w:val="hybridMultilevel"/>
    <w:tmpl w:val="DBA298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A076085"/>
    <w:multiLevelType w:val="hybridMultilevel"/>
    <w:tmpl w:val="4AA28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7056EF"/>
    <w:multiLevelType w:val="hybridMultilevel"/>
    <w:tmpl w:val="C2D88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CC2F45"/>
    <w:multiLevelType w:val="hybridMultilevel"/>
    <w:tmpl w:val="49EC5022"/>
    <w:lvl w:ilvl="0" w:tplc="E332933E">
      <w:start w:val="1"/>
      <w:numFmt w:val="bullet"/>
      <w:lvlText w:val="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6D21A3"/>
    <w:multiLevelType w:val="hybridMultilevel"/>
    <w:tmpl w:val="28941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406594"/>
    <w:multiLevelType w:val="hybridMultilevel"/>
    <w:tmpl w:val="7B9A5D28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54C0048"/>
    <w:multiLevelType w:val="hybridMultilevel"/>
    <w:tmpl w:val="DC9E4F56"/>
    <w:lvl w:ilvl="0" w:tplc="D8CA6E08">
      <w:numFmt w:val="bullet"/>
      <w:lvlText w:val="•"/>
      <w:lvlJc w:val="left"/>
      <w:pPr>
        <w:ind w:left="1440" w:hanging="720"/>
      </w:pPr>
      <w:rPr>
        <w:rFonts w:ascii="Roboto Light" w:eastAsiaTheme="minorEastAsia" w:hAnsi="Roboto Light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59A3035"/>
    <w:multiLevelType w:val="hybridMultilevel"/>
    <w:tmpl w:val="242C3498"/>
    <w:lvl w:ilvl="0" w:tplc="1D0825C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D47EBE"/>
    <w:multiLevelType w:val="hybridMultilevel"/>
    <w:tmpl w:val="02A4A134"/>
    <w:lvl w:ilvl="0" w:tplc="4C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21" w15:restartNumberingAfterBreak="0">
    <w:nsid w:val="67061C03"/>
    <w:multiLevelType w:val="hybridMultilevel"/>
    <w:tmpl w:val="8DB2920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C943CA"/>
    <w:multiLevelType w:val="hybridMultilevel"/>
    <w:tmpl w:val="C67E7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5B73FE"/>
    <w:multiLevelType w:val="hybridMultilevel"/>
    <w:tmpl w:val="E6E2F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0DC6E42"/>
    <w:multiLevelType w:val="hybridMultilevel"/>
    <w:tmpl w:val="5BC641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C55F39"/>
    <w:multiLevelType w:val="hybridMultilevel"/>
    <w:tmpl w:val="A800A736"/>
    <w:lvl w:ilvl="0" w:tplc="04090001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786A45A9"/>
    <w:multiLevelType w:val="hybridMultilevel"/>
    <w:tmpl w:val="67103F8A"/>
    <w:lvl w:ilvl="0" w:tplc="D8CA6E08">
      <w:numFmt w:val="bullet"/>
      <w:lvlText w:val="•"/>
      <w:lvlJc w:val="left"/>
      <w:pPr>
        <w:ind w:left="1440" w:hanging="720"/>
      </w:pPr>
      <w:rPr>
        <w:rFonts w:ascii="Roboto Light" w:eastAsiaTheme="minorEastAsia" w:hAnsi="Roboto Light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A847BC4"/>
    <w:multiLevelType w:val="hybridMultilevel"/>
    <w:tmpl w:val="E6D62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6F27AA"/>
    <w:multiLevelType w:val="hybridMultilevel"/>
    <w:tmpl w:val="B34CE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8E0C39"/>
    <w:multiLevelType w:val="hybridMultilevel"/>
    <w:tmpl w:val="3E5A4B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6563154">
    <w:abstractNumId w:val="13"/>
  </w:num>
  <w:num w:numId="2" w16cid:durableId="1352292319">
    <w:abstractNumId w:val="14"/>
  </w:num>
  <w:num w:numId="3" w16cid:durableId="2011567135">
    <w:abstractNumId w:val="22"/>
  </w:num>
  <w:num w:numId="4" w16cid:durableId="1016884478">
    <w:abstractNumId w:val="12"/>
  </w:num>
  <w:num w:numId="5" w16cid:durableId="255789029">
    <w:abstractNumId w:val="21"/>
  </w:num>
  <w:num w:numId="6" w16cid:durableId="2106151094">
    <w:abstractNumId w:val="29"/>
  </w:num>
  <w:num w:numId="7" w16cid:durableId="616106749">
    <w:abstractNumId w:val="6"/>
  </w:num>
  <w:num w:numId="8" w16cid:durableId="1145665934">
    <w:abstractNumId w:val="11"/>
  </w:num>
  <w:num w:numId="9" w16cid:durableId="1904675610">
    <w:abstractNumId w:val="3"/>
  </w:num>
  <w:num w:numId="10" w16cid:durableId="157503140">
    <w:abstractNumId w:val="16"/>
  </w:num>
  <w:num w:numId="11" w16cid:durableId="522476849">
    <w:abstractNumId w:val="28"/>
  </w:num>
  <w:num w:numId="12" w16cid:durableId="468203895">
    <w:abstractNumId w:val="4"/>
  </w:num>
  <w:num w:numId="13" w16cid:durableId="1680308286">
    <w:abstractNumId w:val="18"/>
  </w:num>
  <w:num w:numId="14" w16cid:durableId="592670890">
    <w:abstractNumId w:val="25"/>
  </w:num>
  <w:num w:numId="15" w16cid:durableId="954412532">
    <w:abstractNumId w:val="24"/>
  </w:num>
  <w:num w:numId="16" w16cid:durableId="487940960">
    <w:abstractNumId w:val="2"/>
  </w:num>
  <w:num w:numId="17" w16cid:durableId="1391031532">
    <w:abstractNumId w:val="26"/>
  </w:num>
  <w:num w:numId="18" w16cid:durableId="1698579179">
    <w:abstractNumId w:val="17"/>
  </w:num>
  <w:num w:numId="19" w16cid:durableId="1199008897">
    <w:abstractNumId w:val="8"/>
  </w:num>
  <w:num w:numId="20" w16cid:durableId="1176993058">
    <w:abstractNumId w:val="27"/>
  </w:num>
  <w:num w:numId="21" w16cid:durableId="825244951">
    <w:abstractNumId w:val="23"/>
  </w:num>
  <w:num w:numId="22" w16cid:durableId="1388795669">
    <w:abstractNumId w:val="10"/>
  </w:num>
  <w:num w:numId="23" w16cid:durableId="1573853225">
    <w:abstractNumId w:val="3"/>
  </w:num>
  <w:num w:numId="24" w16cid:durableId="1084108111">
    <w:abstractNumId w:val="19"/>
  </w:num>
  <w:num w:numId="25" w16cid:durableId="1357317430">
    <w:abstractNumId w:val="7"/>
  </w:num>
  <w:num w:numId="26" w16cid:durableId="1935744889">
    <w:abstractNumId w:val="1"/>
  </w:num>
  <w:num w:numId="27" w16cid:durableId="1589534797">
    <w:abstractNumId w:val="0"/>
  </w:num>
  <w:num w:numId="28" w16cid:durableId="1918587394">
    <w:abstractNumId w:val="15"/>
  </w:num>
  <w:num w:numId="29" w16cid:durableId="1477067815">
    <w:abstractNumId w:val="20"/>
  </w:num>
  <w:num w:numId="30" w16cid:durableId="99615063">
    <w:abstractNumId w:val="5"/>
  </w:num>
  <w:num w:numId="31" w16cid:durableId="179097506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I1NTExMTA0MzE3NjNR0lEKTi0uzszPAykwrQUAFOlARCwAAAA="/>
  </w:docVars>
  <w:rsids>
    <w:rsidRoot w:val="0011567C"/>
    <w:rsid w:val="00001CD9"/>
    <w:rsid w:val="0000271F"/>
    <w:rsid w:val="000048BB"/>
    <w:rsid w:val="00006352"/>
    <w:rsid w:val="00007C56"/>
    <w:rsid w:val="00010511"/>
    <w:rsid w:val="00021880"/>
    <w:rsid w:val="00021ABC"/>
    <w:rsid w:val="000235B8"/>
    <w:rsid w:val="0002380B"/>
    <w:rsid w:val="0002782E"/>
    <w:rsid w:val="00030F2A"/>
    <w:rsid w:val="00045595"/>
    <w:rsid w:val="00046FF8"/>
    <w:rsid w:val="00047538"/>
    <w:rsid w:val="00051B63"/>
    <w:rsid w:val="00057A92"/>
    <w:rsid w:val="00076445"/>
    <w:rsid w:val="0009607F"/>
    <w:rsid w:val="000A0620"/>
    <w:rsid w:val="000A5346"/>
    <w:rsid w:val="000B2C86"/>
    <w:rsid w:val="000B4923"/>
    <w:rsid w:val="000B7FEC"/>
    <w:rsid w:val="000D2A2E"/>
    <w:rsid w:val="000E10F4"/>
    <w:rsid w:val="000E5EC1"/>
    <w:rsid w:val="000F16DC"/>
    <w:rsid w:val="000F1882"/>
    <w:rsid w:val="000F2B99"/>
    <w:rsid w:val="000F5EC4"/>
    <w:rsid w:val="0010033B"/>
    <w:rsid w:val="00106DC4"/>
    <w:rsid w:val="00110582"/>
    <w:rsid w:val="001122C5"/>
    <w:rsid w:val="001154FD"/>
    <w:rsid w:val="0011567C"/>
    <w:rsid w:val="00121B48"/>
    <w:rsid w:val="00121C83"/>
    <w:rsid w:val="00122911"/>
    <w:rsid w:val="00122DFC"/>
    <w:rsid w:val="00125820"/>
    <w:rsid w:val="0012660A"/>
    <w:rsid w:val="001309B4"/>
    <w:rsid w:val="00134F6C"/>
    <w:rsid w:val="00135669"/>
    <w:rsid w:val="00142D32"/>
    <w:rsid w:val="001458E6"/>
    <w:rsid w:val="00150AA8"/>
    <w:rsid w:val="00151F39"/>
    <w:rsid w:val="00153C9D"/>
    <w:rsid w:val="0015409F"/>
    <w:rsid w:val="00163AA4"/>
    <w:rsid w:val="001764E5"/>
    <w:rsid w:val="00176E4C"/>
    <w:rsid w:val="001833FB"/>
    <w:rsid w:val="001861AC"/>
    <w:rsid w:val="001868AF"/>
    <w:rsid w:val="00190B4E"/>
    <w:rsid w:val="001A162D"/>
    <w:rsid w:val="001A2C9C"/>
    <w:rsid w:val="001A4CF2"/>
    <w:rsid w:val="001B3E41"/>
    <w:rsid w:val="001B68A0"/>
    <w:rsid w:val="001B7E85"/>
    <w:rsid w:val="001C1818"/>
    <w:rsid w:val="001C27AD"/>
    <w:rsid w:val="001D3450"/>
    <w:rsid w:val="001E1F5A"/>
    <w:rsid w:val="001E43F2"/>
    <w:rsid w:val="001F39D3"/>
    <w:rsid w:val="00204BE2"/>
    <w:rsid w:val="00206361"/>
    <w:rsid w:val="002112DE"/>
    <w:rsid w:val="00212D40"/>
    <w:rsid w:val="00222087"/>
    <w:rsid w:val="00222C57"/>
    <w:rsid w:val="00223A49"/>
    <w:rsid w:val="002318CA"/>
    <w:rsid w:val="002350A1"/>
    <w:rsid w:val="00242452"/>
    <w:rsid w:val="00247863"/>
    <w:rsid w:val="00250FEE"/>
    <w:rsid w:val="00252923"/>
    <w:rsid w:val="0026700D"/>
    <w:rsid w:val="00270A19"/>
    <w:rsid w:val="00271376"/>
    <w:rsid w:val="00276C17"/>
    <w:rsid w:val="0028129A"/>
    <w:rsid w:val="00281BE6"/>
    <w:rsid w:val="002851C8"/>
    <w:rsid w:val="00291E57"/>
    <w:rsid w:val="00296167"/>
    <w:rsid w:val="002A092A"/>
    <w:rsid w:val="002B3493"/>
    <w:rsid w:val="002B3498"/>
    <w:rsid w:val="002C5FCD"/>
    <w:rsid w:val="002D4B85"/>
    <w:rsid w:val="002E47CB"/>
    <w:rsid w:val="002F1470"/>
    <w:rsid w:val="002F23AC"/>
    <w:rsid w:val="002F2676"/>
    <w:rsid w:val="002F66F4"/>
    <w:rsid w:val="002F7F5B"/>
    <w:rsid w:val="00307197"/>
    <w:rsid w:val="00312C52"/>
    <w:rsid w:val="003156EA"/>
    <w:rsid w:val="0031734E"/>
    <w:rsid w:val="00320824"/>
    <w:rsid w:val="00320FF7"/>
    <w:rsid w:val="003228D3"/>
    <w:rsid w:val="00324290"/>
    <w:rsid w:val="003277CF"/>
    <w:rsid w:val="00337FE8"/>
    <w:rsid w:val="00342D57"/>
    <w:rsid w:val="00342D62"/>
    <w:rsid w:val="003443E2"/>
    <w:rsid w:val="00345760"/>
    <w:rsid w:val="003475E9"/>
    <w:rsid w:val="00347B7C"/>
    <w:rsid w:val="00351BE2"/>
    <w:rsid w:val="003521C9"/>
    <w:rsid w:val="0035325B"/>
    <w:rsid w:val="003617D0"/>
    <w:rsid w:val="0037463F"/>
    <w:rsid w:val="00385B07"/>
    <w:rsid w:val="0039017D"/>
    <w:rsid w:val="00390E01"/>
    <w:rsid w:val="0039367F"/>
    <w:rsid w:val="003967D1"/>
    <w:rsid w:val="003B191A"/>
    <w:rsid w:val="003B55EC"/>
    <w:rsid w:val="003B63B3"/>
    <w:rsid w:val="003B6696"/>
    <w:rsid w:val="003C018E"/>
    <w:rsid w:val="003C24F1"/>
    <w:rsid w:val="003C3B4A"/>
    <w:rsid w:val="003D1464"/>
    <w:rsid w:val="003D39F8"/>
    <w:rsid w:val="003F0D0F"/>
    <w:rsid w:val="004044BE"/>
    <w:rsid w:val="00421561"/>
    <w:rsid w:val="00423800"/>
    <w:rsid w:val="00423B03"/>
    <w:rsid w:val="00430A5B"/>
    <w:rsid w:val="00435146"/>
    <w:rsid w:val="004424A2"/>
    <w:rsid w:val="004426B1"/>
    <w:rsid w:val="0046152A"/>
    <w:rsid w:val="00467B0F"/>
    <w:rsid w:val="0047173A"/>
    <w:rsid w:val="00474DCE"/>
    <w:rsid w:val="00475F75"/>
    <w:rsid w:val="00476BDD"/>
    <w:rsid w:val="004831BC"/>
    <w:rsid w:val="004841BD"/>
    <w:rsid w:val="00484F7E"/>
    <w:rsid w:val="00485559"/>
    <w:rsid w:val="00492D10"/>
    <w:rsid w:val="00494191"/>
    <w:rsid w:val="004B4DEF"/>
    <w:rsid w:val="004C530B"/>
    <w:rsid w:val="004D3436"/>
    <w:rsid w:val="004D3FC5"/>
    <w:rsid w:val="004D6256"/>
    <w:rsid w:val="004D7D91"/>
    <w:rsid w:val="004E10A7"/>
    <w:rsid w:val="004E1B21"/>
    <w:rsid w:val="004E67F5"/>
    <w:rsid w:val="004F16D1"/>
    <w:rsid w:val="00501EC1"/>
    <w:rsid w:val="0050249C"/>
    <w:rsid w:val="005078AC"/>
    <w:rsid w:val="00511EC3"/>
    <w:rsid w:val="00521B31"/>
    <w:rsid w:val="005260E1"/>
    <w:rsid w:val="00531C25"/>
    <w:rsid w:val="00541B37"/>
    <w:rsid w:val="00545241"/>
    <w:rsid w:val="005503A4"/>
    <w:rsid w:val="005510E4"/>
    <w:rsid w:val="0055409D"/>
    <w:rsid w:val="00557BE7"/>
    <w:rsid w:val="005642A8"/>
    <w:rsid w:val="005725E5"/>
    <w:rsid w:val="00574F70"/>
    <w:rsid w:val="005755F2"/>
    <w:rsid w:val="00594329"/>
    <w:rsid w:val="00594B20"/>
    <w:rsid w:val="005A67B8"/>
    <w:rsid w:val="005A76C8"/>
    <w:rsid w:val="005B67C3"/>
    <w:rsid w:val="005B6A61"/>
    <w:rsid w:val="005D005E"/>
    <w:rsid w:val="005D18D6"/>
    <w:rsid w:val="005D73EA"/>
    <w:rsid w:val="005E00F3"/>
    <w:rsid w:val="005F111B"/>
    <w:rsid w:val="005F32B9"/>
    <w:rsid w:val="00600372"/>
    <w:rsid w:val="006021C8"/>
    <w:rsid w:val="00606026"/>
    <w:rsid w:val="00616EC4"/>
    <w:rsid w:val="00617C4B"/>
    <w:rsid w:val="006228DF"/>
    <w:rsid w:val="00627F28"/>
    <w:rsid w:val="00630E42"/>
    <w:rsid w:val="00635300"/>
    <w:rsid w:val="006407E5"/>
    <w:rsid w:val="00641EE2"/>
    <w:rsid w:val="00651C92"/>
    <w:rsid w:val="00652F2A"/>
    <w:rsid w:val="006559F6"/>
    <w:rsid w:val="006572A7"/>
    <w:rsid w:val="00663BF7"/>
    <w:rsid w:val="00663FC7"/>
    <w:rsid w:val="006650F7"/>
    <w:rsid w:val="006652C9"/>
    <w:rsid w:val="00673F59"/>
    <w:rsid w:val="00675694"/>
    <w:rsid w:val="00680D87"/>
    <w:rsid w:val="0069172E"/>
    <w:rsid w:val="006A155C"/>
    <w:rsid w:val="006A3E5A"/>
    <w:rsid w:val="006B0854"/>
    <w:rsid w:val="006B26EA"/>
    <w:rsid w:val="006B2A8B"/>
    <w:rsid w:val="006B2C1D"/>
    <w:rsid w:val="006C1E3E"/>
    <w:rsid w:val="006C2980"/>
    <w:rsid w:val="006D6E38"/>
    <w:rsid w:val="006D74E2"/>
    <w:rsid w:val="006E3249"/>
    <w:rsid w:val="006E7819"/>
    <w:rsid w:val="006E7BD0"/>
    <w:rsid w:val="006F00E2"/>
    <w:rsid w:val="0070218D"/>
    <w:rsid w:val="00703AEF"/>
    <w:rsid w:val="007069F3"/>
    <w:rsid w:val="00713EBF"/>
    <w:rsid w:val="00715BFB"/>
    <w:rsid w:val="0071740A"/>
    <w:rsid w:val="00724063"/>
    <w:rsid w:val="0072652F"/>
    <w:rsid w:val="007267D4"/>
    <w:rsid w:val="007276DC"/>
    <w:rsid w:val="00731062"/>
    <w:rsid w:val="007372C4"/>
    <w:rsid w:val="00740539"/>
    <w:rsid w:val="0074312B"/>
    <w:rsid w:val="0074638A"/>
    <w:rsid w:val="00751489"/>
    <w:rsid w:val="00753D8A"/>
    <w:rsid w:val="00756952"/>
    <w:rsid w:val="007572F3"/>
    <w:rsid w:val="007630E2"/>
    <w:rsid w:val="00764496"/>
    <w:rsid w:val="007673C7"/>
    <w:rsid w:val="00773C28"/>
    <w:rsid w:val="00792A73"/>
    <w:rsid w:val="00794B59"/>
    <w:rsid w:val="00795E1A"/>
    <w:rsid w:val="007974A9"/>
    <w:rsid w:val="007B12F3"/>
    <w:rsid w:val="007B3223"/>
    <w:rsid w:val="007B5007"/>
    <w:rsid w:val="007C26C2"/>
    <w:rsid w:val="007C32B0"/>
    <w:rsid w:val="007C35D7"/>
    <w:rsid w:val="007C688C"/>
    <w:rsid w:val="007C7B48"/>
    <w:rsid w:val="007D3223"/>
    <w:rsid w:val="007E17C6"/>
    <w:rsid w:val="007E2D00"/>
    <w:rsid w:val="007E3A73"/>
    <w:rsid w:val="007F3E10"/>
    <w:rsid w:val="007F6CB3"/>
    <w:rsid w:val="00801D1C"/>
    <w:rsid w:val="00803617"/>
    <w:rsid w:val="00805C00"/>
    <w:rsid w:val="00812178"/>
    <w:rsid w:val="0081357E"/>
    <w:rsid w:val="00816619"/>
    <w:rsid w:val="00820F43"/>
    <w:rsid w:val="00822801"/>
    <w:rsid w:val="0082790B"/>
    <w:rsid w:val="00836284"/>
    <w:rsid w:val="008416D2"/>
    <w:rsid w:val="00842448"/>
    <w:rsid w:val="008633D2"/>
    <w:rsid w:val="0087416F"/>
    <w:rsid w:val="00887CAC"/>
    <w:rsid w:val="00891B8A"/>
    <w:rsid w:val="008A1291"/>
    <w:rsid w:val="008A4427"/>
    <w:rsid w:val="008B0193"/>
    <w:rsid w:val="008C34E3"/>
    <w:rsid w:val="008C5B81"/>
    <w:rsid w:val="008C7F59"/>
    <w:rsid w:val="008D1D43"/>
    <w:rsid w:val="008D3080"/>
    <w:rsid w:val="008D6C26"/>
    <w:rsid w:val="008D7A00"/>
    <w:rsid w:val="008E0F1C"/>
    <w:rsid w:val="008F0B79"/>
    <w:rsid w:val="008F2217"/>
    <w:rsid w:val="008F28A7"/>
    <w:rsid w:val="008F3BE4"/>
    <w:rsid w:val="008F62AA"/>
    <w:rsid w:val="009154D5"/>
    <w:rsid w:val="00916624"/>
    <w:rsid w:val="00917431"/>
    <w:rsid w:val="009242F5"/>
    <w:rsid w:val="009406D9"/>
    <w:rsid w:val="00942EA2"/>
    <w:rsid w:val="00953515"/>
    <w:rsid w:val="00960118"/>
    <w:rsid w:val="0096049D"/>
    <w:rsid w:val="00961653"/>
    <w:rsid w:val="00967580"/>
    <w:rsid w:val="00973F1E"/>
    <w:rsid w:val="00975BC3"/>
    <w:rsid w:val="0098085C"/>
    <w:rsid w:val="00981730"/>
    <w:rsid w:val="0098258A"/>
    <w:rsid w:val="0098727C"/>
    <w:rsid w:val="00990795"/>
    <w:rsid w:val="00993097"/>
    <w:rsid w:val="00994A2C"/>
    <w:rsid w:val="0099566C"/>
    <w:rsid w:val="00996A1F"/>
    <w:rsid w:val="009A0D0A"/>
    <w:rsid w:val="009A174B"/>
    <w:rsid w:val="009C1110"/>
    <w:rsid w:val="009C3839"/>
    <w:rsid w:val="009C6004"/>
    <w:rsid w:val="009D0420"/>
    <w:rsid w:val="009D5DAF"/>
    <w:rsid w:val="009D73B8"/>
    <w:rsid w:val="009D747A"/>
    <w:rsid w:val="009E30B8"/>
    <w:rsid w:val="009E4E9D"/>
    <w:rsid w:val="009E549F"/>
    <w:rsid w:val="009E7C37"/>
    <w:rsid w:val="009F184C"/>
    <w:rsid w:val="009F31E1"/>
    <w:rsid w:val="009F4FDA"/>
    <w:rsid w:val="009F69EC"/>
    <w:rsid w:val="009F7979"/>
    <w:rsid w:val="00A0088F"/>
    <w:rsid w:val="00A01C22"/>
    <w:rsid w:val="00A03225"/>
    <w:rsid w:val="00A03519"/>
    <w:rsid w:val="00A11EF0"/>
    <w:rsid w:val="00A13637"/>
    <w:rsid w:val="00A16004"/>
    <w:rsid w:val="00A20F3B"/>
    <w:rsid w:val="00A250A6"/>
    <w:rsid w:val="00A3216B"/>
    <w:rsid w:val="00A34838"/>
    <w:rsid w:val="00A42757"/>
    <w:rsid w:val="00A4614B"/>
    <w:rsid w:val="00A50DE7"/>
    <w:rsid w:val="00A50F9D"/>
    <w:rsid w:val="00A52DBB"/>
    <w:rsid w:val="00A548D6"/>
    <w:rsid w:val="00A575A0"/>
    <w:rsid w:val="00A60A03"/>
    <w:rsid w:val="00A659F3"/>
    <w:rsid w:val="00A7228A"/>
    <w:rsid w:val="00A82053"/>
    <w:rsid w:val="00A91D23"/>
    <w:rsid w:val="00A95827"/>
    <w:rsid w:val="00A96EDC"/>
    <w:rsid w:val="00AA1C5C"/>
    <w:rsid w:val="00AA49DE"/>
    <w:rsid w:val="00AB0A55"/>
    <w:rsid w:val="00AB0F04"/>
    <w:rsid w:val="00AB266D"/>
    <w:rsid w:val="00AB35D8"/>
    <w:rsid w:val="00AB42FD"/>
    <w:rsid w:val="00AB6731"/>
    <w:rsid w:val="00AB7B2D"/>
    <w:rsid w:val="00AC0384"/>
    <w:rsid w:val="00AC0AA1"/>
    <w:rsid w:val="00AD10B6"/>
    <w:rsid w:val="00AD17CE"/>
    <w:rsid w:val="00AD7FE5"/>
    <w:rsid w:val="00AE387F"/>
    <w:rsid w:val="00AE4775"/>
    <w:rsid w:val="00AE597C"/>
    <w:rsid w:val="00AE7C26"/>
    <w:rsid w:val="00AF090B"/>
    <w:rsid w:val="00B023F7"/>
    <w:rsid w:val="00B02C72"/>
    <w:rsid w:val="00B052CA"/>
    <w:rsid w:val="00B143CC"/>
    <w:rsid w:val="00B22453"/>
    <w:rsid w:val="00B22AE7"/>
    <w:rsid w:val="00B25B25"/>
    <w:rsid w:val="00B26600"/>
    <w:rsid w:val="00B33313"/>
    <w:rsid w:val="00B45A38"/>
    <w:rsid w:val="00B46D2A"/>
    <w:rsid w:val="00B514C9"/>
    <w:rsid w:val="00B53AB1"/>
    <w:rsid w:val="00B66B2D"/>
    <w:rsid w:val="00B70956"/>
    <w:rsid w:val="00B71AE2"/>
    <w:rsid w:val="00B71B55"/>
    <w:rsid w:val="00B749FE"/>
    <w:rsid w:val="00B74DD4"/>
    <w:rsid w:val="00B75C77"/>
    <w:rsid w:val="00B87A33"/>
    <w:rsid w:val="00B91EAD"/>
    <w:rsid w:val="00B9478B"/>
    <w:rsid w:val="00BA16B6"/>
    <w:rsid w:val="00BB30FC"/>
    <w:rsid w:val="00BB3945"/>
    <w:rsid w:val="00BB4760"/>
    <w:rsid w:val="00BB6C33"/>
    <w:rsid w:val="00BC05C9"/>
    <w:rsid w:val="00BD4F10"/>
    <w:rsid w:val="00BE1F30"/>
    <w:rsid w:val="00BE5556"/>
    <w:rsid w:val="00BF1A88"/>
    <w:rsid w:val="00C015E8"/>
    <w:rsid w:val="00C03B55"/>
    <w:rsid w:val="00C0557A"/>
    <w:rsid w:val="00C05720"/>
    <w:rsid w:val="00C11767"/>
    <w:rsid w:val="00C22813"/>
    <w:rsid w:val="00C329C8"/>
    <w:rsid w:val="00C332B9"/>
    <w:rsid w:val="00C34577"/>
    <w:rsid w:val="00C37C47"/>
    <w:rsid w:val="00C44003"/>
    <w:rsid w:val="00C45D8A"/>
    <w:rsid w:val="00C51793"/>
    <w:rsid w:val="00C577D4"/>
    <w:rsid w:val="00C6595A"/>
    <w:rsid w:val="00C676DC"/>
    <w:rsid w:val="00C74AE2"/>
    <w:rsid w:val="00C84E91"/>
    <w:rsid w:val="00C85869"/>
    <w:rsid w:val="00C95E14"/>
    <w:rsid w:val="00C97A79"/>
    <w:rsid w:val="00CA52CC"/>
    <w:rsid w:val="00CA7DA1"/>
    <w:rsid w:val="00CB7D0E"/>
    <w:rsid w:val="00CC63FC"/>
    <w:rsid w:val="00CD42D0"/>
    <w:rsid w:val="00CD5B23"/>
    <w:rsid w:val="00CD64A5"/>
    <w:rsid w:val="00CD69EF"/>
    <w:rsid w:val="00D001F5"/>
    <w:rsid w:val="00D04F50"/>
    <w:rsid w:val="00D17CFB"/>
    <w:rsid w:val="00D17DC9"/>
    <w:rsid w:val="00D211FA"/>
    <w:rsid w:val="00D21EB2"/>
    <w:rsid w:val="00D2401B"/>
    <w:rsid w:val="00D30E7D"/>
    <w:rsid w:val="00D31E12"/>
    <w:rsid w:val="00D32693"/>
    <w:rsid w:val="00D42B46"/>
    <w:rsid w:val="00D4491E"/>
    <w:rsid w:val="00D46F67"/>
    <w:rsid w:val="00D4763D"/>
    <w:rsid w:val="00D53491"/>
    <w:rsid w:val="00D554EF"/>
    <w:rsid w:val="00D557BA"/>
    <w:rsid w:val="00D613FD"/>
    <w:rsid w:val="00D62965"/>
    <w:rsid w:val="00D675D3"/>
    <w:rsid w:val="00D726B6"/>
    <w:rsid w:val="00D75E2A"/>
    <w:rsid w:val="00D7627B"/>
    <w:rsid w:val="00D768F9"/>
    <w:rsid w:val="00D77FE4"/>
    <w:rsid w:val="00D8072A"/>
    <w:rsid w:val="00D842E1"/>
    <w:rsid w:val="00D85BC7"/>
    <w:rsid w:val="00D91E77"/>
    <w:rsid w:val="00D924F0"/>
    <w:rsid w:val="00D928DF"/>
    <w:rsid w:val="00DA0A2E"/>
    <w:rsid w:val="00DA0B22"/>
    <w:rsid w:val="00DA2C80"/>
    <w:rsid w:val="00DA735B"/>
    <w:rsid w:val="00DB06D2"/>
    <w:rsid w:val="00DB0BD4"/>
    <w:rsid w:val="00DB1376"/>
    <w:rsid w:val="00DC3675"/>
    <w:rsid w:val="00DD193D"/>
    <w:rsid w:val="00DE13EE"/>
    <w:rsid w:val="00DE776D"/>
    <w:rsid w:val="00E03E3C"/>
    <w:rsid w:val="00E121BA"/>
    <w:rsid w:val="00E12547"/>
    <w:rsid w:val="00E13226"/>
    <w:rsid w:val="00E17BF8"/>
    <w:rsid w:val="00E2032F"/>
    <w:rsid w:val="00E23FCC"/>
    <w:rsid w:val="00E30AF9"/>
    <w:rsid w:val="00E40C9D"/>
    <w:rsid w:val="00E40F9B"/>
    <w:rsid w:val="00E41E10"/>
    <w:rsid w:val="00E43D6D"/>
    <w:rsid w:val="00E470A1"/>
    <w:rsid w:val="00E542BF"/>
    <w:rsid w:val="00E54562"/>
    <w:rsid w:val="00E6259F"/>
    <w:rsid w:val="00E671CF"/>
    <w:rsid w:val="00E70443"/>
    <w:rsid w:val="00E77E37"/>
    <w:rsid w:val="00E81FCB"/>
    <w:rsid w:val="00E84698"/>
    <w:rsid w:val="00E91968"/>
    <w:rsid w:val="00E93B0F"/>
    <w:rsid w:val="00E97C6E"/>
    <w:rsid w:val="00EA1700"/>
    <w:rsid w:val="00EB0129"/>
    <w:rsid w:val="00EB0F8C"/>
    <w:rsid w:val="00EB38AF"/>
    <w:rsid w:val="00EB543A"/>
    <w:rsid w:val="00EB6818"/>
    <w:rsid w:val="00EC4EFE"/>
    <w:rsid w:val="00ED025D"/>
    <w:rsid w:val="00ED74AB"/>
    <w:rsid w:val="00EF093A"/>
    <w:rsid w:val="00F007F1"/>
    <w:rsid w:val="00F05AE9"/>
    <w:rsid w:val="00F104BC"/>
    <w:rsid w:val="00F109A8"/>
    <w:rsid w:val="00F10D34"/>
    <w:rsid w:val="00F146A8"/>
    <w:rsid w:val="00F17C2E"/>
    <w:rsid w:val="00F21F06"/>
    <w:rsid w:val="00F26102"/>
    <w:rsid w:val="00F27D44"/>
    <w:rsid w:val="00F33262"/>
    <w:rsid w:val="00F37497"/>
    <w:rsid w:val="00F377AC"/>
    <w:rsid w:val="00F40484"/>
    <w:rsid w:val="00F41F4E"/>
    <w:rsid w:val="00F53B37"/>
    <w:rsid w:val="00F70BF3"/>
    <w:rsid w:val="00F71090"/>
    <w:rsid w:val="00F75356"/>
    <w:rsid w:val="00F82158"/>
    <w:rsid w:val="00F91D82"/>
    <w:rsid w:val="00F973D2"/>
    <w:rsid w:val="00F979D5"/>
    <w:rsid w:val="00FA1DA5"/>
    <w:rsid w:val="00FA6A05"/>
    <w:rsid w:val="00FB0BE4"/>
    <w:rsid w:val="00FB1734"/>
    <w:rsid w:val="00FB4FEC"/>
    <w:rsid w:val="00FB7058"/>
    <w:rsid w:val="00FB7AC7"/>
    <w:rsid w:val="00FD406C"/>
    <w:rsid w:val="00FD6BA1"/>
    <w:rsid w:val="00FE2EED"/>
    <w:rsid w:val="00FE3D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07211DF"/>
  <w14:defaultImageDpi w14:val="330"/>
  <w15:docId w15:val="{FE1B9F53-1716-4B19-B5D6-74D99F3B2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49D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1567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567C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uiPriority w:val="34"/>
    <w:qFormat/>
    <w:rsid w:val="000B7FEC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390E01"/>
    <w:rPr>
      <w:rFonts w:ascii="Bookman Old Style" w:hAnsi="Bookman Old Style" w:cs="Times New Roman"/>
      <w:i/>
      <w:color w:val="8E736A"/>
      <w:sz w:val="20"/>
      <w:szCs w:val="20"/>
    </w:rPr>
  </w:style>
  <w:style w:type="paragraph" w:customStyle="1" w:styleId="Section">
    <w:name w:val="Section"/>
    <w:basedOn w:val="Normal"/>
    <w:next w:val="Normal"/>
    <w:link w:val="SectionChar"/>
    <w:uiPriority w:val="1"/>
    <w:qFormat/>
    <w:rsid w:val="00801D1C"/>
    <w:pPr>
      <w:spacing w:after="120"/>
      <w:contextualSpacing/>
    </w:pPr>
    <w:rPr>
      <w:rFonts w:ascii="Bookman Old Style" w:eastAsia="Gill Sans MT" w:hAnsi="Bookman Old Style" w:cs="Times New Roman"/>
      <w:b/>
      <w:color w:val="9FB8CD"/>
      <w:szCs w:val="20"/>
      <w:lang w:val="en-US" w:eastAsia="ja-JP"/>
    </w:rPr>
  </w:style>
  <w:style w:type="character" w:customStyle="1" w:styleId="SectionChar">
    <w:name w:val="Section Char"/>
    <w:basedOn w:val="DefaultParagraphFont"/>
    <w:link w:val="Section"/>
    <w:uiPriority w:val="1"/>
    <w:rsid w:val="00801D1C"/>
    <w:rPr>
      <w:rFonts w:ascii="Bookman Old Style" w:eastAsia="Gill Sans MT" w:hAnsi="Bookman Old Style" w:cs="Times New Roman"/>
      <w:b/>
      <w:color w:val="9FB8CD"/>
      <w:szCs w:val="20"/>
      <w:lang w:val="en-US" w:eastAsia="ja-JP"/>
    </w:rPr>
  </w:style>
  <w:style w:type="character" w:customStyle="1" w:styleId="domain">
    <w:name w:val="domain"/>
    <w:basedOn w:val="DefaultParagraphFont"/>
    <w:rsid w:val="00320824"/>
  </w:style>
  <w:style w:type="character" w:customStyle="1" w:styleId="vanity-name">
    <w:name w:val="vanity-name"/>
    <w:basedOn w:val="DefaultParagraphFont"/>
    <w:rsid w:val="00320824"/>
  </w:style>
  <w:style w:type="paragraph" w:styleId="ListBullet">
    <w:name w:val="List Bullet"/>
    <w:basedOn w:val="Normal"/>
    <w:uiPriority w:val="99"/>
    <w:unhideWhenUsed/>
    <w:rsid w:val="00AE4775"/>
    <w:pPr>
      <w:numPr>
        <w:numId w:val="27"/>
      </w:numPr>
      <w:contextualSpacing/>
    </w:pPr>
  </w:style>
  <w:style w:type="character" w:styleId="Hyperlink">
    <w:name w:val="Hyperlink"/>
    <w:basedOn w:val="DefaultParagraphFont"/>
    <w:uiPriority w:val="99"/>
    <w:unhideWhenUsed/>
    <w:rsid w:val="00AA49D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A49DE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C84E91"/>
  </w:style>
  <w:style w:type="character" w:styleId="FollowedHyperlink">
    <w:name w:val="FollowedHyperlink"/>
    <w:basedOn w:val="DefaultParagraphFont"/>
    <w:uiPriority w:val="99"/>
    <w:semiHidden/>
    <w:unhideWhenUsed/>
    <w:rsid w:val="00C84E9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36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93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94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2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884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97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708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4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0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21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564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153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420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2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76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9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11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24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79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459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hyperlink" Target="https://www.linkedin.com/in/karunishram-athi/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github.com/karunish" TargetMode="External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https://github.com/karunish" TargetMode="External"/><Relationship Id="rId20" Type="http://schemas.openxmlformats.org/officeDocument/2006/relationships/image" Target="media/image11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karunishram-athi/" TargetMode="External"/><Relationship Id="rId11" Type="http://schemas.openxmlformats.org/officeDocument/2006/relationships/image" Target="media/image4.svg"/><Relationship Id="rId24" Type="http://schemas.openxmlformats.org/officeDocument/2006/relationships/image" Target="media/image15.sv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Relationship Id="rId22" Type="http://schemas.openxmlformats.org/officeDocument/2006/relationships/image" Target="media/image13.svg"/><Relationship Id="rId27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F8D6C1-F9E9-45DA-AC4B-0C5E6DB5BD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1RESUME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unishram Athi</dc:creator>
  <cp:keywords/>
  <dc:description/>
  <cp:lastModifiedBy>Athi, Karunishram</cp:lastModifiedBy>
  <cp:revision>6</cp:revision>
  <cp:lastPrinted>2018-10-27T09:51:00Z</cp:lastPrinted>
  <dcterms:created xsi:type="dcterms:W3CDTF">2024-12-10T19:22:00Z</dcterms:created>
  <dcterms:modified xsi:type="dcterms:W3CDTF">2025-02-20T09:39:00Z</dcterms:modified>
</cp:coreProperties>
</file>